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E0949E" w14:textId="77777777" w:rsidR="0014498D" w:rsidRDefault="00C87987" w:rsidP="002D2A51">
      <w:pPr>
        <w:pStyle w:val="Title"/>
        <w:spacing w:before="0" w:after="0"/>
      </w:pPr>
      <w:r>
        <w:t>Characterizing North Carolina’s Deaf/Hard-of-Hearing Infants and Toddlers: Predictors of Vocabulary, Diagnosis, and Intervention</w:t>
      </w:r>
    </w:p>
    <w:p w14:paraId="62B234AF" w14:textId="77777777" w:rsidR="0014498D" w:rsidRDefault="00C87987" w:rsidP="002D2A51">
      <w:pPr>
        <w:pStyle w:val="Author"/>
        <w:spacing w:after="0"/>
      </w:pPr>
      <w:r>
        <w:t>Erin Campbell</w:t>
      </w:r>
      <w:r>
        <w:rPr>
          <w:vertAlign w:val="superscript"/>
        </w:rPr>
        <w:t>1</w:t>
      </w:r>
      <w:r>
        <w:t> &amp; Elika Bergelson</w:t>
      </w:r>
      <w:r>
        <w:rPr>
          <w:vertAlign w:val="superscript"/>
        </w:rPr>
        <w:t>1</w:t>
      </w:r>
    </w:p>
    <w:p w14:paraId="699BFBC2" w14:textId="77777777" w:rsidR="0014498D" w:rsidRDefault="00C87987" w:rsidP="002D2A51">
      <w:pPr>
        <w:pStyle w:val="Author"/>
        <w:spacing w:after="0"/>
      </w:pPr>
      <w:r>
        <w:rPr>
          <w:vertAlign w:val="superscript"/>
        </w:rPr>
        <w:t>1</w:t>
      </w:r>
      <w:r>
        <w:t xml:space="preserve"> </w:t>
      </w:r>
      <w:r>
        <w:t>Department of Psychology &amp; Neuroscience, Duke University, Durham, NC</w:t>
      </w:r>
    </w:p>
    <w:p w14:paraId="201627AE" w14:textId="77777777" w:rsidR="0014498D" w:rsidRDefault="00C87987" w:rsidP="002D2A51">
      <w:pPr>
        <w:pStyle w:val="Compact"/>
        <w:spacing w:before="0" w:after="0" w:line="480" w:lineRule="auto"/>
      </w:pPr>
      <w:r>
        <w:t>                                                                                                                                                    </w:t>
      </w:r>
    </w:p>
    <w:p w14:paraId="0CFD0EC3" w14:textId="77777777" w:rsidR="0014498D" w:rsidRDefault="00C87987" w:rsidP="002D2A51">
      <w:pPr>
        <w:pStyle w:val="Author"/>
        <w:spacing w:after="0"/>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632C0C6E" w14:textId="77777777" w:rsidR="0014498D" w:rsidRDefault="00C87987" w:rsidP="002D2A51">
      <w:pPr>
        <w:pStyle w:val="BodyText"/>
        <w:spacing w:before="0" w:after="0"/>
      </w:pPr>
      <w:r>
        <w:t> </w:t>
      </w:r>
    </w:p>
    <w:p w14:paraId="2BE5BDA4" w14:textId="77777777" w:rsidR="0014498D" w:rsidRDefault="00C87987" w:rsidP="002D2A51">
      <w:pPr>
        <w:pStyle w:val="BodyText"/>
        <w:spacing w:before="0" w:after="0"/>
      </w:pPr>
      <w:r>
        <w:t> </w:t>
      </w:r>
    </w:p>
    <w:p w14:paraId="27A902B6" w14:textId="77777777" w:rsidR="0014498D" w:rsidRDefault="00C87987" w:rsidP="002D2A51">
      <w:pPr>
        <w:pStyle w:val="BodyText"/>
        <w:spacing w:before="0" w:after="0"/>
      </w:pPr>
      <w:r>
        <w:t> </w:t>
      </w:r>
    </w:p>
    <w:p w14:paraId="19D9DA8F" w14:textId="77777777" w:rsidR="0014498D" w:rsidRDefault="00C87987" w:rsidP="002D2A51">
      <w:pPr>
        <w:pStyle w:val="BodyText"/>
        <w:spacing w:before="0" w:after="0"/>
      </w:pPr>
      <w:r>
        <w:t> </w:t>
      </w:r>
    </w:p>
    <w:p w14:paraId="55A25CA4" w14:textId="77777777" w:rsidR="0014498D" w:rsidRDefault="00C87987" w:rsidP="002D2A51">
      <w:pPr>
        <w:pStyle w:val="BodyText"/>
        <w:spacing w:before="0" w:after="0"/>
      </w:pPr>
      <w:r>
        <w:t> </w:t>
      </w:r>
    </w:p>
    <w:p w14:paraId="50C8DE5D" w14:textId="77777777" w:rsidR="0014498D" w:rsidRDefault="00C87987" w:rsidP="002D2A51">
      <w:pPr>
        <w:pStyle w:val="BodyText"/>
        <w:spacing w:before="0" w:after="0"/>
      </w:pPr>
      <w:r>
        <w:t> </w:t>
      </w:r>
    </w:p>
    <w:p w14:paraId="45076702" w14:textId="77777777" w:rsidR="0014498D" w:rsidRDefault="00C87987" w:rsidP="002D2A51">
      <w:pPr>
        <w:pStyle w:val="Author"/>
        <w:spacing w:after="0"/>
      </w:pPr>
      <w:r>
        <w:t>Author note</w:t>
      </w:r>
    </w:p>
    <w:p w14:paraId="48078DAB" w14:textId="77777777" w:rsidR="0014498D" w:rsidRDefault="00C87987" w:rsidP="002D2A51">
      <w:pPr>
        <w:pStyle w:val="BodyText"/>
        <w:spacing w:before="0" w:after="0"/>
      </w:pPr>
      <w:r>
        <w:t>Correspondence concerning this article s</w:t>
      </w:r>
      <w:r>
        <w:t xml:space="preserve">hould be addressed to Erin Campbell, 417 Chapel Drive, Box 90086, Durham, NC 27708. E-mail: </w:t>
      </w:r>
      <w:hyperlink r:id="rId7">
        <w:r>
          <w:rPr>
            <w:rStyle w:val="Hyperlink"/>
          </w:rPr>
          <w:t>erin.e.campbell@duke.edu</w:t>
        </w:r>
      </w:hyperlink>
    </w:p>
    <w:p w14:paraId="64D2C012" w14:textId="77777777" w:rsidR="0014498D" w:rsidRDefault="00C87987" w:rsidP="002D2A51">
      <w:pPr>
        <w:pStyle w:val="h1-pagebreak"/>
        <w:spacing w:before="0"/>
      </w:pPr>
      <w:r>
        <w:lastRenderedPageBreak/>
        <w:t>Characterizing North Carolina’s Deaf/Hard-of-Hearing Infants and Toddlers: Predictors of</w:t>
      </w:r>
      <w:r>
        <w:t xml:space="preserve"> Vocabulary, Diagnosis, and Intervention</w:t>
      </w:r>
    </w:p>
    <w:p w14:paraId="041F6269" w14:textId="77777777" w:rsidR="0014498D" w:rsidRDefault="00C87987" w:rsidP="002D2A51">
      <w:pPr>
        <w:pStyle w:val="Heading1"/>
        <w:spacing w:before="0"/>
      </w:pPr>
      <w:bookmarkStart w:id="0" w:name="abstract"/>
      <w:r>
        <w:t>Abstract</w:t>
      </w:r>
      <w:bookmarkEnd w:id="0"/>
    </w:p>
    <w:p w14:paraId="430F10E3" w14:textId="77777777" w:rsidR="0014498D" w:rsidRDefault="00C87987" w:rsidP="002D2A51">
      <w:pPr>
        <w:pStyle w:val="FirstParagraph"/>
        <w:spacing w:before="0" w:after="0"/>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the success of early identification and intervention efforts at a state level.</w:t>
      </w:r>
    </w:p>
    <w:p w14:paraId="3407BDE4" w14:textId="77777777" w:rsidR="0014498D" w:rsidRDefault="00C87987" w:rsidP="002D2A51">
      <w:pPr>
        <w:pStyle w:val="BodyText"/>
        <w:spacing w:before="0" w:after="0"/>
      </w:pPr>
      <w:r>
        <w:rPr>
          <w:b/>
        </w:rPr>
        <w:t>Method</w:t>
      </w:r>
      <w:r>
        <w:t>: One hundred Deaf/Hard-of-Hearing infants and toddlers (aged 4-36 months) enrolled in early intervention completed the MacArthur-Bate</w:t>
      </w:r>
      <w:r>
        <w:t>s Communicative Development Inventory, and detailed information about their audiological and clinical history was collected. We examined the influence of demographic, clinical, and audiological factors on vocabulary outcomes and early intervention efforts.</w:t>
      </w:r>
    </w:p>
    <w:p w14:paraId="280C9D1C" w14:textId="77777777" w:rsidR="0014498D" w:rsidRDefault="00C87987" w:rsidP="002D2A51">
      <w:pPr>
        <w:pStyle w:val="BodyText"/>
        <w:spacing w:before="0" w:after="0"/>
      </w:pPr>
      <w:r>
        <w:rPr>
          <w:b/>
        </w:rPr>
        <w:t>Results</w:t>
      </w:r>
      <w:r>
        <w:t>: We found this sample showed spoken language vocabulary delays (comprehension and production) relative to hearing peers, and room for improvement in rates of early diagnosis and intervention. These delays in vocabulary and early support services w</w:t>
      </w:r>
      <w:r>
        <w:t>ere predicted by an overlapping subset of hearing-, health-, and home-related variables.</w:t>
      </w:r>
    </w:p>
    <w:p w14:paraId="06F40761" w14:textId="77777777" w:rsidR="0014498D" w:rsidRDefault="00C87987" w:rsidP="002D2A51">
      <w:pPr>
        <w:pStyle w:val="BodyText"/>
        <w:spacing w:before="0" w:after="0"/>
      </w:pPr>
      <w:r>
        <w:rPr>
          <w:b/>
        </w:rPr>
        <w:t>Conclusions</w:t>
      </w:r>
      <w:r>
        <w:t>: In a diverse sample of Deaf/Hard-of-Hearing children receiving early intervention, the variables which predict delays in vocabulary and early support serv</w:t>
      </w:r>
      <w:r>
        <w:t xml:space="preserve">ices reflected </w:t>
      </w:r>
      <w:r>
        <w:rPr>
          <w:i/>
        </w:rPr>
        <w:t>both</w:t>
      </w:r>
      <w:r>
        <w:t xml:space="preserve"> dimensions that are immutable, and those that clinicians and caretakers can potentially alter. We provide a discussion on the implications for clinical practice.</w:t>
      </w:r>
    </w:p>
    <w:p w14:paraId="5ACBBD4C" w14:textId="77777777" w:rsidR="0014498D" w:rsidRDefault="00C87987" w:rsidP="002D2A51">
      <w:pPr>
        <w:spacing w:before="0" w:after="0"/>
      </w:pPr>
      <w:r>
        <w:br w:type="page"/>
      </w:r>
    </w:p>
    <w:p w14:paraId="5529FB21" w14:textId="77777777" w:rsidR="0014498D" w:rsidRDefault="00C87987" w:rsidP="002D2A51">
      <w:pPr>
        <w:pStyle w:val="Heading1"/>
        <w:spacing w:before="0"/>
      </w:pPr>
      <w:bookmarkStart w:id="1" w:name="introduction"/>
      <w:r>
        <w:lastRenderedPageBreak/>
        <w:t>Introduction</w:t>
      </w:r>
      <w:bookmarkEnd w:id="1"/>
    </w:p>
    <w:p w14:paraId="4693F7C1" w14:textId="77777777" w:rsidR="0014498D" w:rsidRDefault="00C87987" w:rsidP="002D2A51">
      <w:pPr>
        <w:pStyle w:val="FirstParagraph"/>
        <w:spacing w:before="0" w:after="0"/>
      </w:pPr>
      <w:r>
        <w:t>In the United States, 1-2 children are born with hearing lo</w:t>
      </w:r>
      <w:r>
        <w:t>ss, per 1,000 births (CDC, 2018). This translates to 114,000 Deaf or Hard of Hearing (DHH) children born in the U.S. per year (Martin, Hamilton, Osterman, &amp; Driscoll, 2019). Of these 114,000, ~90% will be born to hearing parents (Mitchell &amp; Karchmer, 2004)</w:t>
      </w:r>
      <w:r>
        <w:t>, in a home where spoken language is likely the dominant communication method. Depending on the type and degree of hearing loss and whether the child uses amplification, spoken linguistic input will be partially or totally inaccessible. Some of these child</w:t>
      </w:r>
      <w:r>
        <w:t>ren will develop spoken language proficiency within the range of their hearing peers (Geers, Mitchell, Warner-Czyz, Wang, &amp; Eisenberg, 2017; Verhaert, Willems, Van Kerschaver, &amp; Desloovere, 2008), but many will face persistent spoken language deficits (Eis</w:t>
      </w:r>
      <w:r>
        <w:t>enberg, 2007; Luckner &amp; Cooke, 2010; Moeller, Tomblin, Yoshinaga-Itano, Connor, &amp; Jerger, 2007), which may later affect reading ability and academic achievement (Karchmer &amp; Mitchell, 2003; Qi &amp; Mitchell, 2012).</w:t>
      </w:r>
    </w:p>
    <w:p w14:paraId="35948DFE" w14:textId="77777777" w:rsidR="0014498D" w:rsidRDefault="00C87987" w:rsidP="002D2A51">
      <w:pPr>
        <w:pStyle w:val="BodyText"/>
        <w:spacing w:before="0" w:after="0"/>
      </w:pPr>
      <w:r>
        <w:t>However, the Deaf/Hard-of-Hearing community i</w:t>
      </w:r>
      <w:r>
        <w:t>s a highly variable population with highly variable outcomes (Pisoni, Kronenberger, Harris, &amp; Moberly, 2018). Previous research indicates that gender (Ching et al., 2013; Kiese-Himmel &amp; Ohlwein, 2002), additional disability (Ching et al., 2013; Verhaert et</w:t>
      </w:r>
      <w:r>
        <w:t xml:space="preserve"> al., 2008; Yoshinaga-Itano, Sedey, Wiggin, &amp; Chung, 2017), degree and configuration of hearing loss (Ching et al., 2013; de Diego-Lázaro, Restrepo, Sedey, &amp; Yoshinaga-Itano, 2018; Vohr et al., 2011; Yoshinaga-Itano et al., 2017), amplification (Walker et </w:t>
      </w:r>
      <w:r>
        <w:t>al., 2015), communication (Geers et al., 2017), and early diagnosis/intervention (Yoshinaga-Itano et al., 2017; Yoshinaga-Itano, Sedey, Wiggin, &amp; Mason, 2018) may influence language outcomes in DHH children. A brief literature review on the effect of these</w:t>
      </w:r>
      <w:r>
        <w:t xml:space="preserve"> predictors on language skills in DHH children is provided in the Supplemental Materials (see table S1).</w:t>
      </w:r>
    </w:p>
    <w:p w14:paraId="1F180BD0" w14:textId="77777777" w:rsidR="0014498D" w:rsidRDefault="00C87987" w:rsidP="002D2A51">
      <w:pPr>
        <w:pStyle w:val="BodyText"/>
        <w:spacing w:before="0" w:after="0"/>
      </w:pPr>
      <w:r>
        <w:lastRenderedPageBreak/>
        <w:t>Despite many excellent studies examining language development in DHH children, there is still a gap in the literature describing and analyzing spoken l</w:t>
      </w:r>
      <w:r>
        <w:t>anguage development across the full range of children receiving services for hearing loss, with many studies focusing in on specific subgroups (e.g. children under age X with Y level of hearing loss and Z amplification approach, e.g., Vohr et al., 2008; Yo</w:t>
      </w:r>
      <w:r>
        <w:t>shinaga-Itano et al., 2018). In what follows, we present an empirical analysis of early vocabulary in a wide range of young children receiving state services in North Carolina. We have two broad goals. First, we aim to provide a comprehensive description o</w:t>
      </w:r>
      <w:r>
        <w:t>f a heterogeneous group of young children who receive state services for hearing loss. Second, we aim to connect the intervention approaches and child characteristics of this sample with children’s spoken vocabulary</w:t>
      </w:r>
      <w:r>
        <w:rPr>
          <w:rStyle w:val="FootnoteReference"/>
        </w:rPr>
        <w:footnoteReference w:id="1"/>
      </w:r>
      <w:r>
        <w:t xml:space="preserve">, with the broader goal of considering </w:t>
      </w:r>
      <w:r>
        <w:t>the success of early diagnosis and intervention initiatives.</w:t>
      </w:r>
    </w:p>
    <w:p w14:paraId="7889E96D" w14:textId="77777777" w:rsidR="0014498D" w:rsidRDefault="00C87987" w:rsidP="002D2A51">
      <w:pPr>
        <w:pStyle w:val="BodyText"/>
        <w:spacing w:before="0" w:after="0"/>
      </w:pPr>
      <w:r>
        <w:t>In the present study, we analyze data from the MacArthur Bates Communicative Development Inventory (CDI, Fenson et al., 1994). This parent-report instrument gathers information about children’s v</w:t>
      </w:r>
      <w:r>
        <w:t>ocabulary development, and is commonly used in both research and applied settings. The Words and Gestures version of the form is normed for 8–18-month-olds. On Words and Gestures, parents indicate whether their child understands and/or produces each of the</w:t>
      </w:r>
      <w:r>
        <w:t xml:space="preserve"> 398 vocabulary items, and answer questions about young children’s early </w:t>
      </w:r>
      <w:r>
        <w:lastRenderedPageBreak/>
        <w:t>communicative milestones. The Words and Sentences version of the form is normed for 16–30-month-olds. On Words and Sentences, parents indicate whether their child produces each of the</w:t>
      </w:r>
      <w:r>
        <w:t xml:space="preserve"> 680 vocabulary items, and answer some questions about grammatical development. The CDI has been normed on a large set of participants across many languages (Frank, Braginsky, Yurovsky, &amp; Marchman, 2017; Jackson-Maldonado et al., 2003).</w:t>
      </w:r>
    </w:p>
    <w:p w14:paraId="5DCCE3A5" w14:textId="77777777" w:rsidR="0014498D" w:rsidRDefault="00C87987" w:rsidP="002D2A51">
      <w:pPr>
        <w:pStyle w:val="BodyText"/>
        <w:spacing w:before="0" w:after="0"/>
      </w:pPr>
      <w:r>
        <w:t>The CDI has also be</w:t>
      </w:r>
      <w:r>
        <w:t>en validated for DHH children with cochlear implants (Thal, Desjardin, &amp; Eisenberg, 2007). More specifically, in this validation, researchers asked parents to complete the CDI, administered the Reynell Developmental Language Scales, and collected a spontan</w:t>
      </w:r>
      <w:r>
        <w:t>eous speech sample. All comparisons between the CDI and the other measures yielded significant correlations ranging from 0.58 to 0.93. Critically, the children in this study were above the normed age range for the CDI, and thus this validation helps to con</w:t>
      </w:r>
      <w:r>
        <w:t>firm that the CDI is a valid measurement tool for older DHH children. In further work, Castellanos, Pisoni, Kronenberger, and Beer (2016) find that in children with CIs, number of words produced on the CDI predicts language, executive function, and academi</w:t>
      </w:r>
      <w:r>
        <w:t>c skills up to 16 years later. Building on this work, several studies have used the CDI to measure vocabulary development in DHH children (e.g., Yoshinaga-Itano et al., 2017, 2018; de Diego-Lázaro et al., 2018; Vohr et al., 2008, 2011). We build on this li</w:t>
      </w:r>
      <w:r>
        <w:t>terature in our analyses below.</w:t>
      </w:r>
    </w:p>
    <w:p w14:paraId="18462442" w14:textId="77777777" w:rsidR="0014498D" w:rsidRDefault="00C87987" w:rsidP="002D2A51">
      <w:pPr>
        <w:pStyle w:val="Heading2"/>
        <w:spacing w:before="0"/>
      </w:pPr>
      <w:bookmarkStart w:id="2" w:name="goals-and-predictions"/>
      <w:r>
        <w:t>Goals and Predictions</w:t>
      </w:r>
      <w:bookmarkEnd w:id="2"/>
    </w:p>
    <w:p w14:paraId="55E9C05B" w14:textId="77777777" w:rsidR="0014498D" w:rsidRDefault="00C87987" w:rsidP="002D2A51">
      <w:pPr>
        <w:pStyle w:val="FirstParagraph"/>
        <w:spacing w:before="0" w:after="0"/>
      </w:pPr>
      <w:r>
        <w:t>This study aims to 1) characterize the demographic, audiological, and intervention variability in the population of DHH children receiving state services for hearing loss; 2) identify predictors of vocabulary delays; and 3) evaluate the success of early id</w:t>
      </w:r>
      <w:r>
        <w:t xml:space="preserve">entification and intervention efforts at a state level. We include three subgroups of DHH children traditionally excluded from studies of language development: children with additional disabilities, children </w:t>
      </w:r>
      <w:r>
        <w:lastRenderedPageBreak/>
        <w:t xml:space="preserve">with unilateral hearing loss, and children from </w:t>
      </w:r>
      <w:r>
        <w:t>bilingual or non-English-speaking households (e.g., Yoshinaga-Itano et al., 2018).</w:t>
      </w:r>
    </w:p>
    <w:p w14:paraId="03854EBC" w14:textId="77777777" w:rsidR="0014498D" w:rsidRDefault="00C87987" w:rsidP="002D2A51">
      <w:pPr>
        <w:pStyle w:val="BodyText"/>
        <w:spacing w:before="0" w:after="0"/>
      </w:pPr>
      <w:r>
        <w:t>For the first goal, we expected that many of these variables would be related, due to known causal relations (e.g., cochlear implants recommended for severe hearing loss, bu</w:t>
      </w:r>
      <w:r>
        <w:t>t not mild hearing loss). We sought to provide descriptive documentation about the distribution of demographic, audiological, and intervention characteristics in a diverse sample of DHH children receiving state services. For the second, we hypothesized tha</w:t>
      </w:r>
      <w:r>
        <w:t>t male (vs. female) gender, more severe degree of hearing loss, bilateral (vs. unilateral) hearing loss, no amplification (vs. hearing aids and/or cochlear implants), premature birth, and presence of additional disabilities would predict larger spoken voca</w:t>
      </w:r>
      <w:r>
        <w:t>bulary delay. We did not have strong predictions regarding the effects of communication method or presence of other health issues (e.g., congenital heart malformation) on vocabulary. For the third goal, based on the prior literature summarized above, we hy</w:t>
      </w:r>
      <w:r>
        <w:t>pothesized that children with less residual hearing (i.e., bilateral, more severe) and no co-occurring conditions would be earlier diagnosed and earlier to begin language services, and that in turn earlier diagnosis would predict earlier intervention.</w:t>
      </w:r>
    </w:p>
    <w:p w14:paraId="2C2A3673" w14:textId="77777777" w:rsidR="0014498D" w:rsidRDefault="00C87987" w:rsidP="002D2A51">
      <w:pPr>
        <w:pStyle w:val="Heading1"/>
        <w:spacing w:before="0"/>
      </w:pPr>
      <w:bookmarkStart w:id="3" w:name="methods"/>
      <w:r>
        <w:t>Meth</w:t>
      </w:r>
      <w:r>
        <w:t>ods</w:t>
      </w:r>
      <w:bookmarkEnd w:id="3"/>
    </w:p>
    <w:p w14:paraId="6A779D6F" w14:textId="77777777" w:rsidR="0014498D" w:rsidRDefault="00C87987" w:rsidP="002D2A51">
      <w:pPr>
        <w:pStyle w:val="FirstParagraph"/>
        <w:spacing w:before="0" w:after="0"/>
      </w:pPr>
      <w:r>
        <w:t>Clinical evaluations were obtained through an ongoing collaboration with the North Carolina Early Language Sensory Support Program (ELSSP), an early intervention program serving children with sensory impairments from birth to 36 months. ELSSP passed al</w:t>
      </w:r>
      <w:r>
        <w:t>ong deidentified evaluations to our team after obtaining consent to do so from each family</w:t>
      </w:r>
      <w:r>
        <w:rPr>
          <w:rStyle w:val="FootnoteReference"/>
        </w:rPr>
        <w:footnoteReference w:id="2"/>
      </w:r>
      <w:r>
        <w:t xml:space="preserve">. No </w:t>
      </w:r>
      <w:r>
        <w:lastRenderedPageBreak/>
        <w:t>eligibility criteria beyond hearing loss and receiving an ELSSP evaluation were imposed, given our goal of characterizing the full range of DHH children with h</w:t>
      </w:r>
      <w:r>
        <w:t>earing loss in North Carolina.</w:t>
      </w:r>
    </w:p>
    <w:p w14:paraId="09DFAC5B" w14:textId="77777777" w:rsidR="0014498D" w:rsidRDefault="00C87987" w:rsidP="002D2A51">
      <w:pPr>
        <w:pStyle w:val="BodyText"/>
        <w:spacing w:before="0" w:after="0"/>
      </w:pPr>
      <w:r>
        <w:t>The clinical evaluations included demographic and audiological information, CDI vocabulary scores, and the results of any clinical assessments administered (e.g., PPVT), detailed further below. For some children, multiple eva</w:t>
      </w:r>
      <w:r>
        <w:t>luations were available from different timepoints. In these cases, only the first evaluation was considered for this study, due to concerns regarding within-subjects variance for statistical analysis.</w:t>
      </w:r>
    </w:p>
    <w:p w14:paraId="64E3CA4A" w14:textId="5DAB7E74" w:rsidR="0014498D" w:rsidRDefault="00C87987" w:rsidP="002D2A51">
      <w:pPr>
        <w:pStyle w:val="BodyText"/>
        <w:spacing w:before="0" w:after="0"/>
      </w:pPr>
      <w:r>
        <w:t xml:space="preserve">While this collaboration is ongoing, we opted to pause </w:t>
      </w:r>
      <w:r>
        <w:t>for this analysis upon receiving data from 100 children. Thus, the reported sample below consists of 100 children (56 male / 44 female) ages 4.20–36.20 months (M=21.20, SD=9.10). Race and socioeconomic information were not available. Families were administ</w:t>
      </w:r>
      <w:r>
        <w:t>ered either the Words and Gestures or Words and Sentences version of the CDI based on clinician judgment. Children who were too old for Words and Gestures, but who were not producing many words at the time of assessment, were often given Words and Gestures</w:t>
      </w:r>
      <w:r>
        <w:t xml:space="preserve"> (n = 37). Families for whom Spanish was the primary language (n = 14) completed the Spanish language version of the CDI (Jackson-Maldonado et al., 2003). See Table 1 for additional CDI information for our sample. A summary of all the variables we examined</w:t>
      </w:r>
      <w:r>
        <w:t xml:space="preserve"> is available in Table 2, and more detailed</w:t>
      </w:r>
      <w:r w:rsidR="002D2A51">
        <w:t xml:space="preserve"> demographic and audiological</w:t>
      </w:r>
      <w:r>
        <w:t xml:space="preserve"> information can be found in the Supplemental Materials, tables S2-S4.</w:t>
      </w:r>
    </w:p>
    <w:p w14:paraId="11D471AC" w14:textId="77777777" w:rsidR="0014498D" w:rsidRDefault="00C87987" w:rsidP="002D2A51">
      <w:pPr>
        <w:pStyle w:val="Heading1"/>
        <w:spacing w:before="0"/>
      </w:pPr>
      <w:bookmarkStart w:id="4" w:name="results"/>
      <w:r>
        <w:t>Results</w:t>
      </w:r>
      <w:bookmarkEnd w:id="4"/>
    </w:p>
    <w:p w14:paraId="1E197F78" w14:textId="77777777" w:rsidR="0014498D" w:rsidRDefault="00C87987" w:rsidP="002D2A51">
      <w:pPr>
        <w:pStyle w:val="FirstParagraph"/>
        <w:spacing w:before="0" w:after="0"/>
      </w:pPr>
      <w:r>
        <w:t>We split the results into three parts. In the first, we explore relationships among child demographic, audiological, and clinical vari</w:t>
      </w:r>
      <w:r>
        <w:t>ables. In the second, we use these variables to predict vocabulary development. Finally, in the third, we describe the implementation of the EHDI 1-3-6 guidelines and predictors of early diagnosis and intervention in this sample. All analyses were conducte</w:t>
      </w:r>
      <w:r>
        <w:t>d in R. All code is available on our OSF page (</w:t>
      </w:r>
      <w:hyperlink r:id="rId8">
        <w:r>
          <w:rPr>
            <w:rStyle w:val="Hyperlink"/>
          </w:rPr>
          <w:t>https://osf.io/kfcs3/</w:t>
        </w:r>
      </w:hyperlink>
      <w:r>
        <w:t>).</w:t>
      </w:r>
    </w:p>
    <w:p w14:paraId="533BE9F9" w14:textId="77777777" w:rsidR="0014498D" w:rsidRDefault="00C87987" w:rsidP="002D2A51">
      <w:pPr>
        <w:pStyle w:val="Heading2"/>
        <w:spacing w:before="0"/>
      </w:pPr>
      <w:bookmarkStart w:id="5" w:name="relationships-among-demographic-audiolog"/>
      <w:r>
        <w:lastRenderedPageBreak/>
        <w:t>Relationships Among Demographic, Audiological, and Clinical Variables</w:t>
      </w:r>
      <w:bookmarkEnd w:id="5"/>
    </w:p>
    <w:p w14:paraId="3C8BC4F5" w14:textId="77777777" w:rsidR="0014498D" w:rsidRDefault="00C87987" w:rsidP="002D2A51">
      <w:pPr>
        <w:pStyle w:val="FirstParagraph"/>
        <w:spacing w:before="0" w:after="0"/>
      </w:pPr>
      <w:r>
        <w:t>Before we test how these variables may be related to vocabulary, we describe their relationships to each other. As would be expected, many health, audiological, and clinical characteristics are not distributed randomly across this sample of children. To qu</w:t>
      </w:r>
      <w:r>
        <w:t xml:space="preserve">antify this statistically, we used Bonferroni-corrected chi-square tests between each of our variables. Because the chi-square statistic assumes n &gt; 5 is </w:t>
      </w:r>
      <w:r>
        <w:rPr>
          <w:i/>
        </w:rPr>
        <w:t>expected</w:t>
      </w:r>
      <w:r>
        <w:t xml:space="preserve"> in the majority of the cells for each test (preferably </w:t>
      </w:r>
      <m:oMath>
        <m:r>
          <w:rPr>
            <w:rFonts w:ascii="Cambria Math" w:hAnsi="Cambria Math"/>
          </w:rPr>
          <m:t>≥</m:t>
        </m:r>
      </m:oMath>
      <w:r>
        <w:t xml:space="preserve"> 80% McHugh, 2013), we excluded mixed</w:t>
      </w:r>
      <w:r>
        <w:t xml:space="preserve"> hearing loss (n = 8) and cued speech (n = 1) from this section of the analysis. Strictly speaking, some variables are not expected to be randomly distributed relative to each other (e.g., premature birth and health issues; degree and amplification), but q</w:t>
      </w:r>
      <w:r>
        <w:t>uantifying the differences via chi-square using a conservative significance threshold lets us highlight the strongest relationships within this dataset.</w:t>
      </w:r>
    </w:p>
    <w:p w14:paraId="590FBA21" w14:textId="77777777" w:rsidR="0014498D" w:rsidRDefault="00C87987" w:rsidP="002D2A51">
      <w:pPr>
        <w:pStyle w:val="BodyText"/>
        <w:spacing w:before="0" w:after="0"/>
      </w:pPr>
      <w:r>
        <w:t>Given that we ran 66 Chi-square tests, Bonferroni-corrected alpha for this set of analyses was p &lt; 0.00</w:t>
      </w:r>
      <w:r>
        <w:t>07. Of these 66 combinations of variables, p &lt; .05 for 26, and 9 survived Bonferroni correction. We are only discussing the latter below, but the full set of results can be found in Figure 1.</w:t>
      </w:r>
    </w:p>
    <w:p w14:paraId="4B6456A2" w14:textId="77777777" w:rsidR="0014498D" w:rsidRDefault="00C87987" w:rsidP="002D2A51">
      <w:pPr>
        <w:pStyle w:val="BodyText"/>
        <w:spacing w:before="0" w:after="0"/>
      </w:pPr>
      <w:r>
        <w:t xml:space="preserve">As expected, we found that health issues, developmental delays, </w:t>
      </w:r>
      <w:r>
        <w:t>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1.63, p = .0006), and children </w:t>
      </w:r>
      <w:r>
        <w:t>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0.87,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2.17, p &lt; .0001) an</w:t>
      </w:r>
      <w:r>
        <w:t>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2.51,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35, p = .0003).</w:t>
      </w:r>
    </w:p>
    <w:p w14:paraId="635C6C1A" w14:textId="77777777" w:rsidR="0014498D" w:rsidRDefault="00C87987" w:rsidP="002D2A51">
      <w:pPr>
        <w:pStyle w:val="BodyText"/>
        <w:spacing w:before="0" w:after="0"/>
      </w:pPr>
      <w:r>
        <w:lastRenderedPageBreak/>
        <w:t>We also confirmed</w:t>
      </w:r>
      <w:r>
        <w:t xml:space="preserve">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8) = 18.29, p = .0001), such that children with conductive hearing loss were more likely to have unil</w:t>
      </w:r>
      <w:r>
        <w:t>ateral hearing loss, and children with sensorineural hearing loss were more likely to have a bilateral loss</w:t>
      </w:r>
      <w:r>
        <w:rPr>
          <w:rStyle w:val="FootnoteReference"/>
        </w:rPr>
        <w:footnoteReference w:id="3"/>
      </w:r>
      <w:r>
        <w:t>.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6.43, p = .0003) and degree of hearing loss </w:t>
      </w:r>
      <w:r>
        <w:t>(</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7) = 28.45, p &lt; .0001) in our sample. Specifically, children with bilateral hearing loss were more likely than children with unilateral hearing loss to use a hearing aid or cochlear implant; no child with unilateral hearing loss used a cochle</w:t>
      </w:r>
      <w:r>
        <w:t>ar implant, and many children with unilateral hearing loss used no amplification. Regarding degree, children with severe to profound hearing loss were more likely to use a cochlear implant than children with less severe hearing loss (i.e., mild or moderate</w:t>
      </w:r>
      <w:r>
        <w:t>).</w:t>
      </w:r>
    </w:p>
    <w:p w14:paraId="6BAC06D2" w14:textId="77777777" w:rsidR="0014498D" w:rsidRDefault="00C87987" w:rsidP="002D2A51">
      <w:pPr>
        <w:pStyle w:val="BodyText"/>
        <w:spacing w:before="0" w:after="0"/>
      </w:pPr>
      <w:r>
        <w:t>Taken together, the results in this set of analyses serve to highlight the notable interconnectedness among early health and development on the one hand (i.e. health issues, prematurity, and developmental delays), and audiological characteristics (i.e. </w:t>
      </w:r>
      <w:r>
        <w:t>links among laterality, etiology, amplification, and degree of hearing loss) on the other.</w:t>
      </w:r>
    </w:p>
    <w:p w14:paraId="418E9D47" w14:textId="77777777" w:rsidR="0014498D" w:rsidRDefault="00C87987" w:rsidP="002D2A51">
      <w:pPr>
        <w:pStyle w:val="Heading2"/>
        <w:spacing w:before="0"/>
      </w:pPr>
      <w:bookmarkStart w:id="6" w:name="predictors-of-vocabulary-delay"/>
      <w:r>
        <w:t>Predictors of Vocabulary Delay</w:t>
      </w:r>
      <w:bookmarkEnd w:id="6"/>
    </w:p>
    <w:p w14:paraId="1734715B" w14:textId="77777777" w:rsidR="0014498D" w:rsidRDefault="00C87987" w:rsidP="002D2A51">
      <w:pPr>
        <w:pStyle w:val="FirstParagraph"/>
        <w:spacing w:before="0" w:after="0"/>
      </w:pPr>
      <w:r>
        <w:t xml:space="preserve">We next turn to the relationship between each of these variables and children’s productive vocabulary, as measured by the CDI. Figure </w:t>
      </w:r>
      <w:r>
        <w:t xml:space="preserve">2 shows the vocabulary scores of children in our samples relative to norms for hearing children for each CDI form. Descriptively, we found widespread vocabulary delays on both Words and Gestures and Words and Sentences, with the </w:t>
      </w:r>
      <w:r>
        <w:lastRenderedPageBreak/>
        <w:t>majority of DHH children te</w:t>
      </w:r>
      <w:r>
        <w:t>sting around or below the 25th percentile for hearing children (based on WordBank norms; Frank et al., 2017).</w:t>
      </w:r>
    </w:p>
    <w:p w14:paraId="51ED6B40" w14:textId="77777777" w:rsidR="0014498D" w:rsidRDefault="00C87987" w:rsidP="002D2A51">
      <w:pPr>
        <w:pStyle w:val="BodyText"/>
        <w:spacing w:before="0" w:after="0"/>
      </w:pPr>
      <w:r>
        <w:t>As noted above, the CDI is composed of two instruments, which differ in number of questions (i.e. the maximum vocabulary score is 398 on Words and</w:t>
      </w:r>
      <w:r>
        <w:t xml:space="preserve"> Gestures and 680 on Words and Sentences; 428 and 680 respectively for Spanish language CDI). To take this into account, rather than using the raw number of words produced as our outcome variable, we use WordBank norms to establish the difference (in month</w:t>
      </w:r>
      <w:r>
        <w:t xml:space="preserve">s) between the child’s chronological age and their predicted age based on their vocabulary, derived from the WordBank norms (Frank et al., 2017). We call this derived variable </w:t>
      </w:r>
      <w:r>
        <w:rPr>
          <w:i/>
        </w:rPr>
        <w:t>vocabulary delay</w:t>
      </w:r>
      <w:r>
        <w:t>.</w:t>
      </w:r>
    </w:p>
    <w:p w14:paraId="1C386320" w14:textId="77777777" w:rsidR="0014498D" w:rsidRDefault="00C87987" w:rsidP="002D2A51">
      <w:pPr>
        <w:pStyle w:val="BodyText"/>
        <w:spacing w:before="0" w:after="0"/>
      </w:pPr>
      <w:r>
        <w:t>More specifically, to compute a child’s predicted age from the</w:t>
      </w:r>
      <w:r>
        <w:t>ir vocabulary score, we used the 50th percentile for productive vocabulary from Wordbank data typically-developing infants (Frank et al., 2017) to create binary logistic growth curves separately for the “Words and Gestures” (WG) and “Words and Sentences” (</w:t>
      </w:r>
      <w:r>
        <w:t>WS) versions of the CDI for American English and Mexican Spanish</w:t>
      </w:r>
      <w:r>
        <w:rPr>
          <w:rStyle w:val="FootnoteReference"/>
        </w:rPr>
        <w:footnoteReference w:id="4"/>
      </w:r>
      <w:r>
        <w:t>. For each child, we took the number of words they produced divided by the number of words on the instrument, to give us the proportion of words produced. We used this proportion in an inver</w:t>
      </w:r>
      <w:r>
        <w:t>se prediction from the binary logistic regression curves to generate a predicted age. That is, for each possible CDI score, the growth curve provided the age that the score would be achieved for the 50th percentile trajectory. Finally, we subtracted the pr</w:t>
      </w:r>
      <w:r>
        <w:t xml:space="preserve">edicted age from each child’s chronological age to calculate their vocabulary delay. However, for children producing 0 words, this approach was not appropriate due to the long tails on the growth </w:t>
      </w:r>
      <w:r>
        <w:lastRenderedPageBreak/>
        <w:t>curves. Thus, for this subset of children, we took the x-int</w:t>
      </w:r>
      <w:r>
        <w:t>ercept from Wordbank (8 months for English, and 9 months for Spanish), and subtracted that value from the child’s chronological age to get their vocabulary delay.</w:t>
      </w:r>
    </w:p>
    <w:p w14:paraId="3A3F732E" w14:textId="77777777" w:rsidR="0014498D" w:rsidRDefault="00C87987" w:rsidP="002D2A51">
      <w:pPr>
        <w:pStyle w:val="BodyText"/>
        <w:spacing w:before="0" w:after="0"/>
      </w:pPr>
      <w:r>
        <w:t>To look at the relationship between our predictor variables and CDI scores, we next conducted</w:t>
      </w:r>
      <w:r>
        <w:t xml:space="preserve"> multiple linear regression, using vocabulary delay as our outcome variable.</w:t>
      </w:r>
      <w:r>
        <w:rPr>
          <w:rStyle w:val="FootnoteReference"/>
        </w:rPr>
        <w:footnoteReference w:id="5"/>
      </w:r>
    </w:p>
    <w:p w14:paraId="2F327A2A" w14:textId="77777777" w:rsidR="0014498D" w:rsidRDefault="00C87987" w:rsidP="002D2A51">
      <w:pPr>
        <w:pStyle w:val="BodyText"/>
        <w:spacing w:before="0" w:after="0"/>
      </w:pPr>
      <w:r>
        <w:t>Our full regression model included all variables: Vocabulary Delay ~ Gender + Developmental Delay + Health Issues + Premature Birth + Laterality + Degree + Amplification + Commu</w:t>
      </w:r>
      <w:r>
        <w:t>nication + Meets 1-3-6 + Services Received Per Month + Language Background.</w:t>
      </w:r>
    </w:p>
    <w:p w14:paraId="3E85578D" w14:textId="77777777" w:rsidR="0014498D" w:rsidRDefault="00C87987" w:rsidP="002D2A51">
      <w:pPr>
        <w:pStyle w:val="BodyText"/>
        <w:spacing w:before="0" w:after="0"/>
      </w:pPr>
      <w:r>
        <w:t>This model accounted for significant variance in vocabulary delay (adjusted-R</w:t>
      </w:r>
      <w:r>
        <w:rPr>
          <w:vertAlign w:val="superscript"/>
        </w:rPr>
        <w:t>2</w:t>
      </w:r>
      <w:r>
        <w:t xml:space="preserve"> = 0.59, </w:t>
      </w:r>
      <w:r>
        <w:rPr>
          <w:i/>
        </w:rPr>
        <w:t>p</w:t>
      </w:r>
      <w:r>
        <w:t xml:space="preserve"> &lt; .001). We next performed stepwise model comparison using stepAIC (MASS) to pare down the </w:t>
      </w:r>
      <w:r>
        <w:t>model. This process selects only the predictors which incrementally improved model fit, measured by Akaike’s Information Criterion (AIC), which considers goodness of fit and model complexity (penalizing models with many predictors). We started model select</w:t>
      </w:r>
      <w:r>
        <w:t>ion with the full model, as described above. We then filtered out data from children for whom Meets 1-3-6 (n = 5) or Degree (n = 13) was unknown, as this stepwise AIC approach does not permit missing values across predictors. Since this initial filtered an</w:t>
      </w:r>
      <w:r>
        <w:t xml:space="preserve">alysis found that Degree and 1-3-6 did not improve </w:t>
      </w:r>
      <w:r>
        <w:lastRenderedPageBreak/>
        <w:t>model fit, we manually removed the Degree and 1-3-6 terms from the model selection so that the 15 participants with missing cases for these variables could be retained.</w:t>
      </w:r>
      <w:r>
        <w:rPr>
          <w:rStyle w:val="FootnoteReference"/>
        </w:rPr>
        <w:footnoteReference w:id="6"/>
      </w:r>
    </w:p>
    <w:p w14:paraId="1C7CA234" w14:textId="77777777" w:rsidR="0014498D" w:rsidRDefault="00C87987" w:rsidP="002D2A51">
      <w:pPr>
        <w:pStyle w:val="BodyText"/>
        <w:spacing w:before="0" w:after="0"/>
      </w:pPr>
      <w:r>
        <w:t>Based on this iterative process, w</w:t>
      </w:r>
      <w:r>
        <w:t>e arrived at the following final model: Vocabulary Delay ~ Age + Laterality + Amplification. This model accounted for significant variance in children’s vocabulary delay to a nearly identical degree as the full model (adjusted-R</w:t>
      </w:r>
      <w:r>
        <w:rPr>
          <w:vertAlign w:val="superscript"/>
        </w:rPr>
        <w:t>2</w:t>
      </w:r>
      <w:r>
        <w:t xml:space="preserve"> = 0.58, </w:t>
      </w:r>
      <w:r>
        <w:rPr>
          <w:i/>
        </w:rPr>
        <w:t>p</w:t>
      </w:r>
      <w:r>
        <w:t xml:space="preserve"> = &lt; .001, see Ta</w:t>
      </w:r>
      <w:r>
        <w:t>ble S5 &amp; Figure 5.A). We found significant main effects for Age, Amplification, and Laterality, such that older age, no amplification, and bilateral hearing loss predicted greater vocabulary delays. Compared to children with no amplification, children with</w:t>
      </w:r>
      <w:r>
        <w:t xml:space="preserve"> cochlear implants had a 3.50 months smaller spoken vocabulary delay (</w:t>
      </w:r>
      <w:r>
        <w:rPr>
          <w:i/>
        </w:rPr>
        <w:t>p</w:t>
      </w:r>
      <w:r>
        <w:t xml:space="preserve"> = .021), and similarly children with hearing aids had a 3.84 months smaller delay (</w:t>
      </w:r>
      <w:r>
        <w:rPr>
          <w:i/>
        </w:rPr>
        <w:t>p</w:t>
      </w:r>
      <w:r>
        <w:t xml:space="preserve"> = .001). Children with unilateral hearing loss had a 2.70 months smaller delay (</w:t>
      </w:r>
      <w:r>
        <w:rPr>
          <w:i/>
        </w:rPr>
        <w:t>p</w:t>
      </w:r>
      <w:r>
        <w:t xml:space="preserve"> = .020) than chil</w:t>
      </w:r>
      <w:r>
        <w:t xml:space="preserve">dren with bilateral hearing loss. With regard to Age, for each month older, the model predicted a 0.55 months </w:t>
      </w:r>
      <w:r>
        <w:rPr>
          <w:i/>
        </w:rPr>
        <w:t>larger</w:t>
      </w:r>
      <w:r>
        <w:t xml:space="preserve"> vocabulary delay (</w:t>
      </w:r>
      <w:r>
        <w:rPr>
          <w:i/>
        </w:rPr>
        <w:t>p</w:t>
      </w:r>
      <w:r>
        <w:t xml:space="preserve"> &lt; .001).</w:t>
      </w:r>
    </w:p>
    <w:p w14:paraId="74676088" w14:textId="77777777" w:rsidR="0014498D" w:rsidRDefault="00C87987" w:rsidP="002D2A51">
      <w:pPr>
        <w:pStyle w:val="BodyText"/>
        <w:spacing w:before="0" w:after="0"/>
      </w:pPr>
      <w:r>
        <w:t>Given our results above revealing relationships among several of these variables (e.g., laterality and amplification), we tested for collinearity concerns by computing the model’s VIF (variance inflation factor). This revealed low levels of collinearity am</w:t>
      </w:r>
      <w:r>
        <w:t xml:space="preserve">ong predictors in our final model (all VIF &lt; 1.20; James, Witten, Hastie, &amp; Tibshirani, 2013). In sum, the analyses in this section revealed that over half of the variance in DHH children’s vocabulary scores was </w:t>
      </w:r>
      <w:r>
        <w:lastRenderedPageBreak/>
        <w:t>explained by their age, whether they receive</w:t>
      </w:r>
      <w:r>
        <w:t xml:space="preserve"> amplification, and whether their hearing loss was unilateral or bilateral.</w:t>
      </w:r>
    </w:p>
    <w:p w14:paraId="3CEF31B9" w14:textId="77777777" w:rsidR="0014498D" w:rsidRDefault="00C87987" w:rsidP="002D2A51">
      <w:pPr>
        <w:pStyle w:val="Heading2"/>
        <w:spacing w:before="0"/>
      </w:pPr>
      <w:bookmarkStart w:id="7" w:name="success-in-meeting-1-3-6-guidelines"/>
      <w:r>
        <w:t>Success in Meeting 1-3-6 Guidelines</w:t>
      </w:r>
      <w:bookmarkEnd w:id="7"/>
    </w:p>
    <w:p w14:paraId="3F536AD6" w14:textId="77777777" w:rsidR="0014498D" w:rsidRDefault="00C87987" w:rsidP="002D2A51">
      <w:pPr>
        <w:pStyle w:val="FirstParagraph"/>
        <w:spacing w:before="0" w:after="0"/>
      </w:pPr>
      <w:r>
        <w:t>Perhaps of greatest importance to clinicians and policymakers is the implementation and effect of existing policies. Although whether a child me</w:t>
      </w:r>
      <w:r>
        <w:t>t 1-3-6 guidelines was not included in our final model predicting vocabulary delay through our model selection process, its demonstrated importance for language outcomes (e.g., Yoshinaga-Itano et al., 2018) merits further discussion. To this end, we looked</w:t>
      </w:r>
      <w:r>
        <w:t xml:space="preserve"> at the ages at which children received diagnosis and intervention, and how this mapped onto the 1-3-6 guidelines. In this section, we provide a brief description of the implementation of 1-3-6 in our sample, examine its effect on vocabulary delay, and des</w:t>
      </w:r>
      <w:r>
        <w:t>cribe the results of exploratory linear regression models for age at diagnosis and age at intervention.</w:t>
      </w:r>
    </w:p>
    <w:p w14:paraId="7E366B68" w14:textId="77777777" w:rsidR="0014498D" w:rsidRDefault="00C87987" w:rsidP="002D2A51">
      <w:pPr>
        <w:pStyle w:val="BodyText"/>
        <w:spacing w:before="0" w:after="0"/>
      </w:pPr>
      <w:r>
        <w:t>Overall, 37% of our sample met 1-3-6 guidelines for early diagnosis and intervention. Among the children for whom screening information was available (n</w:t>
      </w:r>
      <w:r>
        <w:t xml:space="preserve"> = 68), 100% were screened at birth or during NICU stay. 69% of children received diagnosis by 3 months of age, and 39% began early intervention by 6 months of age. Among children with comorbidities, 21.05% met 1-3-6 guidelines, compared to 47.37% of child</w:t>
      </w:r>
      <w:r>
        <w:t>ren without comorbidities. Figure 3 shows the age at first diagnosis, intervention, amplification, and implantation for each child in our sample.</w:t>
      </w:r>
    </w:p>
    <w:p w14:paraId="08C3628E" w14:textId="77777777" w:rsidR="0014498D" w:rsidRDefault="00C87987" w:rsidP="002D2A51">
      <w:pPr>
        <w:pStyle w:val="BodyText"/>
        <w:spacing w:before="0" w:after="0"/>
      </w:pPr>
      <w:r>
        <w:t>We first tested the link between 1-3-6 and vocabulary directly in an exploratory analysis. An independent samples t-test showed that children who did not meet 1-3-6 guidelines had significantly larger vocabulary delays than children who met 1-3-6 guideline</w:t>
      </w:r>
      <w:r>
        <w:t>s (</w:t>
      </w:r>
      <w:r>
        <w:rPr>
          <w:i/>
        </w:rPr>
        <w:t>t</w:t>
      </w:r>
      <w:r>
        <w:t xml:space="preserve">(68.78) = 2.62, </w:t>
      </w:r>
      <w:r>
        <w:rPr>
          <w:i/>
        </w:rPr>
        <w:t>p</w:t>
      </w:r>
      <w:r>
        <w:t xml:space="preserve"> = 0.01; see Figure 4). On average, the group that did not meet 1-3-6 guidelines was 3.62 months more delayed with regard to vocabulary (relative to the same 50th percentile benchmark from hearing children in Wordbank described above).</w:t>
      </w:r>
    </w:p>
    <w:p w14:paraId="4AA8991C" w14:textId="77777777" w:rsidR="0014498D" w:rsidRDefault="00C87987" w:rsidP="002D2A51">
      <w:pPr>
        <w:pStyle w:val="BodyText"/>
        <w:spacing w:before="0" w:after="0"/>
      </w:pPr>
      <w:r>
        <w:lastRenderedPageBreak/>
        <w:t>To better understand implementation of 1-3-6 guidelines, we next zoomed in on diagnosis and intervention. We conducted two linear regressions, one for age at diagnosis and one for age at intervention, considering only the predictors that would have been a</w:t>
      </w:r>
      <w:r>
        <w:t>vailable or relevant at each of these stages (as detailed below). Model selection followed the same stepwise AIC-based process as described in the preceding section.</w:t>
      </w:r>
    </w:p>
    <w:p w14:paraId="41069180" w14:textId="77777777" w:rsidR="0014498D" w:rsidRDefault="00C87987" w:rsidP="002D2A51">
      <w:pPr>
        <w:pStyle w:val="BodyText"/>
        <w:spacing w:before="0" w:after="0"/>
      </w:pPr>
      <w:r>
        <w:t>For age at diagnosis, we included the set of child-specific factors that would be relevant</w:t>
      </w:r>
      <w:r>
        <w:t xml:space="preserve"> </w:t>
      </w:r>
      <w:r>
        <w:rPr>
          <w:i/>
        </w:rPr>
        <w:t>before</w:t>
      </w:r>
      <w:r>
        <w:t xml:space="preserve"> diagnosis of hearing loss (e.g., we excluded amplification type because a child would not receive a hearing aid or cochlear implant prior to being diagnosed with hearing loss.) We began with: gender, degree, developmental delay, health issues, prem</w:t>
      </w:r>
      <w:r>
        <w:t>aturity, laterality, language background, and etiology.</w:t>
      </w:r>
    </w:p>
    <w:p w14:paraId="3408BC88" w14:textId="77777777" w:rsidR="0014498D" w:rsidRDefault="00C87987" w:rsidP="002D2A51">
      <w:pPr>
        <w:pStyle w:val="BodyText"/>
        <w:spacing w:before="0" w:after="0"/>
      </w:pPr>
      <w:r>
        <w:t>The best fit model was: Age at Diagnosis ~ Health Issues + Language Background + Laterality, with significant main effects of Health Issues and Language Background (see Table S6 &amp; Figure 5.B). This mo</w:t>
      </w:r>
      <w:r>
        <w:t>del accounted for 16.41% of the variance in age at diagnosis (</w:t>
      </w:r>
      <w:r>
        <w:rPr>
          <w:i/>
        </w:rPr>
        <w:t>p</w:t>
      </w:r>
      <w:r>
        <w:t xml:space="preserve"> = .001). Average age at diagnosis was 4.65(7.19) months. Relative to English-speaking families, children from Spanish-speaking families were diagnosed 6.47 months later (</w:t>
      </w:r>
      <w:r>
        <w:rPr>
          <w:i/>
        </w:rPr>
        <w:t>p</w:t>
      </w:r>
      <w:r>
        <w:t xml:space="preserve"> = .001). Children wi</w:t>
      </w:r>
      <w:r>
        <w:t>th health issues were diagnosed 3.70 months later than children without health issues (</w:t>
      </w:r>
      <w:r>
        <w:rPr>
          <w:i/>
        </w:rPr>
        <w:t>p</w:t>
      </w:r>
      <w:r>
        <w:t xml:space="preserve"> = .01).</w:t>
      </w:r>
    </w:p>
    <w:p w14:paraId="4E358FDD" w14:textId="77777777" w:rsidR="0014498D" w:rsidRDefault="00C87987" w:rsidP="002D2A51">
      <w:pPr>
        <w:pStyle w:val="BodyText"/>
        <w:spacing w:before="0" w:after="0"/>
      </w:pPr>
      <w:r>
        <w:t>We repeated this model selection process for age at intervention. In addition to the variables used to fit the intervention model, we included age at diagnosis</w:t>
      </w:r>
      <w:r>
        <w:t>. The best fit model was: Age at Intervention ~ Premature Birth + Degree + Age at Diagnosis + Language Background (R</w:t>
      </w:r>
      <w:r>
        <w:rPr>
          <w:vertAlign w:val="superscript"/>
        </w:rPr>
        <w:t>2</w:t>
      </w:r>
      <w:r>
        <w:t xml:space="preserve">=0.43 , </w:t>
      </w:r>
      <w:r>
        <w:rPr>
          <w:i/>
        </w:rPr>
        <w:t>p</w:t>
      </w:r>
      <w:r>
        <w:t xml:space="preserve"> &lt; .001; See Table S7 &amp; Figure 5.C), with significant main effects of degree and age at diagnosis. Prematurity (ß = 3.78, p = .06)</w:t>
      </w:r>
      <w:r>
        <w:t xml:space="preserve"> and language background (ß = -1.38, p = .52) were not significant predictors on their own, but their inclusion improved model fit. Average age at intervention was 11.12(8.54) months. More severe hearing loss predicted earlier intervention, such that for e</w:t>
      </w:r>
      <w:r>
        <w:t>very additional 10 dB HL, predicted age at intervention was 1 month earlier (</w:t>
      </w:r>
      <w:r>
        <w:rPr>
          <w:i/>
        </w:rPr>
        <w:t>p</w:t>
      </w:r>
      <w:r>
        <w:t xml:space="preserve"> &lt; </w:t>
      </w:r>
      <w:r>
        <w:lastRenderedPageBreak/>
        <w:t>.01). With regard to age at diagnosis, for every month diagnosis was delayed, intervention was delayed by 2.80 weeks (</w:t>
      </w:r>
      <w:r>
        <w:rPr>
          <w:i/>
        </w:rPr>
        <w:t>p</w:t>
      </w:r>
      <w:r>
        <w:t xml:space="preserve"> &lt; .01). Taken together these analyses reveal that beyon</w:t>
      </w:r>
      <w:r>
        <w:t>d aspects of the child’s hearing status, other variables too contribute to delays in both diagnoses and intervention. We return to this point in the discussion.</w:t>
      </w:r>
    </w:p>
    <w:p w14:paraId="77DCDEAF" w14:textId="77777777" w:rsidR="0014498D" w:rsidRDefault="00C87987" w:rsidP="002D2A51">
      <w:pPr>
        <w:pStyle w:val="Heading1"/>
        <w:spacing w:before="0"/>
      </w:pPr>
      <w:bookmarkStart w:id="8" w:name="discussion"/>
      <w:r>
        <w:t>Discussion</w:t>
      </w:r>
      <w:bookmarkEnd w:id="8"/>
    </w:p>
    <w:p w14:paraId="6F57D1C3" w14:textId="77777777" w:rsidR="0014498D" w:rsidRDefault="00C87987" w:rsidP="002D2A51">
      <w:pPr>
        <w:pStyle w:val="FirstParagraph"/>
        <w:spacing w:before="0" w:after="0"/>
      </w:pPr>
      <w:r>
        <w:t>In this study, we examined the demographic, audiological, and clinical characteristi</w:t>
      </w:r>
      <w:r>
        <w:t>cs of 100 young DHH children in North Carolina. We documented the distribution of these characteristics and explored the relationships between these variables, vocabulary, diagnosis, and intervention. In prior work with tightly controlled samples, the vari</w:t>
      </w:r>
      <w:r>
        <w:t>ables studied here have been shown to be relevant for language development, but their effects have rarely examined in the full heterogeneity they naturally occur within. We took this big-tent approach by including any children receiving services for hearin</w:t>
      </w:r>
      <w:r>
        <w:t>g loss.</w:t>
      </w:r>
    </w:p>
    <w:p w14:paraId="17171F27" w14:textId="77777777" w:rsidR="0014498D" w:rsidRDefault="00C87987" w:rsidP="002D2A51">
      <w:pPr>
        <w:pStyle w:val="BodyText"/>
        <w:spacing w:before="0" w:after="0"/>
      </w:pPr>
      <w:r>
        <w:t>Returning to our original three questions, we asked first: how are child-level variables intertwined? We found significant structure across many of the variables, suggesting that in a real-world sample of children with hearing loss, many factors ar</w:t>
      </w:r>
      <w:r>
        <w:t>e intrinsically not dissociable. This was particularly true for many of the auditory characteristics and comorbid diagnoses. To our knowledge, this paper provides the first population-based documentation of this distribution. We next asked whether these ch</w:t>
      </w:r>
      <w:r>
        <w:t>aracteristics can predict vocabulary outcomes for DHH children. We found that a model including only children’s age, laterality of hearing loss, and amplification type best accounted for the variability in spoken vocabulary outcomes. Finally, we asked: how</w:t>
      </w:r>
      <w:r>
        <w:t xml:space="preserve"> successful were the 1-3-6 guidelines for early detection and intervention, both in terms of improving child outcomes and ensuring timely diagnosis and intervention for all children with hearing loss? Here, we found that children who met 1-3-6 guidelines i</w:t>
      </w:r>
      <w:r>
        <w:t xml:space="preserve">ndeed had a smaller vocabulary delay than those who didn’t. However, only 37% of children met these guidelines. </w:t>
      </w:r>
      <w:r>
        <w:lastRenderedPageBreak/>
        <w:t xml:space="preserve">Our results highlight family- and health-related variables (e.g. language background, health issues) that accounted for significant variability </w:t>
      </w:r>
      <w:r>
        <w:t>in when children received diagnosis and/or intervention.</w:t>
      </w:r>
    </w:p>
    <w:p w14:paraId="6D12D1A3" w14:textId="77777777" w:rsidR="0014498D" w:rsidRDefault="00C87987" w:rsidP="002D2A51">
      <w:pPr>
        <w:pStyle w:val="BodyText"/>
        <w:spacing w:before="0" w:after="0"/>
      </w:pPr>
      <w:r>
        <w:t>To us, the inherent complexity in these results is an important piece of understanding spoken language outcomes for children with hearing loss within the diverse population of Deaf/Hard-of-Hearing ch</w:t>
      </w:r>
      <w:r>
        <w:t>ildren. We next highlight some implications of this study for future research and clinical practice.</w:t>
      </w:r>
    </w:p>
    <w:p w14:paraId="06015C72" w14:textId="77777777" w:rsidR="0014498D" w:rsidRDefault="00C87987" w:rsidP="002D2A51">
      <w:pPr>
        <w:pStyle w:val="Heading2"/>
        <w:spacing w:before="0"/>
      </w:pPr>
      <w:bookmarkStart w:id="9" w:name="how-are-child-level-variables-intertwine"/>
      <w:r>
        <w:t>How are child-level variables intertwined?</w:t>
      </w:r>
      <w:bookmarkEnd w:id="9"/>
    </w:p>
    <w:p w14:paraId="7D442933" w14:textId="77777777" w:rsidR="0014498D" w:rsidRDefault="00C87987" w:rsidP="002D2A51">
      <w:pPr>
        <w:pStyle w:val="FirstParagraph"/>
        <w:spacing w:before="0" w:after="0"/>
      </w:pPr>
      <w:r>
        <w:t>In our sample, we found significant overlap among demographic, audiological, and clinical variables. Prematurity</w:t>
      </w:r>
      <w:r>
        <w:t>, health issues, and developmental delay frequently co-occurred, such that children with one of these factors were more likely to have the others. This is not surprising. Many conditions that cause developmental delays have a high incidence of health issue</w:t>
      </w:r>
      <w:r>
        <w:t>s (e.g., heart problems in Down Syndrome; vomiting and seizures with hydrocephalus), and it is well documented that there is a higher incidence of developmental delay and health issues in preterm infants (Luu, Katz, Leeson, Thébaud, &amp; Nuyt, 2016; Pierrat e</w:t>
      </w:r>
      <w:r>
        <w:t>t al., 2017). In our sample, we also had a large range of health conditions (76 unique conditions in our sample of 100 children; see Table S1 in Supplemental Materials for more detailed information about comorbidities). Some studies to date have examined t</w:t>
      </w:r>
      <w:r>
        <w:t>he outcomes of DHH children with certain conditions (e.g., Clibbens, 2001; Szymanski, Brice, Lam, &amp; Hotto, 2012). But given that the constellation of comorbid conditions is so varied, an important direction for future research is whether cognitive and soci</w:t>
      </w:r>
      <w:r>
        <w:t>al abilities, as well as family’s treatment resources, are predictive of language outcomes across conditions.</w:t>
      </w:r>
    </w:p>
    <w:p w14:paraId="3AED74AD" w14:textId="77777777" w:rsidR="0014498D" w:rsidRDefault="00C87987" w:rsidP="002D2A51">
      <w:pPr>
        <w:pStyle w:val="BodyText"/>
        <w:spacing w:before="0" w:after="0"/>
      </w:pPr>
      <w:r>
        <w:t>We also found that children with developmental delays (e.g., Down syndrome) were much more likely to use a total communication approach than DHH c</w:t>
      </w:r>
      <w:r>
        <w:t xml:space="preserve">hildren without developmental </w:t>
      </w:r>
      <w:r>
        <w:lastRenderedPageBreak/>
        <w:t>delays (i.e., total communication used by 58.82% of DHH children with developmental delay vs. 9.88% of those without). That is, communication modality was not distributed randomly throughout our sample, with use of total commu</w:t>
      </w:r>
      <w:r>
        <w:t>nication linked to children already at greater risk for verbal delays. Such a pattern is in line with clinical use of manual communication approaches for young children with disabilities (e.g., Branson &amp; Demchak, 2009). This result tempers the interpretati</w:t>
      </w:r>
      <w:r>
        <w:t>on of correlational studies finding links between total communication and language delays (e.g., Geers et al., 2017).</w:t>
      </w:r>
    </w:p>
    <w:p w14:paraId="42A1E119" w14:textId="77777777" w:rsidR="0014498D" w:rsidRDefault="00C87987" w:rsidP="002D2A51">
      <w:pPr>
        <w:pStyle w:val="BodyText"/>
        <w:spacing w:before="0" w:after="0"/>
      </w:pPr>
      <w:r>
        <w:t>Our audiological variables too were not randomly distributed relative to each other. To highlight one such result, amplification devices w</w:t>
      </w:r>
      <w:r>
        <w:t>ere more common for children with less hearing (i.e., children with bilateral hearing loss and children with moderate to profound hearing loss). This may be due to the assumption that a hearing aid or cochlear implant will not benefit children with minimal</w:t>
      </w:r>
      <w:r>
        <w:t xml:space="preserve"> hearing loss, although several studies have found benefits for amplification for mild or unilateral hearing loss (Briggs, Davidson, &amp; Lieu, 2011; Hassepass et al., 2013; Walker et al., 2015).</w:t>
      </w:r>
    </w:p>
    <w:p w14:paraId="57454429" w14:textId="77777777" w:rsidR="0014498D" w:rsidRDefault="00C87987" w:rsidP="002D2A51">
      <w:pPr>
        <w:pStyle w:val="BodyText"/>
        <w:spacing w:before="0" w:after="0"/>
      </w:pPr>
      <w:r>
        <w:t>The relationships we found among variables were more confirmato</w:t>
      </w:r>
      <w:r>
        <w:t>ry than surprising, particular those reflecting known causal links (e.g., increased health issues in children born premature). Nevertheless, they should caution us to think critically about how we construct samples for controlled lab experiments. During st</w:t>
      </w:r>
      <w:r>
        <w:t>udy design: how likely is it to collect a desired sample of (e.g.) 32 typically-developing pediatric cochlear implant users with bilateral, severe-to-profound hearing loss, given that such a subsample may only represent roughly 14% of the DHH population, a</w:t>
      </w:r>
      <w:r>
        <w:t>s it does here? During interpretation of the results: how might the findings generalize to the rest of the DHH population given the constraints of the study at hand? Such considerations are important for properly representing, understanding, and supporting</w:t>
      </w:r>
      <w:r>
        <w:t xml:space="preserve"> DHH </w:t>
      </w:r>
      <w:r>
        <w:lastRenderedPageBreak/>
        <w:t>children and their families. This becomes doubly important in the context of interpreting language outcomes like vocabulary.</w:t>
      </w:r>
    </w:p>
    <w:p w14:paraId="1754CF0F" w14:textId="77777777" w:rsidR="0014498D" w:rsidRDefault="00C87987" w:rsidP="002D2A51">
      <w:pPr>
        <w:pStyle w:val="Heading2"/>
        <w:spacing w:before="0"/>
      </w:pPr>
      <w:bookmarkStart w:id="10" w:name="predicting-vocabulary-outcomes"/>
      <w:r>
        <w:t>Predicting vocabulary outcomes</w:t>
      </w:r>
      <w:bookmarkEnd w:id="10"/>
    </w:p>
    <w:p w14:paraId="2B983716" w14:textId="77777777" w:rsidR="0014498D" w:rsidRDefault="00C87987" w:rsidP="002D2A51">
      <w:pPr>
        <w:pStyle w:val="FirstParagraph"/>
        <w:spacing w:before="0" w:after="0"/>
      </w:pPr>
      <w:r>
        <w:t>In our sample, 88.89% of DHH children fell below the 50th percentile for spoken vocabulary. Mor</w:t>
      </w:r>
      <w:r>
        <w:t>eover, of the 11.11% who were at or above the 50th percentile, 55.56% were 8-to-9-month olds who were not yet producing any words (as expected at this age). Finding that nearly 90% of DHH children are below the 50th percentile for vocabulary development in</w:t>
      </w:r>
      <w:r>
        <w:t>dicates that this group is not yet well-equipped to acquire spoken language. This disadvantage can have lasting consequences in the lives of DHH children (Karchmer &amp; Mitchell, 2003; Qi &amp; Mitchell, 2012), highlighting the importance of understanding what fa</w:t>
      </w:r>
      <w:r>
        <w:t>ctors contribute to it.</w:t>
      </w:r>
    </w:p>
    <w:p w14:paraId="09860928" w14:textId="77777777" w:rsidR="0014498D" w:rsidRDefault="00C87987" w:rsidP="002D2A51">
      <w:pPr>
        <w:pStyle w:val="BodyText"/>
        <w:spacing w:before="0" w:after="0"/>
      </w:pPr>
      <w:r>
        <w:t xml:space="preserve">We predicted that male gender, more severe hearing loss, bilateral hearing loss, no amplification, premature birth, and presence of additional disabilities would be associated with larger spoken vocabulary delay. In contrast to our </w:t>
      </w:r>
      <w:r>
        <w:t>predictions, the best model predicting vocabulary delay had just a few variables: age, amplification, and laterality. Notably, we did not simply find that DHH children were learning words at the same rate (albeit delayed) as hearing children, which would h</w:t>
      </w:r>
      <w:r>
        <w:t xml:space="preserve">ave led to a constant delay across developmental time. Instead, we see that the spoken vocabulary delay widens with age, indicating that the </w:t>
      </w:r>
      <w:r>
        <w:rPr>
          <w:i/>
        </w:rPr>
        <w:t>rate</w:t>
      </w:r>
      <w:r>
        <w:t xml:space="preserve"> of spoken vocabulary acquisition is slower for DHH children. The result is a population increasingly behind on</w:t>
      </w:r>
      <w:r>
        <w:t xml:space="preserve"> spoken language milestones. Given that none of the children here use sign language (which can ensure earlier language access) this vocabulary delay is likely to have knock-on effects for language development more broadly as well. This in turn has policy i</w:t>
      </w:r>
      <w:r>
        <w:t>mplications that are critical to consider.</w:t>
      </w:r>
    </w:p>
    <w:p w14:paraId="761A05EA" w14:textId="77777777" w:rsidR="0014498D" w:rsidRDefault="00C87987" w:rsidP="002D2A51">
      <w:pPr>
        <w:pStyle w:val="Heading2"/>
        <w:spacing w:before="0"/>
      </w:pPr>
      <w:bookmarkStart w:id="11" w:name="predicting-early-diagnosis-and-intervent"/>
      <w:r>
        <w:lastRenderedPageBreak/>
        <w:t>Predicting early diagnosis and intervention</w:t>
      </w:r>
      <w:bookmarkEnd w:id="11"/>
    </w:p>
    <w:p w14:paraId="5F61DFA9" w14:textId="77777777" w:rsidR="0014498D" w:rsidRDefault="00C87987" w:rsidP="002D2A51">
      <w:pPr>
        <w:pStyle w:val="FirstParagraph"/>
        <w:spacing w:before="0" w:after="0"/>
      </w:pPr>
      <w:r>
        <w:t>Our exploration of the implementation of 1-3-6 guidelines revealed that only 36.84% of children met the EHDI guidance for diagnosis by 3 months and intervention by 6 mon</w:t>
      </w:r>
      <w:r>
        <w:t xml:space="preserve">ths, despite ample evidence suggesting early diagnosis and intervention improve language outcomes (e.g., Yoshinaga-Itano, Sedey, Coulter, &amp; Mehl, 1998 @ching2013). Children in our sample who met 1-3-6 guidelines were 3.62 months </w:t>
      </w:r>
      <w:r>
        <w:rPr>
          <w:i/>
        </w:rPr>
        <w:t>less</w:t>
      </w:r>
      <w:r>
        <w:t xml:space="preserve"> delayed in spoken voca</w:t>
      </w:r>
      <w:r>
        <w:t>bulary than children who were late to receive diagnosis and/or services. With these demonstrable benefits in mind, our sample, by dint of accepting all children receiving early intervention services in one state, was able to explore naturally occurring var</w:t>
      </w:r>
      <w:r>
        <w:t xml:space="preserve">iance in </w:t>
      </w:r>
      <w:r>
        <w:rPr>
          <w:i/>
        </w:rPr>
        <w:t>who</w:t>
      </w:r>
      <w:r>
        <w:t xml:space="preserve"> received on-time diagnosis and intervention.</w:t>
      </w:r>
    </w:p>
    <w:p w14:paraId="48CE47C3" w14:textId="77777777" w:rsidR="0014498D" w:rsidRDefault="00C87987" w:rsidP="002D2A51">
      <w:pPr>
        <w:pStyle w:val="Heading3"/>
        <w:framePr w:wrap="around"/>
        <w:spacing w:line="480" w:lineRule="auto"/>
      </w:pPr>
      <w:bookmarkStart w:id="12" w:name="diagnosis"/>
      <w:r>
        <w:t>Diagnosis.</w:t>
      </w:r>
      <w:bookmarkEnd w:id="12"/>
    </w:p>
    <w:p w14:paraId="2CA3D6DD" w14:textId="77777777" w:rsidR="0014498D" w:rsidRDefault="00C87987" w:rsidP="002D2A51">
      <w:pPr>
        <w:pStyle w:val="FirstParagraph"/>
        <w:spacing w:before="0" w:after="0"/>
      </w:pPr>
      <w:r>
        <w:t>Having health issues or a non-English language background predicted later diagnosis. Children with health issues were diagnosed 3.70 months later than infants without health issues. One p</w:t>
      </w:r>
      <w:r>
        <w:t>ossible explanation is that the health issues caused acquired hearing loss that wouldn’t be detected by the newborn hearing screening, thus delaying identification of hearing loss. In our sample, 16 of the 36 children with health issues had conditions that</w:t>
      </w:r>
      <w:r>
        <w:t xml:space="preserve"> might cause acquired hearing loss (i.e., meningitis, sepsis, jaundice, seizures, hydrocephalus, MRSA, anemia, frequent fevers, cytomegalovirus). While acquired hearing loss may be one driver of delayed diagnosis for children with health issues, this accou</w:t>
      </w:r>
      <w:r>
        <w:t>nts for only a fraction of the subpopulation with health issues. Another possible explanation is that the health issues required more pressing medical attention than the possible hearing loss. For instance, families and medical providers are likely to prio</w:t>
      </w:r>
      <w:r>
        <w:t>ritize treatment for certain health issues (e.g., surgery for congenital heart defect) over diagnostic audiology services. Nevertheless, it is possible that in some cases, clinician awareness of the increased delays in language related to health issues mor</w:t>
      </w:r>
      <w:r>
        <w:t>e broadly may facilitate improvements in timely diagnosis.</w:t>
      </w:r>
    </w:p>
    <w:p w14:paraId="247699A7" w14:textId="77777777" w:rsidR="0014498D" w:rsidRDefault="00C87987" w:rsidP="002D2A51">
      <w:pPr>
        <w:pStyle w:val="BodyText"/>
        <w:spacing w:before="0" w:after="0"/>
      </w:pPr>
      <w:r>
        <w:lastRenderedPageBreak/>
        <w:t xml:space="preserve">Language background too predicted age at diagnosis. Infants from Spanish-speaking families were diagnosed 3.78 months later than infants from English-speaking families. This may be due to cultural </w:t>
      </w:r>
      <w:r>
        <w:t>differences in attitudes towards deafness (Caballero, Muñoz, Schultz, Graham, &amp; Meibos, 2018; Rodriguez &amp; Allen, 2020; Steinberg, Bain, Li, Delgado, &amp; Ruperto, 2003) or it may result from a lack of linguistically accessible and culturally appropriate audio</w:t>
      </w:r>
      <w:r>
        <w:t>logy services. Only 5.6% of American audiologists identify as bilingual service providers (ASHA, 2019), and services from a monolingual provider may be insufficient. To this point, Caballero et al. (2017) found that Hispanic-American parents of DHH childre</w:t>
      </w:r>
      <w:r>
        <w:t>n wish for more concrete resources, comprehensive information, and emotional support from their audiologist. In a nationwide survey of audiologists, the majority of audiologists reported that language barriers presented a major challenge in working with Sp</w:t>
      </w:r>
      <w:r>
        <w:t>anish-speaking families, specifically in obtaining the child’s case history and providing recommendations for follow-up services (Abreu, Adriatico, &amp; DePierro, 2011).</w:t>
      </w:r>
    </w:p>
    <w:p w14:paraId="74F16C70" w14:textId="77777777" w:rsidR="0014498D" w:rsidRDefault="00C87987" w:rsidP="008B7DE7">
      <w:pPr>
        <w:pStyle w:val="Heading3"/>
        <w:framePr w:h="306" w:hRule="exact" w:wrap="around" w:y="32"/>
        <w:spacing w:line="480" w:lineRule="auto"/>
      </w:pPr>
      <w:bookmarkStart w:id="13" w:name="intervention"/>
      <w:r>
        <w:t>Intervention.</w:t>
      </w:r>
      <w:bookmarkEnd w:id="13"/>
    </w:p>
    <w:p w14:paraId="6CD9FD8B" w14:textId="77777777" w:rsidR="0014498D" w:rsidRDefault="00C87987" w:rsidP="002D2A51">
      <w:pPr>
        <w:pStyle w:val="FirstParagraph"/>
        <w:spacing w:before="0" w:after="0"/>
      </w:pPr>
      <w:r>
        <w:t xml:space="preserve">As expected, more severe hearing loss predicted earlier intervention, such </w:t>
      </w:r>
      <w:r>
        <w:t>that for every additional 10 dB HL, predicted age at intervention was 0.93 month earlier. This converges with findings by Harrison, Roush, and Wallace (2003) in which severe-to-profound hearing loss was diagnosed 2-5 months earlier than mild-to-moderate he</w:t>
      </w:r>
      <w:r>
        <w:t>aring loss. Parents and clinicians may adopt a wait-and-see approach to intervention for children with some residual hearing. Nevertheless, mild-to-moderate hearing loss is associated with language delays and academic challenges (Blair, Peterson, &amp; Viehweg</w:t>
      </w:r>
      <w:r>
        <w:t>, 1985; Delage &amp; Tuller, 2007), which early intervention may offset.</w:t>
      </w:r>
    </w:p>
    <w:p w14:paraId="01E0BD41" w14:textId="77777777" w:rsidR="0014498D" w:rsidRDefault="00C87987" w:rsidP="002D2A51">
      <w:pPr>
        <w:pStyle w:val="BodyText"/>
        <w:spacing w:before="0" w:after="0"/>
      </w:pPr>
      <w:r>
        <w:t>Age at start of services was also associated with age at diagnosis: for every month diagnosis was delayed, intervention was delayed by 2.80 weeks. Ching et al. (2013) found that age at intervention predicted better outcomes for DHH children, above and beyo</w:t>
      </w:r>
      <w:r>
        <w:t xml:space="preserve">nd age at </w:t>
      </w:r>
      <w:r>
        <w:lastRenderedPageBreak/>
        <w:t>diagnosis. Of course, these two variables are related, such that we cannot hope to achieve early intervention goals without ensuring children receive timely diagnosis. Early diagnosis puts children in the pipeline towards intervention earlier.</w:t>
      </w:r>
    </w:p>
    <w:p w14:paraId="25C90E8D" w14:textId="77777777" w:rsidR="0014498D" w:rsidRDefault="00C87987" w:rsidP="002D2A51">
      <w:pPr>
        <w:pStyle w:val="BodyText"/>
        <w:spacing w:before="0" w:after="0"/>
      </w:pPr>
      <w:r>
        <w:t>Fi</w:t>
      </w:r>
      <w:r>
        <w:t>nally, it’s important to note that this sample is composed of children receiving birth-to-3 services. An estimated 67% of children with hearing loss enroll in early intervention services (CDC, 2018). While this represents a tremendous step forward in promp</w:t>
      </w:r>
      <w:r>
        <w:t>t early intervention services relative to just a few decades ago, early intervention may not be early enough. Less than 39% of our sample of children in early intervention meet the 6-month EHDI benchmark. Furthermore, an unknown fraction of the DHH populat</w:t>
      </w:r>
      <w:r>
        <w:t>ion in North Carolina aren’t included in this analysis because they have not been enrolled in services by 36 months. The AAP estimates that almost 36% of infants who do not pass a newborn hearing screening are lost to follow-up. Assuming that the populatio</w:t>
      </w:r>
      <w:r>
        <w:t>n of children in early intervention only represents two thirds of the population with hearing loss, our data suggest that the actual proportion of DHH children who receive intervention by the EHDI-recommended 6 months may be closer to 26%. These children m</w:t>
      </w:r>
      <w:r>
        <w:t>ay not receive clinical support until school-age or later, exacerbating concerns for language development, which lays an important foundation for literacy and academic success (Hemphill &amp; Tivnan, 2008; Stæhr, 2008).</w:t>
      </w:r>
    </w:p>
    <w:p w14:paraId="2D4009F3" w14:textId="77777777" w:rsidR="0014498D" w:rsidRDefault="00C87987" w:rsidP="002D2A51">
      <w:pPr>
        <w:pStyle w:val="Heading2"/>
        <w:spacing w:before="0"/>
      </w:pPr>
      <w:bookmarkStart w:id="14" w:name="educational-and-clinical-implications"/>
      <w:r>
        <w:t>Educational and Clinical Implications</w:t>
      </w:r>
      <w:bookmarkEnd w:id="14"/>
    </w:p>
    <w:p w14:paraId="0CCA67C7" w14:textId="77777777" w:rsidR="0014498D" w:rsidRDefault="00C87987" w:rsidP="002D2A51">
      <w:pPr>
        <w:pStyle w:val="FirstParagraph"/>
        <w:spacing w:before="0" w:after="0"/>
      </w:pPr>
      <w:r>
        <w:t>De</w:t>
      </w:r>
      <w:r>
        <w:t>spite high rates of newborn hearing screening in North Carolina, and even relatively high rates of diagnosis by 3 months (66/100 children in our sample), most children in our sample did not meet the 1-3-6 guidelines. Based on our analyses, we have the foll</w:t>
      </w:r>
      <w:r>
        <w:t>owing recommendations for increasing attainment of 1-3-6 guidelines:</w:t>
      </w:r>
    </w:p>
    <w:p w14:paraId="4BFBEF1F" w14:textId="77777777" w:rsidR="0014498D" w:rsidRDefault="00C87987" w:rsidP="002D2A51">
      <w:pPr>
        <w:numPr>
          <w:ilvl w:val="0"/>
          <w:numId w:val="18"/>
        </w:numPr>
        <w:spacing w:before="0" w:after="0"/>
      </w:pPr>
      <w:r>
        <w:t>Frequent hearing screenings for children receiving medical or therapeutic care for health issues.</w:t>
      </w:r>
    </w:p>
    <w:p w14:paraId="1B114A16" w14:textId="77777777" w:rsidR="0014498D" w:rsidRDefault="00C87987" w:rsidP="002D2A51">
      <w:pPr>
        <w:numPr>
          <w:ilvl w:val="0"/>
          <w:numId w:val="18"/>
        </w:numPr>
        <w:spacing w:before="0" w:after="0"/>
      </w:pPr>
      <w:r>
        <w:lastRenderedPageBreak/>
        <w:t>Service coordination for families balancing multiple co-occurring conditions.</w:t>
      </w:r>
    </w:p>
    <w:p w14:paraId="0153EEF6" w14:textId="77777777" w:rsidR="0014498D" w:rsidRDefault="00C87987" w:rsidP="002D2A51">
      <w:pPr>
        <w:numPr>
          <w:ilvl w:val="0"/>
          <w:numId w:val="18"/>
        </w:numPr>
        <w:spacing w:before="0" w:after="0"/>
      </w:pPr>
      <w:r>
        <w:t>Expansion o</w:t>
      </w:r>
      <w:r>
        <w:t>f bilingual clinicians both in-person and teletherapy clinicians to provide therapy and service coordination to non-English-speaking families.</w:t>
      </w:r>
    </w:p>
    <w:p w14:paraId="0C02F2FE" w14:textId="77777777" w:rsidR="0014498D" w:rsidRDefault="00C87987" w:rsidP="002D2A51">
      <w:pPr>
        <w:numPr>
          <w:ilvl w:val="0"/>
          <w:numId w:val="18"/>
        </w:numPr>
        <w:spacing w:before="0" w:after="0"/>
      </w:pPr>
      <w:r>
        <w:t>Provision and encouragement of early intervention services for children with mild to moderate hearing loss.</w:t>
      </w:r>
    </w:p>
    <w:p w14:paraId="6830A069" w14:textId="77777777" w:rsidR="0014498D" w:rsidRDefault="00C87987" w:rsidP="002D2A51">
      <w:pPr>
        <w:pStyle w:val="FirstParagraph"/>
        <w:spacing w:before="0" w:after="0"/>
      </w:pPr>
      <w:r>
        <w:t>Addit</w:t>
      </w:r>
      <w:r>
        <w:t>ionally, the vast majority of children in our sample experienced vocabulary delays (relative to hearing peers), and studies of spoken vocabulary development in older DHH children suggest that they may not catch up (Lund, 2016). This should set clinicians a</w:t>
      </w:r>
      <w:r>
        <w:t>nd educators on high alert, due to the demonstrated importance of vocabulary skills in literacy (Stæhr, 2008) and in education more broadly (e.g., Young, 2005; Monroe &amp; Orme, 2002). As early intervention predicts vocabulary outcomes in study after study (i</w:t>
      </w:r>
      <w:r>
        <w:t>ncluding this present study and e.g., Vohr et al., 2008; Ching, Dillon, Leigh, &amp; Cupples, 2018), ensuring intervention by 6 months for all DHH children may be one way to address spoken vocabulary deficits. Another solution: even prior to intervention or am</w:t>
      </w:r>
      <w:r>
        <w:t>plification, provision of structured, accessible language input (i.e., sign language) may mitigate negative effects of auditory deprivation on language skills (Davidson, Lillo-Martin, &amp; Pichler, 2014; Hassanzadeh, 2012). Indeed, while we recognize that lea</w:t>
      </w:r>
      <w:r>
        <w:t>rning sign language may pose a challenge for some families for myriad reasons, and as noted above, our sample did not use sign language, we nevertheless feel it is worth underscoring as an important language support for DHH children and their families.</w:t>
      </w:r>
    </w:p>
    <w:p w14:paraId="2C86D2F2" w14:textId="77777777" w:rsidR="0014498D" w:rsidRDefault="00C87987" w:rsidP="002D2A51">
      <w:pPr>
        <w:pStyle w:val="BodyText"/>
        <w:spacing w:before="0" w:after="0"/>
      </w:pPr>
      <w:r>
        <w:t xml:space="preserve">In </w:t>
      </w:r>
      <w:r>
        <w:t>recommending sign language, we endorse the rationale set forth by Hall, Hall, and Caselli (2019). Summarizing their view, they note that spoken language outcomes for DHH children are variable and unpredictable (Ganek, McConkey Robbins, &amp; Niparko, 2012; Sza</w:t>
      </w:r>
      <w:r>
        <w:t xml:space="preserve">gun &amp; Schramm, 2016), and even in optimal situations, many DHH children do not achieve age-appropriate spoken language outcomes (e.g., Geers et al., 2017). Failing to achieve language </w:t>
      </w:r>
      <w:r>
        <w:lastRenderedPageBreak/>
        <w:t>proficiency (in any language) confers higher risk of disrupted cognitive</w:t>
      </w:r>
      <w:r>
        <w:t>, academic, and socioemotional development (Amraei, Amirsalari, &amp; Ajalloueyan, 2017; Dammeyer, 2010; Desselle, 1994; Hall, Levin, &amp; Anderson, 2017; Hrastinski &amp; Wilbur, 2016; Kushalnagar et al., 2011; Schick, De Villiers, De Villiers, &amp; Hoffmeister, 2007).</w:t>
      </w:r>
      <w:r>
        <w:t xml:space="preserve"> The available data do not suggest that sign language harms spoken language development (Davidson et al., 2014; Park et al., 2013), and in fact, some studies suggest that sign language </w:t>
      </w:r>
      <w:r>
        <w:rPr>
          <w:i/>
        </w:rPr>
        <w:t>benefits</w:t>
      </w:r>
      <w:r>
        <w:t xml:space="preserve"> spoken language development (e.g., Hassanzadeh, 2012). Providi</w:t>
      </w:r>
      <w:r>
        <w:t xml:space="preserve">ng early access to a natural sign language offers children another path to language mastery, and use of sign language does not preclude learning spoken language. Thus, we encourage sign language use </w:t>
      </w:r>
      <w:r>
        <w:rPr>
          <w:i/>
        </w:rPr>
        <w:t>at least</w:t>
      </w:r>
      <w:r>
        <w:t xml:space="preserve"> prior to mastery of spoken language, and when po</w:t>
      </w:r>
      <w:r>
        <w:t>ssible for the family, we encourage its continued use as a language resource.</w:t>
      </w:r>
    </w:p>
    <w:p w14:paraId="4B575432" w14:textId="77777777" w:rsidR="0014498D" w:rsidRDefault="00C87987" w:rsidP="002D2A51">
      <w:pPr>
        <w:pStyle w:val="Heading1"/>
        <w:spacing w:before="0"/>
      </w:pPr>
      <w:bookmarkStart w:id="15" w:name="limitations-and-opportunities-for-future"/>
      <w:r>
        <w:t>Limitations and Opportunities for Future Work</w:t>
      </w:r>
      <w:bookmarkEnd w:id="15"/>
    </w:p>
    <w:p w14:paraId="7045EA89" w14:textId="77777777" w:rsidR="0014498D" w:rsidRDefault="00C87987" w:rsidP="002D2A51">
      <w:pPr>
        <w:pStyle w:val="FirstParagraph"/>
        <w:spacing w:before="0" w:after="0"/>
      </w:pPr>
      <w:r>
        <w:t>This study represents an important first step in quantifying variability in demographic characteristics, language outcomes, and 1-3-6 attainment. At the same time, it is exploratory, has limited geographic scope, and analyzed data from a (deliberately) hig</w:t>
      </w:r>
      <w:r>
        <w:t>h-variability sample. We see these limitations as opportunities for future investigation into the complex factors influencing DHH children’s outcomes.</w:t>
      </w:r>
    </w:p>
    <w:p w14:paraId="45438AF2" w14:textId="77777777" w:rsidR="0014498D" w:rsidRDefault="00C87987" w:rsidP="002D2A51">
      <w:pPr>
        <w:pStyle w:val="BodyText"/>
        <w:spacing w:before="0" w:after="0"/>
      </w:pPr>
      <w:r>
        <w:t xml:space="preserve">Given our exploratory analyses, there were many possible analytic routes. That said, our results largely </w:t>
      </w:r>
      <w:r>
        <w:t>converge with or replicate key aspects of past studies (e.g., Ching et al., 2013) and received wisdom among clinicians. In the interest of transparency, these data and all code generating our results are available on our OSF page (</w:t>
      </w:r>
      <w:hyperlink r:id="rId9">
        <w:r>
          <w:rPr>
            <w:rStyle w:val="Hyperlink"/>
          </w:rPr>
          <w:t>https://osf.io/kfcs3/</w:t>
        </w:r>
      </w:hyperlink>
      <w:r>
        <w:t>), and we encourage those interested to explore further analyses.</w:t>
      </w:r>
    </w:p>
    <w:p w14:paraId="4B364573" w14:textId="77777777" w:rsidR="0014498D" w:rsidRDefault="00C87987" w:rsidP="002D2A51">
      <w:pPr>
        <w:pStyle w:val="BodyText"/>
        <w:spacing w:before="0" w:after="0"/>
      </w:pPr>
      <w:r>
        <w:t>This sample is composed only of children in North Carolina, and certain factors vary by country and by state (e.g., diagnosis and early intervention prac</w:t>
      </w:r>
      <w:r>
        <w:t xml:space="preserve">tices; NAD, n.d.). However, based on other demographic research (Blackorby &amp; Knokey, 2006; Institute, 2014), our sample largely </w:t>
      </w:r>
      <w:r>
        <w:lastRenderedPageBreak/>
        <w:t>resembles the national DHH population in terms of degree of hearing loss, percentage of children with additional disabilities, c</w:t>
      </w:r>
      <w:r>
        <w:t>ochlear implant and hearing aid use, language background, and gender. We would exercise caution in applying these results to regions where sign language access for DHH children is more common (e.g. Washington D.C.) A similar naturalistic study in those reg</w:t>
      </w:r>
      <w:r>
        <w:t>ions could help illuminate the effects of different clinical and demographic factors in a signing population.</w:t>
      </w:r>
    </w:p>
    <w:p w14:paraId="7C1316F4" w14:textId="77777777" w:rsidR="0014498D" w:rsidRDefault="00C87987" w:rsidP="002D2A51">
      <w:pPr>
        <w:pStyle w:val="BodyText"/>
        <w:spacing w:before="0" w:after="0"/>
      </w:pPr>
      <w:r>
        <w:t xml:space="preserve">Finally, the considerable variability in the sample did not allow us to easily isolate effects of different factors. However, as discussed above, </w:t>
      </w:r>
      <w:r>
        <w:t xml:space="preserve">this reflects real-world variability that is often does not make sense to isolate. Instead, this limitation would be best addressed by larger sample sizes. As researchers continue to study influences on vocabulary in DHH children, a meta-analytic approach </w:t>
      </w:r>
      <w:r>
        <w:t>too may be able to better estimate effects and effect sizes within the varied outcomes of this heterogeneous population.</w:t>
      </w:r>
    </w:p>
    <w:p w14:paraId="0364881A" w14:textId="77777777" w:rsidR="0014498D" w:rsidRDefault="00C87987" w:rsidP="002D2A51">
      <w:pPr>
        <w:pStyle w:val="Heading1"/>
        <w:spacing w:before="0"/>
      </w:pPr>
      <w:bookmarkStart w:id="16" w:name="conclusion"/>
      <w:r>
        <w:t>Conclusion</w:t>
      </w:r>
      <w:bookmarkEnd w:id="16"/>
    </w:p>
    <w:p w14:paraId="42C611DB" w14:textId="77777777" w:rsidR="0014498D" w:rsidRDefault="00C87987" w:rsidP="002D2A51">
      <w:pPr>
        <w:pStyle w:val="FirstParagraph"/>
        <w:spacing w:before="0" w:after="0"/>
      </w:pPr>
      <w:r>
        <w:t>The present study explored demographic and audiological characteristics, vocabulary outcomes, and clinical milestones within</w:t>
      </w:r>
      <w:r>
        <w:t xml:space="preserve"> a diverse sample of 100 DHH children enrolled in early intervention services. We found that overall, this sample showed spoken language vocabulary delays relative to hearing peers on average and room for improvement in rates of early diagnosis and interve</w:t>
      </w:r>
      <w:r>
        <w:t xml:space="preserve">ntion. Critically, we also found that the variables predicting these delays in both vocabulary and early support services reflected </w:t>
      </w:r>
      <w:r>
        <w:rPr>
          <w:i/>
        </w:rPr>
        <w:t>both</w:t>
      </w:r>
      <w:r>
        <w:t xml:space="preserve"> dimensions that are immutable, and those that clinicians and caretakers can potentially alter. This in turn highlights </w:t>
      </w:r>
      <w:r>
        <w:t>potential paths forward in ensuring that regardless of hearing status, we are able to provide language access and early childhood support to help children attain their potential.</w:t>
      </w:r>
    </w:p>
    <w:p w14:paraId="43A7D22E" w14:textId="77777777" w:rsidR="0014498D" w:rsidRDefault="00C87987" w:rsidP="002D2A51">
      <w:pPr>
        <w:pStyle w:val="Heading1"/>
        <w:spacing w:before="0"/>
      </w:pPr>
      <w:bookmarkStart w:id="17" w:name="acknowledgement"/>
      <w:r>
        <w:lastRenderedPageBreak/>
        <w:t>Acknowledgement</w:t>
      </w:r>
      <w:bookmarkEnd w:id="17"/>
    </w:p>
    <w:p w14:paraId="10A66E0A" w14:textId="048F0FE1" w:rsidR="0014498D" w:rsidRDefault="00C87987" w:rsidP="002D2A51">
      <w:pPr>
        <w:pStyle w:val="FirstParagraph"/>
        <w:spacing w:before="0" w:after="0"/>
      </w:pPr>
      <w:r>
        <w:t>Thank you to the Early Language Sensory Support Program for g</w:t>
      </w:r>
      <w:r>
        <w:t>enerously sharing their vocabulary assessments. We also thank Stephan Meylan for lending growth curve knowledge.</w:t>
      </w:r>
    </w:p>
    <w:p w14:paraId="5BD824C3" w14:textId="77777777" w:rsidR="0014498D" w:rsidRDefault="00C87987" w:rsidP="002D2A51">
      <w:pPr>
        <w:pStyle w:val="Heading1"/>
        <w:spacing w:before="0"/>
      </w:pPr>
      <w:bookmarkStart w:id="18" w:name="references"/>
      <w:r>
        <w:t>R</w:t>
      </w:r>
      <w:r>
        <w:t>eferences</w:t>
      </w:r>
      <w:bookmarkEnd w:id="18"/>
    </w:p>
    <w:p w14:paraId="0E073059" w14:textId="77777777" w:rsidR="0014498D" w:rsidRDefault="00C87987" w:rsidP="002D2A51">
      <w:pPr>
        <w:pStyle w:val="Bibliography"/>
        <w:spacing w:before="0" w:after="0"/>
      </w:pPr>
      <w:bookmarkStart w:id="19" w:name="ref-abreu2011"/>
      <w:bookmarkStart w:id="20" w:name="refs"/>
      <w:r>
        <w:t>Abreu, R. A., Adriatico, T., &amp; DePierro, A. (2011). QUÉ PASA?: “What’s Happening” in Overcoming Barriers to Serving Bilingual Chil</w:t>
      </w:r>
      <w:r>
        <w:t xml:space="preserve">dren? </w:t>
      </w:r>
      <w:r>
        <w:rPr>
          <w:i/>
        </w:rPr>
        <w:t>The ASHA Leader</w:t>
      </w:r>
      <w:r>
        <w:t xml:space="preserve">, </w:t>
      </w:r>
      <w:r>
        <w:rPr>
          <w:i/>
        </w:rPr>
        <w:t>16</w:t>
      </w:r>
      <w:r>
        <w:t xml:space="preserve">(13). </w:t>
      </w:r>
      <w:hyperlink r:id="rId10">
        <w:r>
          <w:rPr>
            <w:rStyle w:val="Hyperlink"/>
          </w:rPr>
          <w:t>https://doi.org/10.1044/leader.FTR2.16132011.12</w:t>
        </w:r>
      </w:hyperlink>
    </w:p>
    <w:p w14:paraId="44D68233" w14:textId="77777777" w:rsidR="0014498D" w:rsidRDefault="00C87987" w:rsidP="002D2A51">
      <w:pPr>
        <w:pStyle w:val="Bibliography"/>
        <w:spacing w:before="0" w:after="0"/>
      </w:pPr>
      <w:bookmarkStart w:id="21" w:name="ref-amraei2017"/>
      <w:bookmarkEnd w:id="19"/>
      <w:r>
        <w:t>Amraei, K., Amirsalari, S., &amp; Ajalloueyan, M. (2017). Comparison of intelligence quotients of first- and secon</w:t>
      </w:r>
      <w:r>
        <w:t xml:space="preserve">d-generation deaf children with cochlear implants. </w:t>
      </w:r>
      <w:r>
        <w:rPr>
          <w:i/>
        </w:rPr>
        <w:t>International Journal of Pediatric Otorhinolaryngology</w:t>
      </w:r>
      <w:r>
        <w:t xml:space="preserve">, </w:t>
      </w:r>
      <w:r>
        <w:rPr>
          <w:i/>
        </w:rPr>
        <w:t>92</w:t>
      </w:r>
      <w:r>
        <w:t xml:space="preserve">, 167–170. </w:t>
      </w:r>
      <w:hyperlink r:id="rId11">
        <w:r>
          <w:rPr>
            <w:rStyle w:val="Hyperlink"/>
          </w:rPr>
          <w:t>https://doi.org/10.1016/j.ijporl.2016.10.005</w:t>
        </w:r>
      </w:hyperlink>
    </w:p>
    <w:p w14:paraId="744DBD62" w14:textId="77777777" w:rsidR="0014498D" w:rsidRDefault="00C87987" w:rsidP="002D2A51">
      <w:pPr>
        <w:pStyle w:val="Bibliography"/>
        <w:spacing w:before="0" w:after="0"/>
      </w:pPr>
      <w:bookmarkStart w:id="22" w:name="ref-asha2019"/>
      <w:bookmarkEnd w:id="21"/>
      <w:r>
        <w:t>ASHA. (2019). Demographic P</w:t>
      </w:r>
      <w:r>
        <w:t>rofile of ASHA Members Providing Bilingual Services, Year-End 2019, 6.</w:t>
      </w:r>
    </w:p>
    <w:p w14:paraId="65675727" w14:textId="77777777" w:rsidR="0014498D" w:rsidRDefault="00C87987" w:rsidP="002D2A51">
      <w:pPr>
        <w:pStyle w:val="Bibliography"/>
        <w:spacing w:before="0" w:after="0"/>
      </w:pPr>
      <w:bookmarkStart w:id="23" w:name="ref-blackorby2006"/>
      <w:bookmarkEnd w:id="22"/>
      <w:r>
        <w:t>Blackorby, J., &amp; Knokey, A.-M. (2006). A National Profile of Students with Hearing Impairments in Elementary and Middle School: A Special Topic Report from the Special Education Element</w:t>
      </w:r>
      <w:r>
        <w:t>ary Longitudinal Study, 30.</w:t>
      </w:r>
    </w:p>
    <w:p w14:paraId="48876B6D" w14:textId="77777777" w:rsidR="0014498D" w:rsidRDefault="00C87987" w:rsidP="002D2A51">
      <w:pPr>
        <w:pStyle w:val="Bibliography"/>
        <w:spacing w:before="0" w:after="0"/>
      </w:pPr>
      <w:bookmarkStart w:id="24" w:name="ref-blair1985"/>
      <w:bookmarkEnd w:id="23"/>
      <w:r>
        <w:t xml:space="preserve">Blair, J. C., Peterson, M., &amp; Viehweg, S. (1985). The Effects of Mild Sensorineural Hearing Loss on Academic Performance of Young School-Age Children. </w:t>
      </w:r>
      <w:r>
        <w:rPr>
          <w:i/>
        </w:rPr>
        <w:t>Volta Review</w:t>
      </w:r>
      <w:r>
        <w:t xml:space="preserve">, </w:t>
      </w:r>
      <w:r>
        <w:rPr>
          <w:i/>
        </w:rPr>
        <w:t>87</w:t>
      </w:r>
      <w:r>
        <w:t>(2), 87–93.</w:t>
      </w:r>
    </w:p>
    <w:p w14:paraId="0E3122E5" w14:textId="77777777" w:rsidR="0014498D" w:rsidRDefault="00C87987" w:rsidP="002D2A51">
      <w:pPr>
        <w:pStyle w:val="Bibliography"/>
        <w:spacing w:before="0" w:after="0"/>
      </w:pPr>
      <w:bookmarkStart w:id="25" w:name="ref-branson2009"/>
      <w:bookmarkEnd w:id="24"/>
      <w:r>
        <w:t>Branson, D., &amp; Demchak, M. (2009). The Use of Aug</w:t>
      </w:r>
      <w:r>
        <w:t xml:space="preserve">mentative and Alternative Communication Methods with Infants and Toddlers with Disabilities: A Research Review. </w:t>
      </w:r>
      <w:r>
        <w:rPr>
          <w:i/>
        </w:rPr>
        <w:t>Augmentative and Alternative Communication</w:t>
      </w:r>
      <w:r>
        <w:t xml:space="preserve">, </w:t>
      </w:r>
      <w:r>
        <w:rPr>
          <w:i/>
        </w:rPr>
        <w:t>25</w:t>
      </w:r>
      <w:r>
        <w:t xml:space="preserve">(4), 274–286. </w:t>
      </w:r>
      <w:hyperlink r:id="rId12">
        <w:r>
          <w:rPr>
            <w:rStyle w:val="Hyperlink"/>
          </w:rPr>
          <w:t>https://doi.org/10.3109</w:t>
        </w:r>
        <w:r>
          <w:rPr>
            <w:rStyle w:val="Hyperlink"/>
          </w:rPr>
          <w:t>/07434610903384529</w:t>
        </w:r>
      </w:hyperlink>
    </w:p>
    <w:p w14:paraId="0E146D0F" w14:textId="77777777" w:rsidR="0014498D" w:rsidRDefault="00C87987" w:rsidP="002D2A51">
      <w:pPr>
        <w:pStyle w:val="Bibliography"/>
        <w:spacing w:before="0" w:after="0"/>
      </w:pPr>
      <w:bookmarkStart w:id="26" w:name="ref-briggs2011"/>
      <w:bookmarkEnd w:id="25"/>
      <w:r>
        <w:t xml:space="preserve">Briggs, L., Davidson, L., &amp; Lieu, J. E. C. (2011). Outcomes of conventional amplification for pediatric unilateral hearing loss. </w:t>
      </w:r>
      <w:r>
        <w:rPr>
          <w:i/>
        </w:rPr>
        <w:t>The Annals of Otology, Rhinology, and Laryngology</w:t>
      </w:r>
      <w:r>
        <w:t xml:space="preserve">, </w:t>
      </w:r>
      <w:r>
        <w:rPr>
          <w:i/>
        </w:rPr>
        <w:t>120</w:t>
      </w:r>
      <w:r>
        <w:t xml:space="preserve">(7), 448–454. </w:t>
      </w:r>
      <w:hyperlink r:id="rId13">
        <w:r>
          <w:rPr>
            <w:rStyle w:val="Hyperlink"/>
          </w:rPr>
          <w:t>https://doi.org/10.1177/000348941112000705</w:t>
        </w:r>
      </w:hyperlink>
    </w:p>
    <w:p w14:paraId="40A87EF6" w14:textId="77777777" w:rsidR="0014498D" w:rsidRDefault="00C87987" w:rsidP="002D2A51">
      <w:pPr>
        <w:pStyle w:val="Bibliography"/>
        <w:spacing w:before="0" w:after="0"/>
      </w:pPr>
      <w:bookmarkStart w:id="27" w:name="ref-caballero2018"/>
      <w:bookmarkEnd w:id="26"/>
      <w:r>
        <w:lastRenderedPageBreak/>
        <w:t xml:space="preserve">Caballero, A., Muñoz, K., Schultz, J., Graham, L., &amp; Meibos, A. (2018). Hispanic Parents’ Beliefs, Attitudes and Perceptions Toward Pediatric Hearing Loss: A Comprehensive Literature Review. </w:t>
      </w:r>
      <w:r>
        <w:rPr>
          <w:i/>
        </w:rPr>
        <w:t>Journal of Early He</w:t>
      </w:r>
      <w:r>
        <w:rPr>
          <w:i/>
        </w:rPr>
        <w:t>aring Detection and Intervention</w:t>
      </w:r>
      <w:r>
        <w:t xml:space="preserve">, </w:t>
      </w:r>
      <w:r>
        <w:rPr>
          <w:i/>
        </w:rPr>
        <w:t>3</w:t>
      </w:r>
      <w:r>
        <w:t xml:space="preserve">(2), 30–36. </w:t>
      </w:r>
      <w:hyperlink r:id="rId14">
        <w:r>
          <w:rPr>
            <w:rStyle w:val="Hyperlink"/>
          </w:rPr>
          <w:t>https://doi.org/10.26077/h0tf-ve32</w:t>
        </w:r>
      </w:hyperlink>
    </w:p>
    <w:p w14:paraId="1B1B8B25" w14:textId="77777777" w:rsidR="0014498D" w:rsidRDefault="00C87987" w:rsidP="002D2A51">
      <w:pPr>
        <w:pStyle w:val="Bibliography"/>
        <w:spacing w:before="0" w:after="0"/>
      </w:pPr>
      <w:bookmarkStart w:id="28" w:name="ref-caballero2017"/>
      <w:bookmarkEnd w:id="27"/>
      <w:r>
        <w:t>Caballero, A., Muñoz, K., White, K., Nelson, L., Domenech-Rodriguez, M., &amp; Twohig, M. (2017). Pediatric Hearing Aid Mana</w:t>
      </w:r>
      <w:r>
        <w:t xml:space="preserve">gement: Challenges among Hispanic Families. </w:t>
      </w:r>
      <w:r>
        <w:rPr>
          <w:i/>
        </w:rPr>
        <w:t>Journal of the American Academy of Audiology</w:t>
      </w:r>
      <w:r>
        <w:t xml:space="preserve">, </w:t>
      </w:r>
      <w:r>
        <w:rPr>
          <w:i/>
        </w:rPr>
        <w:t>28</w:t>
      </w:r>
      <w:r>
        <w:t xml:space="preserve">(8), 718–730. </w:t>
      </w:r>
      <w:hyperlink r:id="rId15">
        <w:r>
          <w:rPr>
            <w:rStyle w:val="Hyperlink"/>
          </w:rPr>
          <w:t>https://doi.org/10.3766/jaaa.16079</w:t>
        </w:r>
      </w:hyperlink>
    </w:p>
    <w:p w14:paraId="0AB5D3E0" w14:textId="77777777" w:rsidR="0014498D" w:rsidRDefault="00C87987" w:rsidP="002D2A51">
      <w:pPr>
        <w:pStyle w:val="Bibliography"/>
        <w:spacing w:before="0" w:after="0"/>
      </w:pPr>
      <w:bookmarkStart w:id="29" w:name="ref-castellanos2016"/>
      <w:bookmarkEnd w:id="28"/>
      <w:r>
        <w:t xml:space="preserve">Castellanos, I., Pisoni, D. B., Kronenberger, W. G., &amp; Beer, J. (2016). Early expressive language skills predict long-term neurocognitive outcomes in cochlear implant users: Evidence from the MacArthurBates Communicative Development Inventories. </w:t>
      </w:r>
      <w:r>
        <w:rPr>
          <w:i/>
        </w:rPr>
        <w:t>American J</w:t>
      </w:r>
      <w:r>
        <w:rPr>
          <w:i/>
        </w:rPr>
        <w:t>ournal of Speech-Language Pathology</w:t>
      </w:r>
      <w:r>
        <w:t xml:space="preserve">, </w:t>
      </w:r>
      <w:r>
        <w:rPr>
          <w:i/>
        </w:rPr>
        <w:t>25</w:t>
      </w:r>
      <w:r>
        <w:t xml:space="preserve">(3), 381–392. </w:t>
      </w:r>
      <w:hyperlink r:id="rId16">
        <w:r>
          <w:rPr>
            <w:rStyle w:val="Hyperlink"/>
          </w:rPr>
          <w:t>https://doi.org/10.1044/2016_AJSLP-15-0023</w:t>
        </w:r>
      </w:hyperlink>
    </w:p>
    <w:p w14:paraId="7C8DEC26" w14:textId="77777777" w:rsidR="0014498D" w:rsidRDefault="00C87987" w:rsidP="002D2A51">
      <w:pPr>
        <w:pStyle w:val="Bibliography"/>
        <w:spacing w:before="0" w:after="0"/>
      </w:pPr>
      <w:bookmarkStart w:id="30" w:name="ref-cdc2018"/>
      <w:bookmarkEnd w:id="29"/>
      <w:r>
        <w:t xml:space="preserve">CDC. (2018). 2016 Hearing Screening Summary. </w:t>
      </w:r>
      <w:r>
        <w:rPr>
          <w:i/>
        </w:rPr>
        <w:t>Centers for Disease Control and Prevention</w:t>
      </w:r>
      <w:r>
        <w:t>. https://w</w:t>
      </w:r>
      <w:r>
        <w:t>ww.cdc.gov/ncbddd/hearingloss/2016-data/01-data-summary.html.</w:t>
      </w:r>
    </w:p>
    <w:p w14:paraId="6BA95B59" w14:textId="77777777" w:rsidR="0014498D" w:rsidRDefault="00C87987" w:rsidP="002D2A51">
      <w:pPr>
        <w:pStyle w:val="Bibliography"/>
        <w:spacing w:before="0" w:after="0"/>
      </w:pPr>
      <w:bookmarkStart w:id="31" w:name="ref-ching2018"/>
      <w:bookmarkEnd w:id="30"/>
      <w:r>
        <w:t>Ching, T. Y. C., Dillon, H., Leigh, G., &amp; Cupples, L. (2018). Learning from the Longitudinal Outcomes of Children with Hearing Impairment (LOCHI) study: Summary of 5-year findings and implicatio</w:t>
      </w:r>
      <w:r>
        <w:t xml:space="preserve">ns. </w:t>
      </w:r>
      <w:r>
        <w:rPr>
          <w:i/>
        </w:rPr>
        <w:t>International Journal of Audiology</w:t>
      </w:r>
      <w:r>
        <w:t xml:space="preserve">, </w:t>
      </w:r>
      <w:r>
        <w:rPr>
          <w:i/>
        </w:rPr>
        <w:t>57</w:t>
      </w:r>
      <w:r>
        <w:t xml:space="preserve">(sup2), S105–S111. </w:t>
      </w:r>
      <w:hyperlink r:id="rId17">
        <w:r>
          <w:rPr>
            <w:rStyle w:val="Hyperlink"/>
          </w:rPr>
          <w:t>https://doi.org/10.1080/14992027.2017.1385865</w:t>
        </w:r>
      </w:hyperlink>
    </w:p>
    <w:p w14:paraId="5B2254C0" w14:textId="77777777" w:rsidR="0014498D" w:rsidRDefault="00C87987" w:rsidP="002D2A51">
      <w:pPr>
        <w:pStyle w:val="Bibliography"/>
        <w:spacing w:before="0" w:after="0"/>
      </w:pPr>
      <w:bookmarkStart w:id="32" w:name="ref-ching2013"/>
      <w:bookmarkEnd w:id="31"/>
      <w:r>
        <w:t>Ching, T. Y., Dillon, H., Marnane, V., Hou, S., Day, J., Seeto, M., … Yeh, A. (2013)</w:t>
      </w:r>
      <w:r>
        <w:t xml:space="preserve">. Outcomes of early- and late-identified children at 3 years of age: Findings from a prospective population-based study. </w:t>
      </w:r>
      <w:r>
        <w:rPr>
          <w:i/>
        </w:rPr>
        <w:t>Ear and Hearing</w:t>
      </w:r>
      <w:r>
        <w:t xml:space="preserve">, </w:t>
      </w:r>
      <w:r>
        <w:rPr>
          <w:i/>
        </w:rPr>
        <w:t>34</w:t>
      </w:r>
      <w:r>
        <w:t xml:space="preserve">(5), 535–552. </w:t>
      </w:r>
      <w:hyperlink r:id="rId18">
        <w:r>
          <w:rPr>
            <w:rStyle w:val="Hyperlink"/>
          </w:rPr>
          <w:t>https://doi.org/10.1097/AUD.0b013e3182</w:t>
        </w:r>
        <w:r>
          <w:rPr>
            <w:rStyle w:val="Hyperlink"/>
          </w:rPr>
          <w:t>857718</w:t>
        </w:r>
      </w:hyperlink>
    </w:p>
    <w:p w14:paraId="4F1A277C" w14:textId="77777777" w:rsidR="0014498D" w:rsidRDefault="00C87987" w:rsidP="002D2A51">
      <w:pPr>
        <w:pStyle w:val="Bibliography"/>
        <w:spacing w:before="0" w:after="0"/>
      </w:pPr>
      <w:bookmarkStart w:id="33" w:name="ref-clark2016"/>
      <w:bookmarkEnd w:id="32"/>
      <w:r>
        <w:lastRenderedPageBreak/>
        <w:t xml:space="preserve">Clar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hyperlink r:id="rId19">
        <w:r>
          <w:rPr>
            <w:rStyle w:val="Hyperlink"/>
          </w:rPr>
          <w:t>https://doi.org/10.1080/10573569.2013.878123</w:t>
        </w:r>
      </w:hyperlink>
    </w:p>
    <w:p w14:paraId="3969A2CE" w14:textId="77777777" w:rsidR="0014498D" w:rsidRDefault="00C87987" w:rsidP="002D2A51">
      <w:pPr>
        <w:pStyle w:val="Bibliography"/>
        <w:spacing w:before="0" w:after="0"/>
      </w:pPr>
      <w:bookmarkStart w:id="34" w:name="ref-clibbens2001"/>
      <w:bookmarkEnd w:id="33"/>
      <w:r>
        <w:t xml:space="preserve">Clibbens, J. (2001). Signing and Lexical Development in Children with Down Syndrome. </w:t>
      </w:r>
      <w:r>
        <w:rPr>
          <w:i/>
        </w:rPr>
        <w:t>Down’s Syndrome, Research and Practice : The Journal of the Sarah Duffen Centre / University</w:t>
      </w:r>
      <w:r>
        <w:rPr>
          <w:i/>
        </w:rPr>
        <w:t xml:space="preserve"> of Portsmouth</w:t>
      </w:r>
      <w:r>
        <w:t xml:space="preserve">, </w:t>
      </w:r>
      <w:r>
        <w:rPr>
          <w:i/>
        </w:rPr>
        <w:t>7</w:t>
      </w:r>
      <w:r>
        <w:t xml:space="preserve">, 101–105. </w:t>
      </w:r>
      <w:hyperlink r:id="rId20">
        <w:r>
          <w:rPr>
            <w:rStyle w:val="Hyperlink"/>
          </w:rPr>
          <w:t>https://doi.org/10.3104/reviews.119</w:t>
        </w:r>
      </w:hyperlink>
    </w:p>
    <w:p w14:paraId="24977BC0" w14:textId="77777777" w:rsidR="0014498D" w:rsidRDefault="00C87987" w:rsidP="002D2A51">
      <w:pPr>
        <w:pStyle w:val="Bibliography"/>
        <w:spacing w:before="0" w:after="0"/>
      </w:pPr>
      <w:bookmarkStart w:id="35" w:name="ref-dammeyer2010"/>
      <w:bookmarkEnd w:id="34"/>
      <w:r>
        <w:t>Dammeyer, J. (2010). Psychosocial Development in a Danish Population of Children With Cochlear Implants and Deaf and Hard-of-Hearing Chil</w:t>
      </w:r>
      <w:r>
        <w:t xml:space="preserve">dren. </w:t>
      </w:r>
      <w:r>
        <w:rPr>
          <w:i/>
        </w:rPr>
        <w:t>The Journal of Deaf Studies and Deaf Education</w:t>
      </w:r>
      <w:r>
        <w:t xml:space="preserve">, </w:t>
      </w:r>
      <w:r>
        <w:rPr>
          <w:i/>
        </w:rPr>
        <w:t>15</w:t>
      </w:r>
      <w:r>
        <w:t xml:space="preserve">(1), 50–58. </w:t>
      </w:r>
      <w:hyperlink r:id="rId21">
        <w:r>
          <w:rPr>
            <w:rStyle w:val="Hyperlink"/>
          </w:rPr>
          <w:t>https://doi.org/10.1093/deafed/enp024</w:t>
        </w:r>
      </w:hyperlink>
    </w:p>
    <w:p w14:paraId="62733017" w14:textId="77777777" w:rsidR="0014498D" w:rsidRDefault="00C87987" w:rsidP="002D2A51">
      <w:pPr>
        <w:pStyle w:val="Bibliography"/>
        <w:spacing w:before="0" w:after="0"/>
      </w:pPr>
      <w:bookmarkStart w:id="36" w:name="ref-davidson2014"/>
      <w:bookmarkEnd w:id="35"/>
      <w:r>
        <w:t xml:space="preserve">Davidson, K., Lillo-Martin, D., &amp; Pichler, D. C. (2014). Spoken english language development </w:t>
      </w:r>
      <w:r>
        <w:t xml:space="preserve">among native signing children with cochlear implants. </w:t>
      </w:r>
      <w:r>
        <w:rPr>
          <w:i/>
        </w:rPr>
        <w:t>Journal of Deaf Studies and Deaf Education</w:t>
      </w:r>
      <w:r>
        <w:t xml:space="preserve">, </w:t>
      </w:r>
      <w:r>
        <w:rPr>
          <w:i/>
        </w:rPr>
        <w:t>19</w:t>
      </w:r>
      <w:r>
        <w:t xml:space="preserve">(2), 239–250. </w:t>
      </w:r>
      <w:hyperlink r:id="rId22">
        <w:r>
          <w:rPr>
            <w:rStyle w:val="Hyperlink"/>
          </w:rPr>
          <w:t>https://doi.org/10.1093/deafed/ent045</w:t>
        </w:r>
      </w:hyperlink>
    </w:p>
    <w:p w14:paraId="7808DD29" w14:textId="77777777" w:rsidR="0014498D" w:rsidRDefault="00C87987" w:rsidP="002D2A51">
      <w:pPr>
        <w:pStyle w:val="Bibliography"/>
        <w:spacing w:before="0" w:after="0"/>
      </w:pPr>
      <w:bookmarkStart w:id="37" w:name="ref-dediego-lazaro2018"/>
      <w:bookmarkEnd w:id="36"/>
      <w:r>
        <w:t>de Diego-Lázaro, B., Restrepo, M. A., Sedey, A.</w:t>
      </w:r>
      <w:r>
        <w:t xml:space="preserve">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hyperlink r:id="rId23">
        <w:r>
          <w:rPr>
            <w:rStyle w:val="Hyperlink"/>
          </w:rPr>
          <w:t>https://doi.org/10.1044/2018_LSHSS-17-0148</w:t>
        </w:r>
      </w:hyperlink>
    </w:p>
    <w:p w14:paraId="071962F0" w14:textId="77777777" w:rsidR="0014498D" w:rsidRDefault="00C87987" w:rsidP="002D2A51">
      <w:pPr>
        <w:pStyle w:val="Bibliography"/>
        <w:spacing w:before="0" w:after="0"/>
      </w:pPr>
      <w:bookmarkStart w:id="38" w:name="ref-delage2007"/>
      <w:bookmarkEnd w:id="37"/>
      <w:r>
        <w:t xml:space="preserve">Delage, H., &amp; Tuller, L. (2007). Language development and mild-to-moderate hearing loss: Does language normalize with age? </w:t>
      </w:r>
      <w:r>
        <w:rPr>
          <w:i/>
        </w:rPr>
        <w:t>Journal of Speech, Language, and Hearing Research</w:t>
      </w:r>
      <w:r>
        <w:t xml:space="preserve">, </w:t>
      </w:r>
      <w:r>
        <w:rPr>
          <w:i/>
        </w:rPr>
        <w:t>50</w:t>
      </w:r>
      <w:r>
        <w:t xml:space="preserve">(5), 1300–1313. </w:t>
      </w:r>
      <w:hyperlink r:id="rId24">
        <w:r>
          <w:rPr>
            <w:rStyle w:val="Hyperlink"/>
          </w:rPr>
          <w:t>https://doi.org/10.1044/1092-4388(2007/091)</w:t>
        </w:r>
      </w:hyperlink>
    </w:p>
    <w:p w14:paraId="73F53A2C" w14:textId="77777777" w:rsidR="0014498D" w:rsidRDefault="00C87987" w:rsidP="002D2A51">
      <w:pPr>
        <w:pStyle w:val="Bibliography"/>
        <w:spacing w:before="0" w:after="0"/>
      </w:pPr>
      <w:bookmarkStart w:id="39" w:name="ref-desselle1994"/>
      <w:bookmarkEnd w:id="38"/>
      <w:r>
        <w:t xml:space="preserve">Desselle, D. D. (1994). Self-esteem, family climate, and communication patterns in relation to deafness. </w:t>
      </w:r>
      <w:r>
        <w:rPr>
          <w:i/>
        </w:rPr>
        <w:t>American Annals of the Deaf</w:t>
      </w:r>
      <w:r>
        <w:t xml:space="preserve">, </w:t>
      </w:r>
      <w:r>
        <w:rPr>
          <w:i/>
        </w:rPr>
        <w:t>139</w:t>
      </w:r>
      <w:r>
        <w:t xml:space="preserve">(3), 322–328. </w:t>
      </w:r>
      <w:hyperlink r:id="rId25">
        <w:r>
          <w:rPr>
            <w:rStyle w:val="Hyperlink"/>
          </w:rPr>
          <w:t>https://doi.org/10.1353/aad.2012.0295</w:t>
        </w:r>
      </w:hyperlink>
    </w:p>
    <w:p w14:paraId="21C5918A" w14:textId="77777777" w:rsidR="0014498D" w:rsidRDefault="00C87987" w:rsidP="002D2A51">
      <w:pPr>
        <w:pStyle w:val="Bibliography"/>
        <w:spacing w:before="0" w:after="0"/>
      </w:pPr>
      <w:bookmarkStart w:id="40" w:name="ref-eisenberg2007"/>
      <w:bookmarkEnd w:id="39"/>
      <w:r>
        <w:lastRenderedPageBreak/>
        <w:t>Eisenberg,</w:t>
      </w:r>
      <w:r>
        <w:t xml:space="preserve"> L. S. (2007). Current state of knowledge: Speech recognition and production in children with hearing impairment. </w:t>
      </w:r>
      <w:r>
        <w:rPr>
          <w:i/>
        </w:rPr>
        <w:t>Ear and Hearing</w:t>
      </w:r>
      <w:r>
        <w:t xml:space="preserve">, </w:t>
      </w:r>
      <w:r>
        <w:rPr>
          <w:i/>
        </w:rPr>
        <w:t>28</w:t>
      </w:r>
      <w:r>
        <w:t xml:space="preserve">(6), 766–772. </w:t>
      </w:r>
      <w:hyperlink r:id="rId26">
        <w:r>
          <w:rPr>
            <w:rStyle w:val="Hyperlink"/>
          </w:rPr>
          <w:t>https://doi.org/10.1097/AUD.0b013e318157f01f</w:t>
        </w:r>
      </w:hyperlink>
    </w:p>
    <w:p w14:paraId="336D0FCF" w14:textId="77777777" w:rsidR="0014498D" w:rsidRDefault="00C87987" w:rsidP="002D2A51">
      <w:pPr>
        <w:pStyle w:val="Bibliography"/>
        <w:spacing w:before="0" w:after="0"/>
      </w:pPr>
      <w:bookmarkStart w:id="41" w:name="ref-fenson1994"/>
      <w:bookmarkEnd w:id="40"/>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27">
        <w:r>
          <w:rPr>
            <w:rStyle w:val="Hyperlink"/>
          </w:rPr>
          <w:t>https://doi.org/10.2307/1166093</w:t>
        </w:r>
      </w:hyperlink>
    </w:p>
    <w:p w14:paraId="7A044645" w14:textId="77777777" w:rsidR="0014498D" w:rsidRDefault="00C87987" w:rsidP="002D2A51">
      <w:pPr>
        <w:pStyle w:val="Bibliography"/>
        <w:spacing w:before="0" w:after="0"/>
      </w:pPr>
      <w:bookmarkStart w:id="42" w:name="ref-R-car"/>
      <w:bookmarkEnd w:id="41"/>
      <w:r>
        <w:t xml:space="preserve">Fox, J., Weisberg, S., &amp; Price, B. (2020). </w:t>
      </w:r>
      <w:r>
        <w:rPr>
          <w:i/>
        </w:rPr>
        <w:t>Car: Companion to applied regression</w:t>
      </w:r>
      <w:r>
        <w:t xml:space="preserve">. Retrieved from </w:t>
      </w:r>
      <w:hyperlink r:id="rId28">
        <w:r>
          <w:rPr>
            <w:rStyle w:val="Hyperlink"/>
          </w:rPr>
          <w:t>https://CRAN.R-project.org/package=car</w:t>
        </w:r>
      </w:hyperlink>
    </w:p>
    <w:p w14:paraId="1108CF9D" w14:textId="77777777" w:rsidR="0014498D" w:rsidRDefault="00C87987" w:rsidP="002D2A51">
      <w:pPr>
        <w:pStyle w:val="Bibliography"/>
        <w:spacing w:before="0" w:after="0"/>
      </w:pPr>
      <w:bookmarkStart w:id="43" w:name="ref-frank2017"/>
      <w:bookmarkEnd w:id="42"/>
      <w:r>
        <w:t>Frank, M. C., B</w:t>
      </w:r>
      <w:r>
        <w:t xml:space="preserve">raginsky, M., Yurovsky, D., &amp; Marchman, V. A. (2017). Wordbank: An open repository for developmental vocabulary data. </w:t>
      </w:r>
      <w:r>
        <w:rPr>
          <w:i/>
        </w:rPr>
        <w:t>Journal of Child Language</w:t>
      </w:r>
      <w:r>
        <w:t xml:space="preserve">, </w:t>
      </w:r>
      <w:r>
        <w:rPr>
          <w:i/>
        </w:rPr>
        <w:t>44</w:t>
      </w:r>
      <w:r>
        <w:t xml:space="preserve">(3), 677–694. </w:t>
      </w:r>
      <w:hyperlink r:id="rId29">
        <w:r>
          <w:rPr>
            <w:rStyle w:val="Hyperlink"/>
          </w:rPr>
          <w:t>https://doi.org/10.1017/S030500091</w:t>
        </w:r>
        <w:r>
          <w:rPr>
            <w:rStyle w:val="Hyperlink"/>
          </w:rPr>
          <w:t>6000209</w:t>
        </w:r>
      </w:hyperlink>
    </w:p>
    <w:p w14:paraId="1A1167F8" w14:textId="77777777" w:rsidR="0014498D" w:rsidRDefault="00C87987" w:rsidP="002D2A51">
      <w:pPr>
        <w:pStyle w:val="Bibliography"/>
        <w:spacing w:before="0" w:after="0"/>
      </w:pPr>
      <w:bookmarkStart w:id="44" w:name="ref-ganek2012"/>
      <w:bookmarkEnd w:id="43"/>
      <w:r>
        <w:t xml:space="preserve">Ganek, H., McConkey Robbins, A., &amp; Niparko, J. K. (2012). Language outcomes after cochlear implantation. </w:t>
      </w:r>
      <w:r>
        <w:rPr>
          <w:i/>
        </w:rPr>
        <w:t>Otolaryngologic Clinics of North America</w:t>
      </w:r>
      <w:r>
        <w:t xml:space="preserve">, </w:t>
      </w:r>
      <w:r>
        <w:rPr>
          <w:i/>
        </w:rPr>
        <w:t>45</w:t>
      </w:r>
      <w:r>
        <w:t xml:space="preserve">(1), 173–185. </w:t>
      </w:r>
      <w:hyperlink r:id="rId30">
        <w:r>
          <w:rPr>
            <w:rStyle w:val="Hyperlink"/>
          </w:rPr>
          <w:t>https://doi.org/10.1016/</w:t>
        </w:r>
        <w:r>
          <w:rPr>
            <w:rStyle w:val="Hyperlink"/>
          </w:rPr>
          <w:t>j.otc.2011.08.024</w:t>
        </w:r>
      </w:hyperlink>
    </w:p>
    <w:p w14:paraId="28CE55D5" w14:textId="77777777" w:rsidR="0014498D" w:rsidRDefault="00C87987" w:rsidP="002D2A51">
      <w:pPr>
        <w:pStyle w:val="Bibliography"/>
        <w:spacing w:before="0" w:after="0"/>
      </w:pPr>
      <w:bookmarkStart w:id="45" w:name="ref-geers2017"/>
      <w:bookmarkEnd w:id="44"/>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31">
        <w:r>
          <w:rPr>
            <w:rStyle w:val="Hyperlink"/>
          </w:rPr>
          <w:t>https:/</w:t>
        </w:r>
        <w:r>
          <w:rPr>
            <w:rStyle w:val="Hyperlink"/>
          </w:rPr>
          <w:t>/doi.org/10.1542/peds.2016-3489</w:t>
        </w:r>
      </w:hyperlink>
    </w:p>
    <w:p w14:paraId="0EBFA3D3" w14:textId="77777777" w:rsidR="0014498D" w:rsidRDefault="00C87987" w:rsidP="002D2A51">
      <w:pPr>
        <w:pStyle w:val="Bibliography"/>
        <w:spacing w:before="0" w:after="0"/>
      </w:pPr>
      <w:bookmarkStart w:id="46" w:name="ref-hall2019"/>
      <w:bookmarkEnd w:id="45"/>
      <w:r>
        <w:t xml:space="preserve">Hall, M. L., Hall, W. C., &amp; Caselli, N. K. (2019). Deaf children need language, not (just) speech. </w:t>
      </w:r>
      <w:hyperlink r:id="rId32">
        <w:r>
          <w:rPr>
            <w:rStyle w:val="Hyperlink"/>
          </w:rPr>
          <w:t>https://doi.org/10.1177/0142723719834102</w:t>
        </w:r>
      </w:hyperlink>
    </w:p>
    <w:p w14:paraId="68FC8827" w14:textId="77777777" w:rsidR="0014498D" w:rsidRDefault="00C87987" w:rsidP="002D2A51">
      <w:pPr>
        <w:pStyle w:val="Bibliography"/>
        <w:spacing w:before="0" w:after="0"/>
      </w:pPr>
      <w:bookmarkStart w:id="47" w:name="ref-hall2017"/>
      <w:bookmarkEnd w:id="46"/>
      <w:r>
        <w:t>Hall, W. C., Levin, L. L</w:t>
      </w:r>
      <w:r>
        <w:t xml:space="preserve">., &amp; Anderson, M. L. (2017). Language Deprivation Syndrome: A Possible Neurodevelopmental Disorder with Sociocultural Origins. </w:t>
      </w:r>
      <w:r>
        <w:rPr>
          <w:i/>
        </w:rPr>
        <w:t>Social Psychiatry and Psychiatric Epidemiology</w:t>
      </w:r>
      <w:r>
        <w:t xml:space="preserve">, </w:t>
      </w:r>
      <w:r>
        <w:rPr>
          <w:i/>
        </w:rPr>
        <w:t>52</w:t>
      </w:r>
      <w:r>
        <w:t xml:space="preserve">(6), 761–776. </w:t>
      </w:r>
      <w:hyperlink r:id="rId33">
        <w:r>
          <w:rPr>
            <w:rStyle w:val="Hyperlink"/>
          </w:rPr>
          <w:t>http</w:t>
        </w:r>
        <w:r>
          <w:rPr>
            <w:rStyle w:val="Hyperlink"/>
          </w:rPr>
          <w:t>s://doi.org/10.1007/s00127-017-1351-7</w:t>
        </w:r>
      </w:hyperlink>
    </w:p>
    <w:p w14:paraId="3B002A58" w14:textId="77777777" w:rsidR="0014498D" w:rsidRDefault="00C87987" w:rsidP="002D2A51">
      <w:pPr>
        <w:pStyle w:val="Bibliography"/>
        <w:spacing w:before="0" w:after="0"/>
      </w:pPr>
      <w:bookmarkStart w:id="48" w:name="ref-harrison2003"/>
      <w:bookmarkEnd w:id="47"/>
      <w:r>
        <w:lastRenderedPageBreak/>
        <w:t xml:space="preserve">Harrison, M., Roush, J., &amp; Wallace, J. (2003). Trends in Age of Identification and Intervention in Infants with Hearing Loss. </w:t>
      </w:r>
      <w:r>
        <w:rPr>
          <w:i/>
        </w:rPr>
        <w:t>Ear and Hearing</w:t>
      </w:r>
      <w:r>
        <w:t xml:space="preserve">, </w:t>
      </w:r>
      <w:r>
        <w:rPr>
          <w:i/>
        </w:rPr>
        <w:t>24</w:t>
      </w:r>
      <w:r>
        <w:t xml:space="preserve">(1), 89–95. </w:t>
      </w:r>
      <w:hyperlink r:id="rId34">
        <w:r>
          <w:rPr>
            <w:rStyle w:val="Hyperlink"/>
          </w:rPr>
          <w:t>https://doi.org/10.1097/01.AUD.0000051749.40991.1F</w:t>
        </w:r>
      </w:hyperlink>
    </w:p>
    <w:p w14:paraId="10653435" w14:textId="77777777" w:rsidR="0014498D" w:rsidRDefault="00C87987" w:rsidP="002D2A51">
      <w:pPr>
        <w:pStyle w:val="Bibliography"/>
        <w:spacing w:before="0" w:after="0"/>
      </w:pPr>
      <w:bookmarkStart w:id="49" w:name="ref-hassanzadeh2012"/>
      <w:bookmarkEnd w:id="48"/>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35">
        <w:r>
          <w:rPr>
            <w:rStyle w:val="Hyperlink"/>
          </w:rPr>
          <w:t>https://doi.org/10.1017/S002</w:t>
        </w:r>
        <w:r>
          <w:rPr>
            <w:rStyle w:val="Hyperlink"/>
          </w:rPr>
          <w:t>2215112001909</w:t>
        </w:r>
      </w:hyperlink>
    </w:p>
    <w:p w14:paraId="15909E9D" w14:textId="77777777" w:rsidR="0014498D" w:rsidRDefault="00C87987" w:rsidP="002D2A51">
      <w:pPr>
        <w:pStyle w:val="Bibliography"/>
        <w:spacing w:before="0" w:after="0"/>
      </w:pPr>
      <w:bookmarkStart w:id="50" w:name="ref-hassepass2013"/>
      <w:bookmarkEnd w:id="49"/>
      <w:r>
        <w:t xml:space="preserve">Hassepass, F., Aschendorff, A., Wesarg, T., Kröger, S., Laszig, R., Beck, R. L., … Arndt, S. (2013). Unilateral deafness in children: Audiologic and subjective assessment of hearing ability after cochlear implantation. </w:t>
      </w:r>
      <w:r>
        <w:rPr>
          <w:i/>
        </w:rPr>
        <w:t xml:space="preserve">Otology &amp; Neurotology: </w:t>
      </w:r>
      <w:r>
        <w:rPr>
          <w:i/>
        </w:rPr>
        <w:t>Official Publication of the American Otological Society, American Neurotology Society [and] European Academy of Otology and Neurotology</w:t>
      </w:r>
      <w:r>
        <w:t xml:space="preserve">, </w:t>
      </w:r>
      <w:r>
        <w:rPr>
          <w:i/>
        </w:rPr>
        <w:t>34</w:t>
      </w:r>
      <w:r>
        <w:t xml:space="preserve">(1), 53–60. </w:t>
      </w:r>
      <w:hyperlink r:id="rId36">
        <w:r>
          <w:rPr>
            <w:rStyle w:val="Hyperlink"/>
          </w:rPr>
          <w:t>https://doi.org/10.1097/MAO.0b013e3182785</w:t>
        </w:r>
        <w:r>
          <w:rPr>
            <w:rStyle w:val="Hyperlink"/>
          </w:rPr>
          <w:t>0f0</w:t>
        </w:r>
      </w:hyperlink>
    </w:p>
    <w:p w14:paraId="682199D7" w14:textId="77777777" w:rsidR="0014498D" w:rsidRDefault="00C87987" w:rsidP="002D2A51">
      <w:pPr>
        <w:pStyle w:val="Bibliography"/>
        <w:spacing w:before="0" w:after="0"/>
      </w:pPr>
      <w:bookmarkStart w:id="51" w:name="ref-hemphill2008"/>
      <w:bookmarkEnd w:id="50"/>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37">
        <w:r>
          <w:rPr>
            <w:rStyle w:val="Hyperlink"/>
          </w:rPr>
          <w:t>https://doi.org/10.1080/10824660802427710</w:t>
        </w:r>
      </w:hyperlink>
    </w:p>
    <w:p w14:paraId="6C17BEC5" w14:textId="77777777" w:rsidR="0014498D" w:rsidRDefault="00C87987" w:rsidP="002D2A51">
      <w:pPr>
        <w:pStyle w:val="Bibliography"/>
        <w:spacing w:before="0" w:after="0"/>
      </w:pPr>
      <w:bookmarkStart w:id="52" w:name="ref-hrastinski2016"/>
      <w:bookmarkEnd w:id="51"/>
      <w:r>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38">
        <w:r>
          <w:rPr>
            <w:rStyle w:val="Hyperlink"/>
          </w:rPr>
          <w:t>https://doi.org/10.1093/deafed/env072</w:t>
        </w:r>
      </w:hyperlink>
    </w:p>
    <w:p w14:paraId="65FE7A75" w14:textId="77777777" w:rsidR="0014498D" w:rsidRDefault="00C87987" w:rsidP="002D2A51">
      <w:pPr>
        <w:pStyle w:val="Bibliography"/>
        <w:spacing w:before="0" w:after="0"/>
      </w:pPr>
      <w:bookmarkStart w:id="53" w:name="ref-gallaudetresearchinstitute2014"/>
      <w:bookmarkEnd w:id="52"/>
      <w:r>
        <w:t xml:space="preserve">Institute, G. R. (2014). </w:t>
      </w:r>
      <w:r>
        <w:rPr>
          <w:i/>
        </w:rPr>
        <w:t>2013-2014 Annual Survey of Deaf and Hard of Hearing Children &amp; Youth</w:t>
      </w:r>
      <w:r>
        <w:t xml:space="preserve"> (pp. 1–12). Office of Research Support and International Affairs, Gallaudet Univer</w:t>
      </w:r>
      <w:r>
        <w:t>sity.</w:t>
      </w:r>
    </w:p>
    <w:p w14:paraId="6EACD41C" w14:textId="77777777" w:rsidR="0014498D" w:rsidRDefault="00C87987" w:rsidP="002D2A51">
      <w:pPr>
        <w:pStyle w:val="Bibliography"/>
        <w:spacing w:before="0" w:after="0"/>
      </w:pPr>
      <w:bookmarkStart w:id="54" w:name="ref-jackson-maldonado2003"/>
      <w:bookmarkEnd w:id="53"/>
      <w:r>
        <w:t xml:space="preserve">Jackson-Maldonado, D., Thal, D. J., Fenson, L., Marchman, V. A., Newton, T., Conboy, B., … Paul H. Brookes Publishing Company (Firm). (2003). </w:t>
      </w:r>
      <w:r>
        <w:rPr>
          <w:i/>
        </w:rPr>
        <w:t>MacArthur Inventarios del Desarrollo de Habilidades Comunicativas : User’s guide and technical manual</w:t>
      </w:r>
      <w:r>
        <w:t xml:space="preserve">. P.H. </w:t>
      </w:r>
      <w:r>
        <w:t>Brookes.</w:t>
      </w:r>
    </w:p>
    <w:p w14:paraId="77522ECE" w14:textId="77777777" w:rsidR="0014498D" w:rsidRDefault="00C87987" w:rsidP="002D2A51">
      <w:pPr>
        <w:pStyle w:val="Bibliography"/>
        <w:spacing w:before="0" w:after="0"/>
      </w:pPr>
      <w:bookmarkStart w:id="55" w:name="ref-james2013"/>
      <w:bookmarkEnd w:id="54"/>
      <w:r>
        <w:lastRenderedPageBreak/>
        <w:t xml:space="preserve">James, G., Witten, D., Hastie, T., &amp; Tibshirani, R. (2013). </w:t>
      </w:r>
      <w:r>
        <w:rPr>
          <w:i/>
        </w:rPr>
        <w:t>An Introduction to Statistical Learning</w:t>
      </w:r>
      <w:r>
        <w:t xml:space="preserve"> (Vol. 103). New York, NY: Springer New York. </w:t>
      </w:r>
      <w:hyperlink r:id="rId39">
        <w:r>
          <w:rPr>
            <w:rStyle w:val="Hyperlink"/>
          </w:rPr>
          <w:t>https://doi.org/10.1007/978-1-4614-7138-7</w:t>
        </w:r>
      </w:hyperlink>
    </w:p>
    <w:p w14:paraId="26DA7FC3" w14:textId="77777777" w:rsidR="0014498D" w:rsidRDefault="00C87987" w:rsidP="002D2A51">
      <w:pPr>
        <w:pStyle w:val="Bibliography"/>
        <w:spacing w:before="0" w:after="0"/>
      </w:pPr>
      <w:bookmarkStart w:id="56" w:name="ref-karchmer2003"/>
      <w:bookmarkEnd w:id="55"/>
      <w:r>
        <w:t xml:space="preserve">Karchmer, M. A., &amp; Mitchell, R. E. (2003). </w:t>
      </w:r>
      <w:r>
        <w:rPr>
          <w:i/>
        </w:rPr>
        <w:t>Demographic and achievement characteristics of deaf and hard-of-hearing students. - PsycNET</w:t>
      </w:r>
      <w:r>
        <w:t>.</w:t>
      </w:r>
    </w:p>
    <w:p w14:paraId="2764171C" w14:textId="77777777" w:rsidR="0014498D" w:rsidRDefault="00C87987" w:rsidP="002D2A51">
      <w:pPr>
        <w:pStyle w:val="Bibliography"/>
        <w:spacing w:before="0" w:after="0"/>
      </w:pPr>
      <w:bookmarkStart w:id="57" w:name="ref-kiese-himmel2002a"/>
      <w:bookmarkEnd w:id="56"/>
      <w:r>
        <w:t>Kiese-Himmel, C., &amp;</w:t>
      </w:r>
      <w:r>
        <w:t xml:space="preserve"> Ohlwein, S. (2002). Vocabulary of young children with sensorineural deafness. </w:t>
      </w:r>
      <w:r>
        <w:rPr>
          <w:i/>
        </w:rPr>
        <w:t>HNO</w:t>
      </w:r>
      <w:r>
        <w:t xml:space="preserve">, </w:t>
      </w:r>
      <w:r>
        <w:rPr>
          <w:i/>
        </w:rPr>
        <w:t>50</w:t>
      </w:r>
      <w:r>
        <w:t xml:space="preserve">(1), 48–54. </w:t>
      </w:r>
      <w:hyperlink r:id="rId40">
        <w:r>
          <w:rPr>
            <w:rStyle w:val="Hyperlink"/>
          </w:rPr>
          <w:t>https://doi.org/10.1007/s106-002-8065-9</w:t>
        </w:r>
      </w:hyperlink>
    </w:p>
    <w:p w14:paraId="45D75AA6" w14:textId="77777777" w:rsidR="0014498D" w:rsidRDefault="00C87987" w:rsidP="002D2A51">
      <w:pPr>
        <w:pStyle w:val="Bibliography"/>
        <w:spacing w:before="0" w:after="0"/>
      </w:pPr>
      <w:bookmarkStart w:id="58" w:name="ref-kushalnagar2011"/>
      <w:bookmarkEnd w:id="57"/>
      <w:r>
        <w:t>Kushalnagar, P., Topolski, T. D., Schick, B., Edwards, T. C</w:t>
      </w:r>
      <w:r>
        <w:t xml:space="preserve">., Skalicky, A. M., &amp; Patrick, D. L. (2011). Mode of communication, perceived level of understanding, and perceived quality of life in youth who are deaf or hard of hearing. </w:t>
      </w:r>
      <w:r>
        <w:rPr>
          <w:i/>
        </w:rPr>
        <w:t>Journal of Deaf Studies and Deaf Education</w:t>
      </w:r>
      <w:r>
        <w:t xml:space="preserve">, </w:t>
      </w:r>
      <w:r>
        <w:rPr>
          <w:i/>
        </w:rPr>
        <w:t>16</w:t>
      </w:r>
      <w:r>
        <w:t xml:space="preserve">(4), 512–523. </w:t>
      </w:r>
      <w:hyperlink r:id="rId41">
        <w:r>
          <w:rPr>
            <w:rStyle w:val="Hyperlink"/>
          </w:rPr>
          <w:t>https://doi.org/10.1093/deafed/enr015</w:t>
        </w:r>
      </w:hyperlink>
    </w:p>
    <w:p w14:paraId="71BD6519" w14:textId="77777777" w:rsidR="0014498D" w:rsidRDefault="00C87987" w:rsidP="002D2A51">
      <w:pPr>
        <w:pStyle w:val="Bibliography"/>
        <w:spacing w:before="0" w:after="0"/>
      </w:pPr>
      <w:bookmarkStart w:id="59" w:name="ref-luckner2010"/>
      <w:bookmarkEnd w:id="58"/>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42">
        <w:r>
          <w:rPr>
            <w:rStyle w:val="Hyperlink"/>
          </w:rPr>
          <w:t>https://doi.org/10.1353/aad.0.0129</w:t>
        </w:r>
      </w:hyperlink>
    </w:p>
    <w:p w14:paraId="09DC6546" w14:textId="77777777" w:rsidR="0014498D" w:rsidRDefault="00C87987" w:rsidP="002D2A51">
      <w:pPr>
        <w:pStyle w:val="Bibliography"/>
        <w:spacing w:before="0" w:after="0"/>
      </w:pPr>
      <w:bookmarkStart w:id="60" w:name="ref-lund2016"/>
      <w:bookmarkEnd w:id="59"/>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43">
        <w:r>
          <w:rPr>
            <w:rStyle w:val="Hyperlink"/>
          </w:rPr>
          <w:t>https://doi.org/10.1093/deafed/env060</w:t>
        </w:r>
      </w:hyperlink>
    </w:p>
    <w:p w14:paraId="6725E533" w14:textId="77777777" w:rsidR="0014498D" w:rsidRDefault="00C87987" w:rsidP="002D2A51">
      <w:pPr>
        <w:pStyle w:val="Bibliography"/>
        <w:spacing w:before="0" w:after="0"/>
      </w:pPr>
      <w:bookmarkStart w:id="61" w:name="ref-luu2016"/>
      <w:bookmarkEnd w:id="60"/>
      <w:r>
        <w:t xml:space="preserve">Luu, T. M., Katz, S. L., Leeson, P., Thébaud, B., &amp; Nuyt, A.-M. (2016). Preterm birth: Risk factor for early-onset chronic diseases. </w:t>
      </w:r>
      <w:r>
        <w:rPr>
          <w:i/>
        </w:rPr>
        <w:t>CMAJ : Canadian Medical Associ</w:t>
      </w:r>
      <w:r>
        <w:rPr>
          <w:i/>
        </w:rPr>
        <w:t>ation Journal</w:t>
      </w:r>
      <w:r>
        <w:t xml:space="preserve">, </w:t>
      </w:r>
      <w:r>
        <w:rPr>
          <w:i/>
        </w:rPr>
        <w:t>188</w:t>
      </w:r>
      <w:r>
        <w:t xml:space="preserve">(10), 736–740. </w:t>
      </w:r>
      <w:hyperlink r:id="rId44">
        <w:r>
          <w:rPr>
            <w:rStyle w:val="Hyperlink"/>
          </w:rPr>
          <w:t>https://doi.org/10.1503/cmaj.150450</w:t>
        </w:r>
      </w:hyperlink>
    </w:p>
    <w:p w14:paraId="33D6CD44" w14:textId="77777777" w:rsidR="0014498D" w:rsidRDefault="00C87987" w:rsidP="002D2A51">
      <w:pPr>
        <w:pStyle w:val="Bibliography"/>
        <w:spacing w:before="0" w:after="0"/>
      </w:pPr>
      <w:bookmarkStart w:id="62" w:name="ref-magnuson2000"/>
      <w:bookmarkEnd w:id="61"/>
      <w:r>
        <w:t xml:space="preserve">Magnuson, M. (2000). Infants with Congenital Deafness: On the Importance of Early Sign Language Acquisition. </w:t>
      </w:r>
      <w:r>
        <w:rPr>
          <w:i/>
        </w:rPr>
        <w:t xml:space="preserve">American Annals of the </w:t>
      </w:r>
      <w:r>
        <w:rPr>
          <w:i/>
        </w:rPr>
        <w:t>Deaf</w:t>
      </w:r>
      <w:r>
        <w:t xml:space="preserve">, </w:t>
      </w:r>
      <w:r>
        <w:rPr>
          <w:i/>
        </w:rPr>
        <w:t>145</w:t>
      </w:r>
      <w:r>
        <w:t xml:space="preserve">(1), 6–14. </w:t>
      </w:r>
      <w:hyperlink r:id="rId45">
        <w:r>
          <w:rPr>
            <w:rStyle w:val="Hyperlink"/>
          </w:rPr>
          <w:t>https://doi.org/10.1353/aad.2012.0256</w:t>
        </w:r>
      </w:hyperlink>
    </w:p>
    <w:p w14:paraId="528D6738" w14:textId="77777777" w:rsidR="0014498D" w:rsidRDefault="00C87987" w:rsidP="002D2A51">
      <w:pPr>
        <w:pStyle w:val="Bibliography"/>
        <w:spacing w:before="0" w:after="0"/>
      </w:pPr>
      <w:bookmarkStart w:id="63" w:name="ref-martin2019"/>
      <w:bookmarkEnd w:id="62"/>
      <w:r>
        <w:lastRenderedPageBreak/>
        <w:t>Martin, J. A., Hamilton, B. E., Osterman, M. J., &amp; Driscoll, A. K. (2019). National Vital Statistics Reports Volume 68, Number 13, November 3</w:t>
      </w:r>
      <w:r>
        <w:t xml:space="preserve">0, 2019, Births: Final Data for 2018. </w:t>
      </w:r>
      <w:r>
        <w:rPr>
          <w:i/>
        </w:rPr>
        <w:t>National Center for Health Statistics</w:t>
      </w:r>
      <w:r>
        <w:t xml:space="preserve">, </w:t>
      </w:r>
      <w:r>
        <w:rPr>
          <w:i/>
        </w:rPr>
        <w:t>68</w:t>
      </w:r>
      <w:r>
        <w:t>(13), 1–47.</w:t>
      </w:r>
    </w:p>
    <w:p w14:paraId="15BDAE0E" w14:textId="77777777" w:rsidR="0014498D" w:rsidRDefault="00C87987" w:rsidP="002D2A51">
      <w:pPr>
        <w:pStyle w:val="Bibliography"/>
        <w:spacing w:before="0" w:after="0"/>
      </w:pPr>
      <w:bookmarkStart w:id="64" w:name="ref-mchugh2013"/>
      <w:bookmarkEnd w:id="63"/>
      <w:r>
        <w:t xml:space="preserve">McHugh, M. L. (2013). The Chi-square test of independence. </w:t>
      </w:r>
      <w:r>
        <w:rPr>
          <w:i/>
        </w:rPr>
        <w:t>Biochemia Medica</w:t>
      </w:r>
      <w:r>
        <w:t xml:space="preserve">, </w:t>
      </w:r>
      <w:r>
        <w:rPr>
          <w:i/>
        </w:rPr>
        <w:t>23</w:t>
      </w:r>
      <w:r>
        <w:t xml:space="preserve">(2), 143–149. </w:t>
      </w:r>
      <w:hyperlink r:id="rId46">
        <w:r>
          <w:rPr>
            <w:rStyle w:val="Hyperlink"/>
          </w:rPr>
          <w:t>https://doi.org/</w:t>
        </w:r>
        <w:r>
          <w:rPr>
            <w:rStyle w:val="Hyperlink"/>
          </w:rPr>
          <w:t>10.11613/BM.2013.018</w:t>
        </w:r>
      </w:hyperlink>
    </w:p>
    <w:p w14:paraId="28CB1957" w14:textId="77777777" w:rsidR="0014498D" w:rsidRDefault="00C87987" w:rsidP="002D2A51">
      <w:pPr>
        <w:pStyle w:val="Bibliography"/>
        <w:spacing w:before="0" w:after="0"/>
      </w:pPr>
      <w:bookmarkStart w:id="65" w:name="ref-mitchell2004"/>
      <w:bookmarkEnd w:id="64"/>
      <w:r>
        <w:t xml:space="preserve">Mitchell, R. E., &amp; Karchmer, M. A. (2004). Chasing the Mythical Ten Percent: Parental Hearing Status of Deaf and Hard of Hearing Students in the United States. </w:t>
      </w:r>
      <w:r>
        <w:rPr>
          <w:i/>
        </w:rPr>
        <w:t>Sign Language Studies</w:t>
      </w:r>
      <w:r>
        <w:t xml:space="preserve">, </w:t>
      </w:r>
      <w:r>
        <w:rPr>
          <w:i/>
        </w:rPr>
        <w:t>4</w:t>
      </w:r>
      <w:r>
        <w:t>(2), 138–163.</w:t>
      </w:r>
    </w:p>
    <w:p w14:paraId="1297F8AC" w14:textId="77777777" w:rsidR="0014498D" w:rsidRDefault="00C87987" w:rsidP="002D2A51">
      <w:pPr>
        <w:pStyle w:val="Bibliography"/>
        <w:spacing w:before="0" w:after="0"/>
      </w:pPr>
      <w:bookmarkStart w:id="66" w:name="ref-moeller2007"/>
      <w:bookmarkEnd w:id="65"/>
      <w:r>
        <w:t>Moeller, M. P., Tomblin, J. B., Yoshi</w:t>
      </w:r>
      <w:r>
        <w:t xml:space="preserve">naga-Itano, C., Connor, C. M. D., &amp; Jerger, S. (2007). </w:t>
      </w:r>
      <w:r>
        <w:rPr>
          <w:i/>
        </w:rPr>
        <w:t>Current state of knowledge: Language and literacy of children with hearing impairment</w:t>
      </w:r>
      <w:r>
        <w:t xml:space="preserve">. </w:t>
      </w:r>
      <w:r>
        <w:rPr>
          <w:i/>
        </w:rPr>
        <w:t>Ear and Hearing</w:t>
      </w:r>
      <w:r>
        <w:t xml:space="preserve"> (Vol. 28). </w:t>
      </w:r>
      <w:hyperlink r:id="rId47">
        <w:r>
          <w:rPr>
            <w:rStyle w:val="Hyperlink"/>
          </w:rPr>
          <w:t>https://doi.org/10.1097</w:t>
        </w:r>
        <w:r>
          <w:rPr>
            <w:rStyle w:val="Hyperlink"/>
          </w:rPr>
          <w:t>/AUD.0b013e318157f07f</w:t>
        </w:r>
      </w:hyperlink>
    </w:p>
    <w:p w14:paraId="6B2B9EB2" w14:textId="77777777" w:rsidR="0014498D" w:rsidRDefault="00C87987" w:rsidP="002D2A51">
      <w:pPr>
        <w:pStyle w:val="Bibliography"/>
        <w:spacing w:before="0" w:after="0"/>
      </w:pPr>
      <w:bookmarkStart w:id="67" w:name="ref-monroe2002"/>
      <w:bookmarkEnd w:id="66"/>
      <w:r>
        <w:t xml:space="preserve">Monroe, E. E., &amp; Orme, M. P. (2002). Developing Mathematical Vocabulary. </w:t>
      </w:r>
      <w:r>
        <w:rPr>
          <w:i/>
        </w:rPr>
        <w:t>Preventing School Failure: Alternative Education for Children and Youth</w:t>
      </w:r>
      <w:r>
        <w:t xml:space="preserve">, </w:t>
      </w:r>
      <w:r>
        <w:rPr>
          <w:i/>
        </w:rPr>
        <w:t>46</w:t>
      </w:r>
      <w:r>
        <w:t xml:space="preserve">(3), 139–142. </w:t>
      </w:r>
      <w:hyperlink r:id="rId48">
        <w:r>
          <w:rPr>
            <w:rStyle w:val="Hyperlink"/>
          </w:rPr>
          <w:t>https://doi</w:t>
        </w:r>
        <w:r>
          <w:rPr>
            <w:rStyle w:val="Hyperlink"/>
          </w:rPr>
          <w:t>.org/10.1080/10459880209603359</w:t>
        </w:r>
      </w:hyperlink>
    </w:p>
    <w:p w14:paraId="0374060F" w14:textId="77777777" w:rsidR="0014498D" w:rsidRDefault="00C87987" w:rsidP="002D2A51">
      <w:pPr>
        <w:pStyle w:val="Bibliography"/>
        <w:spacing w:before="0" w:after="0"/>
      </w:pPr>
      <w:bookmarkStart w:id="68" w:name="ref-nad"/>
      <w:bookmarkEnd w:id="67"/>
      <w:r>
        <w:t>NAD. (n.d.). National Association of the Deaf - NAD. https://www.nad.org/resources/early-intervention-for-infants-and-toddlers/information-for-parents/early-intervention-services/.</w:t>
      </w:r>
    </w:p>
    <w:p w14:paraId="15191670" w14:textId="77777777" w:rsidR="0014498D" w:rsidRDefault="00C87987" w:rsidP="002D2A51">
      <w:pPr>
        <w:pStyle w:val="Bibliography"/>
        <w:spacing w:before="0" w:after="0"/>
      </w:pPr>
      <w:bookmarkStart w:id="69" w:name="ref-park2013"/>
      <w:bookmarkEnd w:id="68"/>
      <w:r>
        <w:t>Park, G. Y., Moon, I. J., Kim, E. Y., Chung,</w:t>
      </w:r>
      <w:r>
        <w:t xml:space="preserve"> E.-W., Cho, Y.-S., Chung, W.-H., &amp; Hong, S. H. (2013). Auditory and speech performance in deaf children with deaf parents after cochlear implant. </w:t>
      </w:r>
      <w:r>
        <w:rPr>
          <w:i/>
        </w:rPr>
        <w:t xml:space="preserve">Otology &amp; Neurotology: Official Publication of the American Otological Society, American Neurotology Society </w:t>
      </w:r>
      <w:r>
        <w:rPr>
          <w:i/>
        </w:rPr>
        <w:t>[and] European Academy of Otology and Neurotology</w:t>
      </w:r>
      <w:r>
        <w:t xml:space="preserve">, </w:t>
      </w:r>
      <w:r>
        <w:rPr>
          <w:i/>
        </w:rPr>
        <w:t>34</w:t>
      </w:r>
      <w:r>
        <w:t xml:space="preserve">(2), 233–238. </w:t>
      </w:r>
      <w:hyperlink r:id="rId49">
        <w:r>
          <w:rPr>
            <w:rStyle w:val="Hyperlink"/>
          </w:rPr>
          <w:t>https://doi.org/10.1097/MAO.0b013e31827b4d26</w:t>
        </w:r>
      </w:hyperlink>
    </w:p>
    <w:p w14:paraId="7E7E87DF" w14:textId="77777777" w:rsidR="0014498D" w:rsidRDefault="00C87987" w:rsidP="002D2A51">
      <w:pPr>
        <w:pStyle w:val="Bibliography"/>
        <w:spacing w:before="0" w:after="0"/>
      </w:pPr>
      <w:bookmarkStart w:id="70" w:name="ref-pierrat2017"/>
      <w:bookmarkEnd w:id="69"/>
      <w:r>
        <w:t>Pierrat, V., Marchand-Martin, L., Arnaud, C., Kaminski, M., Resche-Rigon, M., Le</w:t>
      </w:r>
      <w:r>
        <w:t xml:space="preserve">beaux, C., … Group, and the E.-2. writing. (2017). Neurodevelopmental outcome at 2 years for preterm </w:t>
      </w:r>
      <w:r>
        <w:lastRenderedPageBreak/>
        <w:t xml:space="preserve">children born at 22 to 34 weeks’ gestation in France in 2011: EPIPAGE-2 cohort study. </w:t>
      </w:r>
      <w:r>
        <w:rPr>
          <w:i/>
        </w:rPr>
        <w:t>BMJ</w:t>
      </w:r>
      <w:r>
        <w:t xml:space="preserve">, </w:t>
      </w:r>
      <w:r>
        <w:rPr>
          <w:i/>
        </w:rPr>
        <w:t>358</w:t>
      </w:r>
      <w:r>
        <w:t xml:space="preserve">. </w:t>
      </w:r>
      <w:hyperlink r:id="rId50">
        <w:r>
          <w:rPr>
            <w:rStyle w:val="Hyperlink"/>
          </w:rPr>
          <w:t>https:</w:t>
        </w:r>
        <w:r>
          <w:rPr>
            <w:rStyle w:val="Hyperlink"/>
          </w:rPr>
          <w:t>//doi.org/10.1136/bmj.j3448</w:t>
        </w:r>
      </w:hyperlink>
    </w:p>
    <w:p w14:paraId="572F7743" w14:textId="77777777" w:rsidR="0014498D" w:rsidRDefault="00C87987" w:rsidP="002D2A51">
      <w:pPr>
        <w:pStyle w:val="Bibliography"/>
        <w:spacing w:before="0" w:after="0"/>
      </w:pPr>
      <w:bookmarkStart w:id="71" w:name="ref-pisoni2018"/>
      <w:bookmarkEnd w:id="70"/>
      <w:r>
        <w:t xml:space="preserve">Pisoni, D. B., Kronenberger, W. G., Harris, M. S., &amp; Moberly, A. C. (2018). Three challenges for future research on cochlear implants. </w:t>
      </w:r>
      <w:r>
        <w:rPr>
          <w:i/>
        </w:rPr>
        <w:t>World Journal of Otorhinolaryngology - Head and Neck Surgery</w:t>
      </w:r>
      <w:r>
        <w:t xml:space="preserve">. </w:t>
      </w:r>
      <w:hyperlink r:id="rId51">
        <w:r>
          <w:rPr>
            <w:rStyle w:val="Hyperlink"/>
          </w:rPr>
          <w:t>https://doi.org/10.1016/j.wjorl.2017.12.010</w:t>
        </w:r>
      </w:hyperlink>
    </w:p>
    <w:p w14:paraId="52FF2BEA" w14:textId="77777777" w:rsidR="0014498D" w:rsidRDefault="00C87987" w:rsidP="002D2A51">
      <w:pPr>
        <w:pStyle w:val="Bibliography"/>
        <w:spacing w:before="0" w:after="0"/>
      </w:pPr>
      <w:bookmarkStart w:id="72" w:name="ref-qi2012"/>
      <w:bookmarkEnd w:id="71"/>
      <w:r>
        <w:t xml:space="preserve">Qi, S., &amp; Mitchell, R. E. (2012). Large-Scale Academic Achievement Testing of Deaf and Hard-of-Hearing Students: Past, Present, and Future. </w:t>
      </w:r>
      <w:r>
        <w:rPr>
          <w:i/>
        </w:rPr>
        <w:t>Journal of Deaf Studies and Deaf Education</w:t>
      </w:r>
      <w:r>
        <w:t xml:space="preserve">, </w:t>
      </w:r>
      <w:r>
        <w:rPr>
          <w:i/>
        </w:rPr>
        <w:t>17</w:t>
      </w:r>
      <w:r>
        <w:t xml:space="preserve">(1), 1–18. </w:t>
      </w:r>
      <w:hyperlink r:id="rId52">
        <w:r>
          <w:rPr>
            <w:rStyle w:val="Hyperlink"/>
          </w:rPr>
          <w:t>ht</w:t>
        </w:r>
        <w:r>
          <w:rPr>
            <w:rStyle w:val="Hyperlink"/>
          </w:rPr>
          <w:t>tps://doi.org/10.1093/deafed/enr028</w:t>
        </w:r>
      </w:hyperlink>
    </w:p>
    <w:p w14:paraId="2244A366" w14:textId="77777777" w:rsidR="0014498D" w:rsidRDefault="00C87987" w:rsidP="002D2A51">
      <w:pPr>
        <w:pStyle w:val="Bibliography"/>
        <w:spacing w:before="0" w:after="0"/>
      </w:pPr>
      <w:bookmarkStart w:id="73" w:name="ref-rodriguez2020"/>
      <w:bookmarkEnd w:id="72"/>
      <w:r>
        <w:t xml:space="preserve">Rodriguez, Y. S., &amp; Allen, T. E. (2020). Exploring Hispanic parents’ beliefs and attitudes about deaf education. </w:t>
      </w:r>
      <w:r>
        <w:rPr>
          <w:i/>
        </w:rPr>
        <w:t>Journal of Latinos and Education</w:t>
      </w:r>
      <w:r>
        <w:t xml:space="preserve">, </w:t>
      </w:r>
      <w:r>
        <w:rPr>
          <w:i/>
        </w:rPr>
        <w:t>19</w:t>
      </w:r>
      <w:r>
        <w:t xml:space="preserve">(1), 45–55. </w:t>
      </w:r>
      <w:hyperlink r:id="rId53">
        <w:r>
          <w:rPr>
            <w:rStyle w:val="Hyperlink"/>
          </w:rPr>
          <w:t>https://doi.org/10.1080/15348431.2018.1463848</w:t>
        </w:r>
      </w:hyperlink>
    </w:p>
    <w:p w14:paraId="3E3D4F67" w14:textId="77777777" w:rsidR="0014498D" w:rsidRDefault="00C87987" w:rsidP="002D2A51">
      <w:pPr>
        <w:pStyle w:val="Bibliography"/>
        <w:spacing w:before="0" w:after="0"/>
      </w:pPr>
      <w:bookmarkStart w:id="74" w:name="ref-schick2007"/>
      <w:bookmarkEnd w:id="73"/>
      <w:r>
        <w:t xml:space="preserve">Schick, B., De Villiers, P., De Villiers, J., &amp; Hoffmeister, R. (2007). Language and theory of mind: A study of deaf children. </w:t>
      </w:r>
      <w:r>
        <w:rPr>
          <w:i/>
        </w:rPr>
        <w:t>Child Development</w:t>
      </w:r>
      <w:r>
        <w:t xml:space="preserve">, </w:t>
      </w:r>
      <w:r>
        <w:rPr>
          <w:i/>
        </w:rPr>
        <w:t>78</w:t>
      </w:r>
      <w:r>
        <w:t xml:space="preserve">(2), 376–396. </w:t>
      </w:r>
      <w:hyperlink r:id="rId54">
        <w:r>
          <w:rPr>
            <w:rStyle w:val="Hyperlink"/>
          </w:rPr>
          <w:t>https://doi.org/10.1111/j.1467-8624.2007.01004.x</w:t>
        </w:r>
      </w:hyperlink>
    </w:p>
    <w:p w14:paraId="511C09F8" w14:textId="77777777" w:rsidR="0014498D" w:rsidRDefault="00C87987" w:rsidP="002D2A51">
      <w:pPr>
        <w:pStyle w:val="Bibliography"/>
        <w:spacing w:before="0" w:after="0"/>
      </w:pPr>
      <w:bookmarkStart w:id="75" w:name="ref-steinberg2003"/>
      <w:bookmarkEnd w:id="74"/>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55">
        <w:r>
          <w:rPr>
            <w:rStyle w:val="Hyperlink"/>
          </w:rPr>
          <w:t>https://doi.org/10.1093/deafed/eng016</w:t>
        </w:r>
      </w:hyperlink>
    </w:p>
    <w:p w14:paraId="3BB749FB" w14:textId="77777777" w:rsidR="0014498D" w:rsidRDefault="00C87987" w:rsidP="002D2A51">
      <w:pPr>
        <w:pStyle w:val="Bibliography"/>
        <w:spacing w:before="0" w:after="0"/>
      </w:pPr>
      <w:bookmarkStart w:id="76" w:name="ref-staehr2008"/>
      <w:bookmarkEnd w:id="75"/>
      <w:r>
        <w:t xml:space="preserve">Stæhr, L. S. (2008). Vocabulary size and the skills of listening, reading and writing. </w:t>
      </w:r>
      <w:r>
        <w:rPr>
          <w:i/>
        </w:rPr>
        <w:t>The Language Learning Journal</w:t>
      </w:r>
      <w:r>
        <w:t xml:space="preserve">, </w:t>
      </w:r>
      <w:r>
        <w:rPr>
          <w:i/>
        </w:rPr>
        <w:t>36</w:t>
      </w:r>
      <w:r>
        <w:t xml:space="preserve">(2), 139–152. </w:t>
      </w:r>
      <w:hyperlink r:id="rId56">
        <w:r>
          <w:rPr>
            <w:rStyle w:val="Hyperlink"/>
          </w:rPr>
          <w:t>https://doi.org/10.1080/09571730802389975</w:t>
        </w:r>
      </w:hyperlink>
    </w:p>
    <w:p w14:paraId="019E08B1" w14:textId="77777777" w:rsidR="0014498D" w:rsidRDefault="00C87987" w:rsidP="002D2A51">
      <w:pPr>
        <w:pStyle w:val="Bibliography"/>
        <w:spacing w:before="0" w:after="0"/>
      </w:pPr>
      <w:bookmarkStart w:id="77" w:name="ref-szagun2016"/>
      <w:bookmarkEnd w:id="76"/>
      <w:r>
        <w:t>Szagun, G., &amp; Schramm, S. A. (2016). Sources of variability in language development of children with cochlear implants: Age at implantation, parental language, and</w:t>
      </w:r>
      <w:r>
        <w:t xml:space="preserve"> early features of children’s language construction. </w:t>
      </w:r>
      <w:r>
        <w:rPr>
          <w:i/>
        </w:rPr>
        <w:t>Journal of Child Language</w:t>
      </w:r>
      <w:r>
        <w:t xml:space="preserve">, </w:t>
      </w:r>
      <w:r>
        <w:rPr>
          <w:i/>
        </w:rPr>
        <w:t>43</w:t>
      </w:r>
      <w:r>
        <w:t xml:space="preserve">(3), 505–536. </w:t>
      </w:r>
      <w:hyperlink r:id="rId57">
        <w:r>
          <w:rPr>
            <w:rStyle w:val="Hyperlink"/>
          </w:rPr>
          <w:t>https://doi.org/10.1017/S0305000915000641</w:t>
        </w:r>
      </w:hyperlink>
    </w:p>
    <w:p w14:paraId="26C00DFF" w14:textId="77777777" w:rsidR="0014498D" w:rsidRDefault="00C87987" w:rsidP="002D2A51">
      <w:pPr>
        <w:pStyle w:val="Bibliography"/>
        <w:spacing w:before="0" w:after="0"/>
      </w:pPr>
      <w:bookmarkStart w:id="78" w:name="ref-szymanski2012"/>
      <w:bookmarkEnd w:id="77"/>
      <w:r>
        <w:lastRenderedPageBreak/>
        <w:t>Szymanski, C. A., Brice, P. J., Lam, K. H., &amp; Hotto, S. A</w:t>
      </w:r>
      <w:r>
        <w:t xml:space="preserve">. (2012). Deaf Children with Autism Spectrum Disorders. </w:t>
      </w:r>
      <w:r>
        <w:rPr>
          <w:i/>
        </w:rPr>
        <w:t>Journal of Autism and Developmental Disorders</w:t>
      </w:r>
      <w:r>
        <w:t xml:space="preserve">, </w:t>
      </w:r>
      <w:r>
        <w:rPr>
          <w:i/>
        </w:rPr>
        <w:t>42</w:t>
      </w:r>
      <w:r>
        <w:t xml:space="preserve">(10), 2027–2037. </w:t>
      </w:r>
      <w:hyperlink r:id="rId58">
        <w:r>
          <w:rPr>
            <w:rStyle w:val="Hyperlink"/>
          </w:rPr>
          <w:t>https://doi.org/10.1007/s10803-012-1452-9</w:t>
        </w:r>
      </w:hyperlink>
    </w:p>
    <w:p w14:paraId="30E5C31C" w14:textId="77777777" w:rsidR="0014498D" w:rsidRDefault="00C87987" w:rsidP="002D2A51">
      <w:pPr>
        <w:pStyle w:val="Bibliography"/>
        <w:spacing w:before="0" w:after="0"/>
      </w:pPr>
      <w:bookmarkStart w:id="79" w:name="ref-thal2007"/>
      <w:bookmarkEnd w:id="78"/>
      <w:r>
        <w:t>Thal, D., Desjardin, J., &amp; Eise</w:t>
      </w:r>
      <w:r>
        <w:t xml:space="preserve">nberg, L. S. (2007). Validity of the MacArthurBates Communicative Development Inventories for Measuring Language Abilities in Children With Cochlear Implants. </w:t>
      </w:r>
      <w:r>
        <w:rPr>
          <w:i/>
        </w:rPr>
        <w:t>Article in American Journal of Speech-Language Pathology</w:t>
      </w:r>
      <w:r>
        <w:t xml:space="preserve">, 54–64. </w:t>
      </w:r>
      <w:hyperlink r:id="rId59">
        <w:r>
          <w:rPr>
            <w:rStyle w:val="Hyperlink"/>
          </w:rPr>
          <w:t>https://doi.org/10.1044/1058-0360(2007/007)</w:t>
        </w:r>
      </w:hyperlink>
    </w:p>
    <w:p w14:paraId="797AD57C" w14:textId="77777777" w:rsidR="0014498D" w:rsidRDefault="00C87987" w:rsidP="002D2A51">
      <w:pPr>
        <w:pStyle w:val="Bibliography"/>
        <w:spacing w:before="0" w:after="0"/>
      </w:pPr>
      <w:bookmarkStart w:id="80" w:name="ref-verhaert2008"/>
      <w:bookmarkEnd w:id="79"/>
      <w:r>
        <w:t xml:space="preserve">Verhaert, N., Willems, M., Van Kerschaver, E., &amp; Desloovere, C. (2008). Impact of early hearing screening and treatment on language development and education level: Evaluation of 6 </w:t>
      </w:r>
      <w:r>
        <w:t xml:space="preserve">years of universal newborn hearing screening (ALGO) in Flanders, Belgium. </w:t>
      </w:r>
      <w:r>
        <w:rPr>
          <w:i/>
        </w:rPr>
        <w:t>International Journal of Pediatric Otorhinolaryngology</w:t>
      </w:r>
      <w:r>
        <w:t xml:space="preserve">, </w:t>
      </w:r>
      <w:r>
        <w:rPr>
          <w:i/>
        </w:rPr>
        <w:t>72</w:t>
      </w:r>
      <w:r>
        <w:t xml:space="preserve">(5), 599–608. </w:t>
      </w:r>
      <w:hyperlink r:id="rId60">
        <w:r>
          <w:rPr>
            <w:rStyle w:val="Hyperlink"/>
          </w:rPr>
          <w:t>https://doi.org/10.1016/j.ijporl.2008.01.012</w:t>
        </w:r>
      </w:hyperlink>
    </w:p>
    <w:p w14:paraId="785CE31A" w14:textId="77777777" w:rsidR="0014498D" w:rsidRDefault="00C87987" w:rsidP="002D2A51">
      <w:pPr>
        <w:pStyle w:val="Bibliography"/>
        <w:spacing w:before="0" w:after="0"/>
      </w:pPr>
      <w:bookmarkStart w:id="81" w:name="ref-vohr2008"/>
      <w:bookmarkEnd w:id="80"/>
      <w:r>
        <w:t>V</w:t>
      </w:r>
      <w:r>
        <w:t xml:space="preserve">ohr, B., Jodoin-Krauzyk, J.,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61">
        <w:r>
          <w:rPr>
            <w:rStyle w:val="Hyperlink"/>
          </w:rPr>
          <w:t>https://doi.org/10.1542/peds.2007-2028</w:t>
        </w:r>
      </w:hyperlink>
    </w:p>
    <w:p w14:paraId="1E815801" w14:textId="77777777" w:rsidR="0014498D" w:rsidRDefault="00C87987" w:rsidP="002D2A51">
      <w:pPr>
        <w:pStyle w:val="Bibliography"/>
        <w:spacing w:before="0" w:after="0"/>
      </w:pPr>
      <w:bookmarkStart w:id="82" w:name="ref-vohr2011"/>
      <w:bookmarkEnd w:id="81"/>
      <w:r>
        <w:t>Vohr, B., Jodoin-Krauzyk, J., Tucker, R., Topol, D., Johnson, M. J., Ahlgren, M., &amp; Pierre, L. (2011). Expressive vocabulary of children with hearing loss in the</w:t>
      </w:r>
      <w:r>
        <w:t xml:space="preserve"> first 2 years of life: Impact of early intervention. </w:t>
      </w:r>
      <w:r>
        <w:rPr>
          <w:i/>
        </w:rPr>
        <w:t>Journal of Perinatology</w:t>
      </w:r>
      <w:r>
        <w:t xml:space="preserve">, </w:t>
      </w:r>
      <w:r>
        <w:rPr>
          <w:i/>
        </w:rPr>
        <w:t>31</w:t>
      </w:r>
      <w:r>
        <w:t xml:space="preserve">(4), 274–280. </w:t>
      </w:r>
      <w:hyperlink r:id="rId62">
        <w:r>
          <w:rPr>
            <w:rStyle w:val="Hyperlink"/>
          </w:rPr>
          <w:t>https://doi.org/10.1038/jp.2010.110</w:t>
        </w:r>
      </w:hyperlink>
    </w:p>
    <w:p w14:paraId="6319E611" w14:textId="77777777" w:rsidR="0014498D" w:rsidRDefault="00C87987" w:rsidP="002D2A51">
      <w:pPr>
        <w:pStyle w:val="Bibliography"/>
        <w:spacing w:before="0" w:after="0"/>
      </w:pPr>
      <w:bookmarkStart w:id="83" w:name="ref-walker2015"/>
      <w:bookmarkEnd w:id="82"/>
      <w:r>
        <w:t xml:space="preserve">Walker, E. A., Holte, L., McCreery, R. W., Spratford, M., Page, T., &amp; </w:t>
      </w:r>
      <w:r>
        <w:t xml:space="preserve">Moeller, M. P. (2015). The Influence of Hearing Aid Use on Outcomes of Children With Mild Hearing Loss. </w:t>
      </w:r>
      <w:r>
        <w:rPr>
          <w:i/>
        </w:rPr>
        <w:t>Journal of Speech, Language, and Hearing Research : JSLHR</w:t>
      </w:r>
      <w:r>
        <w:t xml:space="preserve">, </w:t>
      </w:r>
      <w:r>
        <w:rPr>
          <w:i/>
        </w:rPr>
        <w:t>58</w:t>
      </w:r>
      <w:r>
        <w:t xml:space="preserve">(5), 1611–1625. </w:t>
      </w:r>
      <w:hyperlink r:id="rId63">
        <w:r>
          <w:rPr>
            <w:rStyle w:val="Hyperlink"/>
          </w:rPr>
          <w:t>https://doi</w:t>
        </w:r>
        <w:r>
          <w:rPr>
            <w:rStyle w:val="Hyperlink"/>
          </w:rPr>
          <w:t>.org/10.1044/2015_JSLHR-H-15-0043</w:t>
        </w:r>
      </w:hyperlink>
    </w:p>
    <w:p w14:paraId="739C13DB" w14:textId="77777777" w:rsidR="0014498D" w:rsidRDefault="00C87987" w:rsidP="002D2A51">
      <w:pPr>
        <w:pStyle w:val="Bibliography"/>
        <w:spacing w:before="0" w:after="0"/>
      </w:pPr>
      <w:bookmarkStart w:id="84" w:name="ref-R-tidyverse"/>
      <w:bookmarkEnd w:id="83"/>
      <w:r>
        <w:lastRenderedPageBreak/>
        <w:t xml:space="preserve">Wickham, H. (2019). </w:t>
      </w:r>
      <w:r>
        <w:rPr>
          <w:i/>
        </w:rPr>
        <w:t>Tidyverse: Easily install and load the ’tidyverse’</w:t>
      </w:r>
      <w:r>
        <w:t xml:space="preserve">. Retrieved from </w:t>
      </w:r>
      <w:hyperlink r:id="rId64">
        <w:r>
          <w:rPr>
            <w:rStyle w:val="Hyperlink"/>
          </w:rPr>
          <w:t>https://CRAN.R-project.org/package=tidyverse</w:t>
        </w:r>
      </w:hyperlink>
    </w:p>
    <w:p w14:paraId="45B2B829" w14:textId="77777777" w:rsidR="0014498D" w:rsidRDefault="00C87987" w:rsidP="002D2A51">
      <w:pPr>
        <w:pStyle w:val="Bibliography"/>
        <w:spacing w:before="0" w:after="0"/>
      </w:pPr>
      <w:bookmarkStart w:id="85" w:name="ref-yoshinaga-itano1998"/>
      <w:bookmarkEnd w:id="84"/>
      <w:r>
        <w:t xml:space="preserve">Yoshinaga-Itano, C., Sedey, A. L., Coulter, D. K., &amp; Mehl, A. L. (1998). Language of early- and later-identified children with hearing loss. </w:t>
      </w:r>
      <w:r>
        <w:rPr>
          <w:i/>
        </w:rPr>
        <w:t>Pediatrics</w:t>
      </w:r>
      <w:r>
        <w:t xml:space="preserve">, </w:t>
      </w:r>
      <w:r>
        <w:rPr>
          <w:i/>
        </w:rPr>
        <w:t>102</w:t>
      </w:r>
      <w:r>
        <w:t xml:space="preserve">(5), 1161–1171. </w:t>
      </w:r>
      <w:hyperlink r:id="rId65">
        <w:r>
          <w:rPr>
            <w:rStyle w:val="Hyperlink"/>
          </w:rPr>
          <w:t>https://doi.org/10.1542/peds.102.5.1161</w:t>
        </w:r>
      </w:hyperlink>
    </w:p>
    <w:p w14:paraId="744FE39E" w14:textId="77777777" w:rsidR="0014498D" w:rsidRDefault="00C87987" w:rsidP="002D2A51">
      <w:pPr>
        <w:pStyle w:val="Bibliography"/>
        <w:spacing w:before="0" w:after="0"/>
      </w:pPr>
      <w:bookmarkStart w:id="86" w:name="ref-yoshinaga-itano2017"/>
      <w:bookmarkEnd w:id="85"/>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66">
        <w:r>
          <w:rPr>
            <w:rStyle w:val="Hyperlink"/>
          </w:rPr>
          <w:t>https://doi.org/10.1542/peds.2016-2964</w:t>
        </w:r>
      </w:hyperlink>
    </w:p>
    <w:p w14:paraId="37DC25BA" w14:textId="77777777" w:rsidR="0014498D" w:rsidRDefault="00C87987" w:rsidP="002D2A51">
      <w:pPr>
        <w:pStyle w:val="Bibliography"/>
        <w:spacing w:before="0" w:after="0"/>
      </w:pPr>
      <w:bookmarkStart w:id="87" w:name="ref-yoshinaga-itano2018"/>
      <w:bookmarkEnd w:id="86"/>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10), 1</w:t>
      </w:r>
      <w:r>
        <w:t xml:space="preserve">256–1263. </w:t>
      </w:r>
      <w:hyperlink r:id="rId67">
        <w:r>
          <w:rPr>
            <w:rStyle w:val="Hyperlink"/>
          </w:rPr>
          <w:t>https://doi.org/10.1097/MAO.0000000000001976</w:t>
        </w:r>
      </w:hyperlink>
    </w:p>
    <w:p w14:paraId="13A017D5" w14:textId="77777777" w:rsidR="0014498D" w:rsidRDefault="00C87987" w:rsidP="002D2A51">
      <w:pPr>
        <w:pStyle w:val="Bibliography"/>
        <w:spacing w:before="0" w:after="0"/>
      </w:pPr>
      <w:bookmarkStart w:id="88" w:name="ref-young2005"/>
      <w:bookmarkEnd w:id="87"/>
      <w:r>
        <w:t xml:space="preserve">Young, E. (2005). The Language of Science, The Lanuage of Students: Bridging the Gap with Engaged Learning Vocabulary Strategies. </w:t>
      </w:r>
      <w:r>
        <w:rPr>
          <w:i/>
        </w:rPr>
        <w:t>Science</w:t>
      </w:r>
      <w:r>
        <w:rPr>
          <w:i/>
        </w:rPr>
        <w:t xml:space="preserve"> Activities</w:t>
      </w:r>
      <w:r>
        <w:t xml:space="preserve">, </w:t>
      </w:r>
      <w:r>
        <w:rPr>
          <w:i/>
        </w:rPr>
        <w:t>42</w:t>
      </w:r>
      <w:r>
        <w:t xml:space="preserve">(2), 12–17. </w:t>
      </w:r>
      <w:hyperlink r:id="rId68">
        <w:r>
          <w:rPr>
            <w:rStyle w:val="Hyperlink"/>
          </w:rPr>
          <w:t>https://doi.org/10.3200/SATS.42.2.12-17</w:t>
        </w:r>
      </w:hyperlink>
    </w:p>
    <w:bookmarkEnd w:id="20"/>
    <w:bookmarkEnd w:id="88"/>
    <w:p w14:paraId="7FBEEFE3" w14:textId="77777777" w:rsidR="0014498D" w:rsidRDefault="00C87987" w:rsidP="002D2A51">
      <w:pPr>
        <w:spacing w:before="0" w:after="0"/>
      </w:pPr>
      <w:r>
        <w:br w:type="page"/>
      </w:r>
    </w:p>
    <w:p w14:paraId="5B05C96E" w14:textId="77777777" w:rsidR="0014498D" w:rsidRDefault="00C87987" w:rsidP="002D2A51">
      <w:pPr>
        <w:pStyle w:val="Heading1"/>
        <w:spacing w:before="0"/>
      </w:pPr>
      <w:bookmarkStart w:id="89" w:name="captions"/>
      <w:r>
        <w:lastRenderedPageBreak/>
        <w:t>Captions</w:t>
      </w:r>
      <w:bookmarkEnd w:id="89"/>
    </w:p>
    <w:p w14:paraId="080D6572" w14:textId="77777777" w:rsidR="0014498D" w:rsidRDefault="00C87987" w:rsidP="002D2A51">
      <w:pPr>
        <w:pStyle w:val="FirstParagraph"/>
        <w:spacing w:before="0" w:after="0"/>
      </w:pPr>
      <w:r>
        <w:rPr>
          <w:b/>
        </w:rPr>
        <w:t>Figure 1</w:t>
      </w:r>
      <w:r>
        <w:t>: Results of chi-square tests between variables. X- and y-axes show the variables compared. Color of the square</w:t>
      </w:r>
      <w:r>
        <w:t xml:space="preserve"> represents significance of the corresponding chi-square test. For tests that survived Bonferroni correction (p &lt; .0007), effect size (Cramer’s V) is given. (For the chi-square test, services received per month was binned into 0-2, 3-6, and &gt; 7 services/mo</w:t>
      </w:r>
      <w:r>
        <w:t>nth to create maximally evenly sized bins.)</w:t>
      </w:r>
    </w:p>
    <w:p w14:paraId="04F969C9" w14:textId="77777777" w:rsidR="0014498D" w:rsidRDefault="00C87987" w:rsidP="002D2A51">
      <w:pPr>
        <w:pStyle w:val="BodyText"/>
        <w:spacing w:before="0" w:after="0"/>
      </w:pPr>
      <w:r>
        <w:rPr>
          <w:b/>
        </w:rPr>
        <w:t>Figure 2</w:t>
      </w:r>
      <w:r>
        <w:t>: Lines show the growth curves created from Wordbank 50th percentile data. Left panels show Words &amp; Gestures; right panels show Words &amp; Sentences. Top row is American English data; bottom row is Mexican S</w:t>
      </w:r>
      <w:r>
        <w:t>panish data. Dots represent vocabulary scores of individual DHH children in the sample.</w:t>
      </w:r>
    </w:p>
    <w:p w14:paraId="6F5BED4D" w14:textId="77777777" w:rsidR="0014498D" w:rsidRDefault="00C87987" w:rsidP="002D2A51">
      <w:pPr>
        <w:pStyle w:val="BodyText"/>
        <w:spacing w:before="0" w:after="0"/>
      </w:pPr>
      <w:r>
        <w:rPr>
          <w:b/>
        </w:rPr>
        <w:t>Figure 3</w:t>
      </w:r>
      <w:r>
        <w:t>: Age at diagnosis, intervention, amplification, and cochlear implantation across participants. Each dot represents the age that one child received the clinical</w:t>
      </w:r>
      <w:r>
        <w:t xml:space="preserve"> service; violin width reflects data distribution. Blacks dot and whiskers show means and standard errors. Not all children received amplification (hearing aids) or implantation (cochlear implants).</w:t>
      </w:r>
    </w:p>
    <w:p w14:paraId="34ABA666" w14:textId="77777777" w:rsidR="0014498D" w:rsidRDefault="00C87987" w:rsidP="002D2A51">
      <w:pPr>
        <w:pStyle w:val="BodyText"/>
        <w:spacing w:before="0" w:after="0"/>
      </w:pPr>
      <w:r>
        <w:rPr>
          <w:b/>
        </w:rPr>
        <w:t>Figure 4</w:t>
      </w:r>
      <w:r>
        <w:t>: Estimated vocabulary delay for children who mee</w:t>
      </w:r>
      <w:r>
        <w:t>t 1-3-6 guidelines for diagnosis/intervention (top) and children who do not (bottom). Each dot represents one child in the sample; violin width reflect data distribution. Blacks dot and whiskers show means and standard error.</w:t>
      </w:r>
    </w:p>
    <w:p w14:paraId="381B619C" w14:textId="77777777" w:rsidR="0014498D" w:rsidRDefault="00C87987" w:rsidP="002D2A51">
      <w:pPr>
        <w:pStyle w:val="BodyText"/>
        <w:spacing w:before="0" w:after="0"/>
      </w:pPr>
      <w:r>
        <w:rPr>
          <w:b/>
        </w:rPr>
        <w:t>Figure 5</w:t>
      </w:r>
      <w:r>
        <w:t>: Unstandardized coeff</w:t>
      </w:r>
      <w:r>
        <w:t>icients (measured in months) with 95% confidence intervals for the models selected by AIC for: (A) vocabulary delay, (B) age at diagnosis, (C) age at intervention.</w:t>
      </w:r>
    </w:p>
    <w:p w14:paraId="0D7C6D40" w14:textId="77777777" w:rsidR="0014498D" w:rsidRDefault="00C87987" w:rsidP="002D2A51">
      <w:pPr>
        <w:pStyle w:val="BodyText"/>
        <w:spacing w:before="0" w:after="0"/>
      </w:pPr>
      <w:r>
        <w:rPr>
          <w:b/>
        </w:rPr>
        <w:t>Table 1</w:t>
      </w:r>
      <w:r>
        <w:t>: For each version of the CDI (WG = Words and Gestures; WS = Words and Sentences), th</w:t>
      </w:r>
      <w:r>
        <w:t>e table shows the mean(SD) age, comprehension score, and production score of participants in our sample, along with the percent diagnosed with developmental delays.</w:t>
      </w:r>
    </w:p>
    <w:p w14:paraId="7977DFFA" w14:textId="77777777" w:rsidR="0014498D" w:rsidRDefault="00C87987" w:rsidP="002D2A51">
      <w:pPr>
        <w:pStyle w:val="BodyText"/>
        <w:spacing w:before="0" w:after="0"/>
      </w:pPr>
      <w:r>
        <w:rPr>
          <w:b/>
        </w:rPr>
        <w:lastRenderedPageBreak/>
        <w:t>Table 2</w:t>
      </w:r>
      <w:r>
        <w:t>: Detailed information about the variables studied. For categorical variables, levels are described. For continuous variables, range, mean, and standard deviation are provided.</w:t>
      </w:r>
    </w:p>
    <w:p w14:paraId="06D86EB6" w14:textId="77777777" w:rsidR="0014498D" w:rsidRDefault="00C87987" w:rsidP="002D2A51">
      <w:pPr>
        <w:pStyle w:val="BodyText"/>
        <w:spacing w:before="0" w:after="0"/>
      </w:pPr>
      <w:r>
        <w:rPr>
          <w:b/>
        </w:rPr>
        <w:t>Supplemental Materials S1</w:t>
      </w:r>
      <w:r>
        <w:t>: A summary of previous research on predictors of voca</w:t>
      </w:r>
      <w:r>
        <w:t>bulary in DHH children. + equals bigger vocab, - equals smaller vocab.</w:t>
      </w:r>
    </w:p>
    <w:p w14:paraId="381BFD61" w14:textId="77777777" w:rsidR="0014498D" w:rsidRDefault="00C87987" w:rsidP="002D2A51">
      <w:pPr>
        <w:pStyle w:val="BodyText"/>
        <w:spacing w:before="0" w:after="0"/>
      </w:pPr>
      <w:r>
        <w:rPr>
          <w:b/>
        </w:rPr>
        <w:t>Supplemental Materials S2</w:t>
      </w:r>
      <w:r>
        <w:t>: Additional Diagnoses (n = 39): Ns of participants in our sample diagnosed with other conditions. N.B.: Ns do not sum to total because many participants had mu</w:t>
      </w:r>
      <w:r>
        <w:t>ltiple diagnoses.</w:t>
      </w:r>
    </w:p>
    <w:p w14:paraId="24D45419" w14:textId="77777777" w:rsidR="0014498D" w:rsidRDefault="00C87987" w:rsidP="002D2A51">
      <w:pPr>
        <w:pStyle w:val="BodyText"/>
        <w:spacing w:before="0" w:after="0"/>
      </w:pPr>
      <w:r>
        <w:rPr>
          <w:b/>
        </w:rPr>
        <w:t>Supplemental Materials S3</w:t>
      </w:r>
      <w:r>
        <w:t>: Audiological Characteristics of the Sample: First two columns describe laterality and amplification type (cochlear implant (CI), hearing aid (HA), or none). Mean decibels of hearing loss (HL) in better ear, wors</w:t>
      </w:r>
      <w:r>
        <w:t>e ear, and the mean age (in months) of amplification, and cochlear implantation (when applicable) for each laterality and amplification combination.</w:t>
      </w:r>
    </w:p>
    <w:p w14:paraId="00AAFF1B" w14:textId="77777777" w:rsidR="0014498D" w:rsidRDefault="00C87987" w:rsidP="002D2A51">
      <w:pPr>
        <w:pStyle w:val="BodyText"/>
        <w:spacing w:before="0" w:after="0"/>
      </w:pPr>
      <w:r>
        <w:rPr>
          <w:b/>
        </w:rPr>
        <w:t>Supplemental Materials S4</w:t>
      </w:r>
      <w:r>
        <w:t xml:space="preserve">: Language and Communication Characteristics of the Sample: Ns of participants by </w:t>
      </w:r>
      <w:r>
        <w:t>language background and communication method.</w:t>
      </w:r>
    </w:p>
    <w:p w14:paraId="3B094EE1" w14:textId="77777777" w:rsidR="0014498D" w:rsidRDefault="00C87987" w:rsidP="002D2A51">
      <w:pPr>
        <w:pStyle w:val="BodyText"/>
        <w:spacing w:before="0" w:after="0"/>
      </w:pPr>
      <w:r>
        <w:rPr>
          <w:b/>
        </w:rPr>
        <w:t>Supplemental Materials S5</w:t>
      </w:r>
      <w:r>
        <w:t>: Unstandardized beta weights (months of vocabulary delay) for the model of vocabulary delay selected by AIC.</w:t>
      </w:r>
    </w:p>
    <w:p w14:paraId="6F23DDAF" w14:textId="77777777" w:rsidR="0014498D" w:rsidRDefault="00C87987" w:rsidP="002D2A51">
      <w:pPr>
        <w:pStyle w:val="BodyText"/>
        <w:spacing w:before="0" w:after="0"/>
      </w:pPr>
      <w:r>
        <w:rPr>
          <w:b/>
        </w:rPr>
        <w:t>Supplemental Materials S6</w:t>
      </w:r>
      <w:r>
        <w:t>: Unstandardized beta coefficients (months) for th</w:t>
      </w:r>
      <w:r>
        <w:t>e model of age at diagnosis selected by AIC.</w:t>
      </w:r>
    </w:p>
    <w:p w14:paraId="4DFC86F9" w14:textId="77777777" w:rsidR="0014498D" w:rsidRDefault="00C87987" w:rsidP="002D2A51">
      <w:pPr>
        <w:pStyle w:val="BodyText"/>
        <w:spacing w:before="0" w:after="0"/>
      </w:pPr>
      <w:r>
        <w:rPr>
          <w:b/>
        </w:rPr>
        <w:t>Supplemental Materials S7</w:t>
      </w:r>
      <w:r>
        <w:t>: Unstandardized beta coefficients (months) for the model of age at intervention selected by AIC.</w:t>
      </w:r>
    </w:p>
    <w:sectPr w:rsidR="0014498D" w:rsidSect="00BA3C5C">
      <w:headerReference w:type="even" r:id="rId69"/>
      <w:headerReference w:type="default" r:id="rId70"/>
      <w:headerReference w:type="first" r:id="rId71"/>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5B8AB" w14:textId="77777777" w:rsidR="00C87987" w:rsidRDefault="00C87987">
      <w:pPr>
        <w:spacing w:before="0" w:after="0" w:line="240" w:lineRule="auto"/>
      </w:pPr>
      <w:r>
        <w:separator/>
      </w:r>
    </w:p>
  </w:endnote>
  <w:endnote w:type="continuationSeparator" w:id="0">
    <w:p w14:paraId="56A9A5F3" w14:textId="77777777" w:rsidR="00C87987" w:rsidRDefault="00C879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88736" w14:textId="77777777" w:rsidR="00C87987" w:rsidRDefault="00C87987">
      <w:r>
        <w:separator/>
      </w:r>
    </w:p>
  </w:footnote>
  <w:footnote w:type="continuationSeparator" w:id="0">
    <w:p w14:paraId="343C1F15" w14:textId="77777777" w:rsidR="00C87987" w:rsidRDefault="00C87987">
      <w:r>
        <w:continuationSeparator/>
      </w:r>
    </w:p>
  </w:footnote>
  <w:footnote w:id="1">
    <w:p w14:paraId="2452D7AF" w14:textId="77777777" w:rsidR="0014498D" w:rsidRDefault="00C87987">
      <w:pPr>
        <w:pStyle w:val="FootnoteText"/>
      </w:pPr>
      <w:r>
        <w:rPr>
          <w:rStyle w:val="FootnoteReference"/>
        </w:rPr>
        <w:footnoteRef/>
      </w:r>
      <w:r>
        <w:t xml:space="preserve"> </w:t>
      </w:r>
      <w:r w:rsidRPr="002D2A51">
        <w:rPr>
          <w:sz w:val="20"/>
          <w:szCs w:val="20"/>
        </w:rPr>
        <w:t>Despite exciting, increasing, and converging evidence for benefits of early sign language exposure (e.g., Clark et al., 2016, Davidson et al., 2014; Hrastinski &amp; Wilbur, 2016; Magnuson, 2000; Schick et al., 2007; Spencer, 1993), the majority of DHH childre</w:t>
      </w:r>
      <w:r w:rsidRPr="002D2A51">
        <w:rPr>
          <w:sz w:val="20"/>
          <w:szCs w:val="20"/>
        </w:rPr>
        <w:t>n will not be raised in a sign language environment. This is particularly true for North Carolina, which does not have a large community of sign language users, relative to states like Maryland or areas like Washington D.C. or Rochester, NY. For this reaso</w:t>
      </w:r>
      <w:r w:rsidRPr="002D2A51">
        <w:rPr>
          <w:sz w:val="20"/>
          <w:szCs w:val="20"/>
        </w:rPr>
        <w:t>n, and because no families in our sample used a full-fledged signed language, we focus on spoken language development.</w:t>
      </w:r>
    </w:p>
  </w:footnote>
  <w:footnote w:id="2">
    <w:p w14:paraId="1929262C" w14:textId="77777777" w:rsidR="0014498D" w:rsidRPr="002D2A51" w:rsidRDefault="00C87987">
      <w:pPr>
        <w:pStyle w:val="FootnoteText"/>
        <w:rPr>
          <w:sz w:val="20"/>
          <w:szCs w:val="20"/>
        </w:rPr>
      </w:pPr>
      <w:r>
        <w:rPr>
          <w:rStyle w:val="FootnoteReference"/>
        </w:rPr>
        <w:footnoteRef/>
      </w:r>
      <w:r>
        <w:t xml:space="preserve"> </w:t>
      </w:r>
      <w:r w:rsidRPr="002D2A51">
        <w:rPr>
          <w:sz w:val="20"/>
          <w:szCs w:val="20"/>
        </w:rPr>
        <w:t>Because the data we received were already deidentified, this study was exempt from Duke University Institutional Review Board.</w:t>
      </w:r>
    </w:p>
  </w:footnote>
  <w:footnote w:id="3">
    <w:p w14:paraId="5AAA3867" w14:textId="77777777" w:rsidR="0014498D" w:rsidRDefault="00C87987">
      <w:pPr>
        <w:pStyle w:val="FootnoteText"/>
      </w:pPr>
      <w:r>
        <w:rPr>
          <w:rStyle w:val="FootnoteReference"/>
        </w:rPr>
        <w:footnoteRef/>
      </w:r>
      <w:r>
        <w:t xml:space="preserve"> </w:t>
      </w:r>
      <w:r w:rsidRPr="002D2A51">
        <w:rPr>
          <w:sz w:val="20"/>
          <w:szCs w:val="20"/>
        </w:rPr>
        <w:t>All ch</w:t>
      </w:r>
      <w:r w:rsidRPr="002D2A51">
        <w:rPr>
          <w:sz w:val="20"/>
          <w:szCs w:val="20"/>
        </w:rPr>
        <w:t>ildren with mixed hearing loss (n = 8) had bilateral hearing loss.</w:t>
      </w:r>
    </w:p>
  </w:footnote>
  <w:footnote w:id="4">
    <w:p w14:paraId="4F42C020" w14:textId="77777777" w:rsidR="0014498D" w:rsidRDefault="00C87987">
      <w:pPr>
        <w:pStyle w:val="FootnoteText"/>
      </w:pPr>
      <w:r>
        <w:rPr>
          <w:rStyle w:val="FootnoteReference"/>
        </w:rPr>
        <w:footnoteRef/>
      </w:r>
      <w:r>
        <w:t xml:space="preserve"> </w:t>
      </w:r>
      <w:r w:rsidRPr="002D2A51">
        <w:rPr>
          <w:sz w:val="20"/>
          <w:szCs w:val="20"/>
        </w:rPr>
        <w:t>Number of hearing children in normative sample for each growth curve: WG-English=1071, WG-Spanish=760; WS-English=1461, WS-Spanish=1092</w:t>
      </w:r>
    </w:p>
  </w:footnote>
  <w:footnote w:id="5">
    <w:p w14:paraId="4ED17D5E" w14:textId="77777777" w:rsidR="0014498D" w:rsidRPr="002D2A51" w:rsidRDefault="00C87987">
      <w:pPr>
        <w:pStyle w:val="FootnoteText"/>
        <w:rPr>
          <w:sz w:val="20"/>
          <w:szCs w:val="20"/>
        </w:rPr>
      </w:pPr>
      <w:r>
        <w:rPr>
          <w:rStyle w:val="FootnoteReference"/>
        </w:rPr>
        <w:footnoteRef/>
      </w:r>
      <w:r>
        <w:t xml:space="preserve"> </w:t>
      </w:r>
      <w:r w:rsidRPr="002D2A51">
        <w:rPr>
          <w:sz w:val="20"/>
          <w:szCs w:val="20"/>
        </w:rPr>
        <w:t>Children who were too young for the CDI version they were administered (n = 9) were excluded from this analysis. Addit</w:t>
      </w:r>
      <w:r w:rsidRPr="002D2A51">
        <w:rPr>
          <w:sz w:val="20"/>
          <w:szCs w:val="20"/>
        </w:rPr>
        <w:t>ionally, we excluded the adopted child fdue to concerns about comparing her score to the American English CDI norms.</w:t>
      </w:r>
    </w:p>
  </w:footnote>
  <w:footnote w:id="6">
    <w:p w14:paraId="55C34EA5" w14:textId="77777777" w:rsidR="0014498D" w:rsidRPr="002D2A51" w:rsidRDefault="00C87987">
      <w:pPr>
        <w:pStyle w:val="FootnoteText"/>
        <w:rPr>
          <w:sz w:val="20"/>
          <w:szCs w:val="20"/>
        </w:rPr>
      </w:pPr>
      <w:r>
        <w:rPr>
          <w:rStyle w:val="FootnoteReference"/>
        </w:rPr>
        <w:footnoteRef/>
      </w:r>
      <w:r>
        <w:t xml:space="preserve"> </w:t>
      </w:r>
      <w:r w:rsidRPr="002D2A51">
        <w:rPr>
          <w:sz w:val="20"/>
          <w:szCs w:val="20"/>
        </w:rPr>
        <w:t>For transparency, we note that the model fitted with only complete cases of Degree did include a non-significant main effect of Developme</w:t>
      </w:r>
      <w:r w:rsidRPr="002D2A51">
        <w:rPr>
          <w:sz w:val="20"/>
          <w:szCs w:val="20"/>
        </w:rPr>
        <w:t>ntal Delay. However, ANOVA revealed that including a Developmental Delay term did not significantly improve model fit when including the 15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19787894" w14:textId="77777777" w:rsidR="00AF36ED" w:rsidRDefault="00C879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B67220" w14:textId="77777777" w:rsidR="00AF36ED" w:rsidRDefault="00C8798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40BD38F1" w14:textId="77777777" w:rsidR="00AF36ED" w:rsidRDefault="00C879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E468D" w14:textId="77777777" w:rsidR="00AF36ED" w:rsidRPr="00A05772" w:rsidRDefault="00C87987" w:rsidP="00572FF5">
    <w:pPr>
      <w:pStyle w:val="Header"/>
      <w:ind w:right="357"/>
    </w:pPr>
    <w:r>
      <w:t xml:space="preserve">DHH VOCABULARY, DIAGNOSIS, AND </w:t>
    </w:r>
    <w:r>
      <w:t>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4884E74A" w14:textId="77777777" w:rsidR="00DA0F6A" w:rsidRDefault="00C8798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A9F0A1" w14:textId="77777777" w:rsidR="00DA0F6A" w:rsidRDefault="00C87987" w:rsidP="00DA0F6A">
    <w:pPr>
      <w:pStyle w:val="Header"/>
      <w:ind w:right="360"/>
    </w:pPr>
    <w:r>
      <w:t>Running head: DHH VOCABULARY, DIAGNOSIS, AND INTERVENTION</w:t>
    </w:r>
  </w:p>
  <w:p w14:paraId="6B8115CB" w14:textId="77777777" w:rsidR="00CB20D0" w:rsidRPr="00A05772" w:rsidRDefault="00C8798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EA70F0"/>
    <w:lvl w:ilvl="0">
      <w:start w:val="1"/>
      <w:numFmt w:val="decimal"/>
      <w:lvlText w:val="%1."/>
      <w:lvlJc w:val="left"/>
      <w:pPr>
        <w:ind w:left="720" w:hanging="360"/>
      </w:pPr>
    </w:lvl>
    <w:lvl w:ilvl="1">
      <w:numFmt w:val="bullet"/>
      <w:lvlText w:val="–"/>
      <w:lvlJc w:val="left"/>
      <w:pPr>
        <w:tabs>
          <w:tab w:val="num" w:pos="1080"/>
        </w:tabs>
        <w:ind w:left="1560" w:hanging="480"/>
      </w:pPr>
    </w:lvl>
    <w:lvl w:ilvl="2">
      <w:numFmt w:val="bullet"/>
      <w:lvlText w:val="•"/>
      <w:lvlJc w:val="left"/>
      <w:pPr>
        <w:tabs>
          <w:tab w:val="num" w:pos="1800"/>
        </w:tabs>
        <w:ind w:left="2280" w:hanging="480"/>
      </w:pPr>
    </w:lvl>
    <w:lvl w:ilvl="3">
      <w:numFmt w:val="bullet"/>
      <w:lvlText w:val="–"/>
      <w:lvlJc w:val="left"/>
      <w:pPr>
        <w:tabs>
          <w:tab w:val="num" w:pos="2520"/>
        </w:tabs>
        <w:ind w:left="3000" w:hanging="480"/>
      </w:pPr>
    </w:lvl>
    <w:lvl w:ilvl="4">
      <w:numFmt w:val="bullet"/>
      <w:lvlText w:val="•"/>
      <w:lvlJc w:val="left"/>
      <w:pPr>
        <w:tabs>
          <w:tab w:val="num" w:pos="3240"/>
        </w:tabs>
        <w:ind w:left="3720" w:hanging="480"/>
      </w:pPr>
    </w:lvl>
    <w:lvl w:ilvl="5">
      <w:numFmt w:val="bullet"/>
      <w:lvlText w:val="–"/>
      <w:lvlJc w:val="left"/>
      <w:pPr>
        <w:tabs>
          <w:tab w:val="num" w:pos="3960"/>
        </w:tabs>
        <w:ind w:left="4440" w:hanging="480"/>
      </w:pPr>
    </w:lvl>
    <w:lvl w:ilvl="6">
      <w:numFmt w:val="bullet"/>
      <w:lvlText w:val="•"/>
      <w:lvlJc w:val="left"/>
      <w:pPr>
        <w:tabs>
          <w:tab w:val="num" w:pos="4680"/>
        </w:tabs>
        <w:ind w:left="5160" w:hanging="480"/>
      </w:pPr>
    </w:lvl>
    <w:lvl w:ilvl="7">
      <w:numFmt w:val="bullet"/>
      <w:lvlText w:val="–"/>
      <w:lvlJc w:val="left"/>
      <w:pPr>
        <w:tabs>
          <w:tab w:val="num" w:pos="5400"/>
        </w:tabs>
        <w:ind w:left="5880" w:hanging="480"/>
      </w:pPr>
    </w:lvl>
    <w:lvl w:ilvl="8">
      <w:numFmt w:val="bullet"/>
      <w:lvlText w:val="•"/>
      <w:lvlJc w:val="left"/>
      <w:pPr>
        <w:tabs>
          <w:tab w:val="num" w:pos="6120"/>
        </w:tabs>
        <w:ind w:left="660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98D"/>
    <w:rsid w:val="002D2A51"/>
    <w:rsid w:val="004E29B3"/>
    <w:rsid w:val="00590D07"/>
    <w:rsid w:val="00784D58"/>
    <w:rsid w:val="008B7DE7"/>
    <w:rsid w:val="008D6863"/>
    <w:rsid w:val="00B86B75"/>
    <w:rsid w:val="00BA3C5C"/>
    <w:rsid w:val="00BC48D5"/>
    <w:rsid w:val="00C36279"/>
    <w:rsid w:val="00C879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E76490"/>
  <w15:docId w15:val="{9C4FC759-48D3-A449-8F51-AE963CF5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BA3C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7/AUD.0b013e318157f01f" TargetMode="External"/><Relationship Id="rId21" Type="http://schemas.openxmlformats.org/officeDocument/2006/relationships/hyperlink" Target="https://doi.org/10.1093/deafed/enp024" TargetMode="External"/><Relationship Id="rId42" Type="http://schemas.openxmlformats.org/officeDocument/2006/relationships/hyperlink" Target="https://doi.org/10.1353/aad.0.0129" TargetMode="External"/><Relationship Id="rId47" Type="http://schemas.openxmlformats.org/officeDocument/2006/relationships/hyperlink" Target="https://doi.org/10.1097/AUD.0b013e318157f07f" TargetMode="External"/><Relationship Id="rId63" Type="http://schemas.openxmlformats.org/officeDocument/2006/relationships/hyperlink" Target="https://doi.org/10.1044/2015_JSLHR-H-15-0043" TargetMode="External"/><Relationship Id="rId68" Type="http://schemas.openxmlformats.org/officeDocument/2006/relationships/hyperlink" Target="https://doi.org/10.3200/SATS.42.2.12-17" TargetMode="External"/><Relationship Id="rId2" Type="http://schemas.openxmlformats.org/officeDocument/2006/relationships/styles" Target="styles.xml"/><Relationship Id="rId16" Type="http://schemas.openxmlformats.org/officeDocument/2006/relationships/hyperlink" Target="https://doi.org/10.1044/2016_AJSLP-15-0023" TargetMode="External"/><Relationship Id="rId29" Type="http://schemas.openxmlformats.org/officeDocument/2006/relationships/hyperlink" Target="https://doi.org/10.1017/S0305000916000209" TargetMode="External"/><Relationship Id="rId11" Type="http://schemas.openxmlformats.org/officeDocument/2006/relationships/hyperlink" Target="https://doi.org/10.1016/j.ijporl.2016.10.005" TargetMode="External"/><Relationship Id="rId24" Type="http://schemas.openxmlformats.org/officeDocument/2006/relationships/hyperlink" Target="https://doi.org/10.1044/1092-4388(2007/091)" TargetMode="External"/><Relationship Id="rId32" Type="http://schemas.openxmlformats.org/officeDocument/2006/relationships/hyperlink" Target="https://doi.org/10.1177/0142723719834102" TargetMode="External"/><Relationship Id="rId37" Type="http://schemas.openxmlformats.org/officeDocument/2006/relationships/hyperlink" Target="https://doi.org/10.1080/10824660802427710" TargetMode="External"/><Relationship Id="rId40" Type="http://schemas.openxmlformats.org/officeDocument/2006/relationships/hyperlink" Target="https://doi.org/10.1007/s106-002-8065-9" TargetMode="External"/><Relationship Id="rId45" Type="http://schemas.openxmlformats.org/officeDocument/2006/relationships/hyperlink" Target="https://doi.org/10.1353/aad.2012.0256" TargetMode="External"/><Relationship Id="rId53" Type="http://schemas.openxmlformats.org/officeDocument/2006/relationships/hyperlink" Target="https://doi.org/10.1080/15348431.2018.1463848" TargetMode="External"/><Relationship Id="rId58" Type="http://schemas.openxmlformats.org/officeDocument/2006/relationships/hyperlink" Target="https://doi.org/10.1007/s10803-012-1452-9" TargetMode="External"/><Relationship Id="rId66" Type="http://schemas.openxmlformats.org/officeDocument/2006/relationships/hyperlink" Target="https://doi.org/10.1542/peds.2016-2964" TargetMode="External"/><Relationship Id="rId5" Type="http://schemas.openxmlformats.org/officeDocument/2006/relationships/footnotes" Target="footnotes.xml"/><Relationship Id="rId61" Type="http://schemas.openxmlformats.org/officeDocument/2006/relationships/hyperlink" Target="https://doi.org/10.1542/peds.2007-2028" TargetMode="External"/><Relationship Id="rId19" Type="http://schemas.openxmlformats.org/officeDocument/2006/relationships/hyperlink" Target="https://doi.org/10.1080/10573569.2013.878123" TargetMode="External"/><Relationship Id="rId14" Type="http://schemas.openxmlformats.org/officeDocument/2006/relationships/hyperlink" Target="https://doi.org/10.26077/h0tf-ve32" TargetMode="External"/><Relationship Id="rId22" Type="http://schemas.openxmlformats.org/officeDocument/2006/relationships/hyperlink" Target="https://doi.org/10.1093/deafed/ent045" TargetMode="External"/><Relationship Id="rId27" Type="http://schemas.openxmlformats.org/officeDocument/2006/relationships/hyperlink" Target="https://doi.org/10.2307/1166093" TargetMode="External"/><Relationship Id="rId30" Type="http://schemas.openxmlformats.org/officeDocument/2006/relationships/hyperlink" Target="https://doi.org/10.1016/j.otc.2011.08.024" TargetMode="External"/><Relationship Id="rId35" Type="http://schemas.openxmlformats.org/officeDocument/2006/relationships/hyperlink" Target="https://doi.org/10.1017/S0022215112001909" TargetMode="External"/><Relationship Id="rId43" Type="http://schemas.openxmlformats.org/officeDocument/2006/relationships/hyperlink" Target="https://doi.org/10.1093/deafed/env060" TargetMode="External"/><Relationship Id="rId48" Type="http://schemas.openxmlformats.org/officeDocument/2006/relationships/hyperlink" Target="https://doi.org/10.1080/10459880209603359" TargetMode="External"/><Relationship Id="rId56" Type="http://schemas.openxmlformats.org/officeDocument/2006/relationships/hyperlink" Target="https://doi.org/10.1080/09571730802389975" TargetMode="External"/><Relationship Id="rId64" Type="http://schemas.openxmlformats.org/officeDocument/2006/relationships/hyperlink" Target="https://CRAN.R-project.org/package=tidyverse" TargetMode="External"/><Relationship Id="rId69" Type="http://schemas.openxmlformats.org/officeDocument/2006/relationships/header" Target="header1.xml"/><Relationship Id="rId8" Type="http://schemas.openxmlformats.org/officeDocument/2006/relationships/hyperlink" Target="https://osf.io/kfcs3/" TargetMode="External"/><Relationship Id="rId51" Type="http://schemas.openxmlformats.org/officeDocument/2006/relationships/hyperlink" Target="https://doi.org/10.1016/j.wjorl.2017.12.010"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3109/07434610903384529" TargetMode="External"/><Relationship Id="rId17" Type="http://schemas.openxmlformats.org/officeDocument/2006/relationships/hyperlink" Target="https://doi.org/10.1080/14992027.2017.1385865" TargetMode="External"/><Relationship Id="rId25" Type="http://schemas.openxmlformats.org/officeDocument/2006/relationships/hyperlink" Target="https://doi.org/10.1353/aad.2012.0295" TargetMode="External"/><Relationship Id="rId33" Type="http://schemas.openxmlformats.org/officeDocument/2006/relationships/hyperlink" Target="https://doi.org/10.1007/s00127-017-1351-7" TargetMode="External"/><Relationship Id="rId38" Type="http://schemas.openxmlformats.org/officeDocument/2006/relationships/hyperlink" Target="https://doi.org/10.1093/deafed/env072" TargetMode="External"/><Relationship Id="rId46" Type="http://schemas.openxmlformats.org/officeDocument/2006/relationships/hyperlink" Target="https://doi.org/10.11613/BM.2013.018" TargetMode="External"/><Relationship Id="rId59" Type="http://schemas.openxmlformats.org/officeDocument/2006/relationships/hyperlink" Target="https://doi.org/10.1044/1058-0360(2007/007)" TargetMode="External"/><Relationship Id="rId67" Type="http://schemas.openxmlformats.org/officeDocument/2006/relationships/hyperlink" Target="https://doi.org/10.1097/MAO.0000000000001976" TargetMode="External"/><Relationship Id="rId20" Type="http://schemas.openxmlformats.org/officeDocument/2006/relationships/hyperlink" Target="https://doi.org/10.3104/reviews.119" TargetMode="External"/><Relationship Id="rId41" Type="http://schemas.openxmlformats.org/officeDocument/2006/relationships/hyperlink" Target="https://doi.org/10.1093/deafed/enr015" TargetMode="External"/><Relationship Id="rId54" Type="http://schemas.openxmlformats.org/officeDocument/2006/relationships/hyperlink" Target="https://doi.org/10.1111/j.1467-8624.2007.01004.x" TargetMode="External"/><Relationship Id="rId62" Type="http://schemas.openxmlformats.org/officeDocument/2006/relationships/hyperlink" Target="https://doi.org/10.1038/jp.2010.110" TargetMode="External"/><Relationship Id="rId7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766/jaaa.16079" TargetMode="External"/><Relationship Id="rId23" Type="http://schemas.openxmlformats.org/officeDocument/2006/relationships/hyperlink" Target="https://doi.org/10.1044/2018_LSHSS-17-0148" TargetMode="External"/><Relationship Id="rId28" Type="http://schemas.openxmlformats.org/officeDocument/2006/relationships/hyperlink" Target="https://CRAN.R-project.org/package=car" TargetMode="External"/><Relationship Id="rId36" Type="http://schemas.openxmlformats.org/officeDocument/2006/relationships/hyperlink" Target="https://doi.org/10.1097/MAO.0b013e31827850f0" TargetMode="External"/><Relationship Id="rId49" Type="http://schemas.openxmlformats.org/officeDocument/2006/relationships/hyperlink" Target="https://doi.org/10.1097/MAO.0b013e31827b4d26" TargetMode="External"/><Relationship Id="rId57" Type="http://schemas.openxmlformats.org/officeDocument/2006/relationships/hyperlink" Target="https://doi.org/10.1017/S0305000915000641" TargetMode="External"/><Relationship Id="rId10" Type="http://schemas.openxmlformats.org/officeDocument/2006/relationships/hyperlink" Target="https://doi.org/10.1044/leader.FTR2.16132011.12" TargetMode="External"/><Relationship Id="rId31" Type="http://schemas.openxmlformats.org/officeDocument/2006/relationships/hyperlink" Target="https://doi.org/10.1542/peds.2016-3489" TargetMode="External"/><Relationship Id="rId44" Type="http://schemas.openxmlformats.org/officeDocument/2006/relationships/hyperlink" Target="https://doi.org/10.1503/cmaj.150450" TargetMode="External"/><Relationship Id="rId52" Type="http://schemas.openxmlformats.org/officeDocument/2006/relationships/hyperlink" Target="https://doi.org/10.1093/deafed/enr028" TargetMode="External"/><Relationship Id="rId60" Type="http://schemas.openxmlformats.org/officeDocument/2006/relationships/hyperlink" Target="https://doi.org/10.1016/j.ijporl.2008.01.012" TargetMode="External"/><Relationship Id="rId65" Type="http://schemas.openxmlformats.org/officeDocument/2006/relationships/hyperlink" Target="https://doi.org/10.1542/peds.102.5.1161"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f.io/kfcs3/" TargetMode="External"/><Relationship Id="rId13" Type="http://schemas.openxmlformats.org/officeDocument/2006/relationships/hyperlink" Target="https://doi.org/10.1177/000348941112000705" TargetMode="External"/><Relationship Id="rId18" Type="http://schemas.openxmlformats.org/officeDocument/2006/relationships/hyperlink" Target="https://doi.org/10.1097/AUD.0b013e3182857718" TargetMode="External"/><Relationship Id="rId39" Type="http://schemas.openxmlformats.org/officeDocument/2006/relationships/hyperlink" Target="https://doi.org/10.1007/978-1-4614-7138-7" TargetMode="External"/><Relationship Id="rId34" Type="http://schemas.openxmlformats.org/officeDocument/2006/relationships/hyperlink" Target="https://doi.org/10.1097/01.AUD.0000051749.40991.1F" TargetMode="External"/><Relationship Id="rId50" Type="http://schemas.openxmlformats.org/officeDocument/2006/relationships/hyperlink" Target="https://doi.org/10.1136/bmj.j3448" TargetMode="External"/><Relationship Id="rId55" Type="http://schemas.openxmlformats.org/officeDocument/2006/relationships/hyperlink" Target="https://doi.org/10.1093/deafed/eng016" TargetMode="External"/><Relationship Id="rId7" Type="http://schemas.openxmlformats.org/officeDocument/2006/relationships/hyperlink" Target="mailto:erin.e.campbell@duke.edu" TargetMode="Externa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6</Pages>
  <Words>10081</Words>
  <Characters>57464</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racterizing North Carolina’s Deaf/Hard-of-Hearing Infants and Toddlers: Predictors of Vocabulary, Diagnosis, and Intervention</vt:lpstr>
      <vt:lpstr>TITLE</vt:lpstr>
    </vt:vector>
  </TitlesOfParts>
  <Manager/>
  <Company/>
  <LinksUpToDate>false</LinksUpToDate>
  <CharactersWithSpaces>67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3</cp:revision>
  <dcterms:created xsi:type="dcterms:W3CDTF">2021-05-25T19:12:00Z</dcterms:created>
  <dcterms:modified xsi:type="dcterms:W3CDTF">2021-05-25T19:57:00Z</dcterms:modified>
</cp:coreProperties>
</file>